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4C64F8">
      <w:r>
        <w:rPr>
          <w:noProof/>
          <w:lang w:eastAsia="en-US"/>
        </w:rPr>
        <w:drawing>
          <wp:inline distT="0" distB="0" distL="0" distR="0" wp14:anchorId="2AED3F01" wp14:editId="6A96C621">
            <wp:extent cx="14277975" cy="8715375"/>
            <wp:effectExtent l="0" t="0" r="0" b="9525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4B5FC5">
      <w:r>
        <w:rPr>
          <w:noProof/>
          <w:lang w:eastAsia="en-US"/>
        </w:rPr>
        <w:drawing>
          <wp:inline distT="0" distB="0" distL="0" distR="0" wp14:anchorId="08FEBBE3" wp14:editId="2F7A96D5">
            <wp:extent cx="10696575" cy="3771900"/>
            <wp:effectExtent l="0" t="0" r="0" b="19050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Start w:id="0" w:name="_GoBack"/>
      <w:r w:rsidR="00BA634A">
        <w:rPr>
          <w:noProof/>
          <w:lang w:eastAsia="en-US"/>
        </w:rPr>
        <w:lastRenderedPageBreak/>
        <w:drawing>
          <wp:inline distT="0" distB="0" distL="0" distR="0" wp14:anchorId="0CA440DC" wp14:editId="1458FD29">
            <wp:extent cx="9429750" cy="3390900"/>
            <wp:effectExtent l="0" t="0" r="0" b="1905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6" r:lo="rId17" r:qs="rId18" r:cs="rId19"/>
              </a:graphicData>
            </a:graphic>
          </wp:inline>
        </w:drawing>
      </w:r>
      <w:bookmarkEnd w:id="0"/>
    </w:p>
    <w:sectPr w:rsidR="00936CB3" w:rsidSect="00B37C00">
      <w:pgSz w:w="25474" w:h="26309" w:code="9"/>
      <w:pgMar w:top="2088" w:right="1440" w:bottom="2088" w:left="144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E1403" w:rsidRDefault="009E1403" w:rsidP="00C12425">
      <w:r>
        <w:separator/>
      </w:r>
    </w:p>
  </w:endnote>
  <w:endnote w:type="continuationSeparator" w:id="0">
    <w:p w:rsidR="009E1403" w:rsidRDefault="009E1403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E1403" w:rsidRDefault="009E1403" w:rsidP="00C12425">
      <w:r>
        <w:separator/>
      </w:r>
    </w:p>
  </w:footnote>
  <w:footnote w:type="continuationSeparator" w:id="0">
    <w:p w:rsidR="009E1403" w:rsidRDefault="009E1403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bmtQDLTtoBLQAAAA=="/>
  </w:docVars>
  <w:rsids>
    <w:rsidRoot w:val="00C271DC"/>
    <w:rsid w:val="000042B8"/>
    <w:rsid w:val="00004C80"/>
    <w:rsid w:val="00012CFD"/>
    <w:rsid w:val="0002351D"/>
    <w:rsid w:val="000304D3"/>
    <w:rsid w:val="0003057E"/>
    <w:rsid w:val="00055304"/>
    <w:rsid w:val="00057208"/>
    <w:rsid w:val="000604CA"/>
    <w:rsid w:val="00092448"/>
    <w:rsid w:val="000A2FEF"/>
    <w:rsid w:val="000A7CE4"/>
    <w:rsid w:val="000B2A3B"/>
    <w:rsid w:val="000B4890"/>
    <w:rsid w:val="000B6138"/>
    <w:rsid w:val="000C5C6D"/>
    <w:rsid w:val="000D0FA1"/>
    <w:rsid w:val="000D7835"/>
    <w:rsid w:val="000E20A7"/>
    <w:rsid w:val="000E68B1"/>
    <w:rsid w:val="000E795D"/>
    <w:rsid w:val="001116B5"/>
    <w:rsid w:val="00116F04"/>
    <w:rsid w:val="0012497B"/>
    <w:rsid w:val="00131C34"/>
    <w:rsid w:val="001353D3"/>
    <w:rsid w:val="00146927"/>
    <w:rsid w:val="0015046D"/>
    <w:rsid w:val="00153DF8"/>
    <w:rsid w:val="00161BBC"/>
    <w:rsid w:val="001671D5"/>
    <w:rsid w:val="00182E53"/>
    <w:rsid w:val="0019103C"/>
    <w:rsid w:val="001A225E"/>
    <w:rsid w:val="001B7AC6"/>
    <w:rsid w:val="001C13A7"/>
    <w:rsid w:val="001D2381"/>
    <w:rsid w:val="001E4933"/>
    <w:rsid w:val="00200676"/>
    <w:rsid w:val="002515B6"/>
    <w:rsid w:val="002602FD"/>
    <w:rsid w:val="00260498"/>
    <w:rsid w:val="002647AC"/>
    <w:rsid w:val="00275310"/>
    <w:rsid w:val="0029204F"/>
    <w:rsid w:val="00294493"/>
    <w:rsid w:val="002A15FC"/>
    <w:rsid w:val="002D3B79"/>
    <w:rsid w:val="002F3E16"/>
    <w:rsid w:val="0030020E"/>
    <w:rsid w:val="0030185C"/>
    <w:rsid w:val="00304C8A"/>
    <w:rsid w:val="00305B37"/>
    <w:rsid w:val="00330C18"/>
    <w:rsid w:val="003425CB"/>
    <w:rsid w:val="003466E4"/>
    <w:rsid w:val="00357E6E"/>
    <w:rsid w:val="00367A56"/>
    <w:rsid w:val="00372BA4"/>
    <w:rsid w:val="003C4E49"/>
    <w:rsid w:val="003C588B"/>
    <w:rsid w:val="003F098B"/>
    <w:rsid w:val="003F6192"/>
    <w:rsid w:val="00404C4E"/>
    <w:rsid w:val="004203DB"/>
    <w:rsid w:val="00426A20"/>
    <w:rsid w:val="00460A3F"/>
    <w:rsid w:val="00464220"/>
    <w:rsid w:val="00467987"/>
    <w:rsid w:val="00470E69"/>
    <w:rsid w:val="00481432"/>
    <w:rsid w:val="0048615F"/>
    <w:rsid w:val="0049486C"/>
    <w:rsid w:val="004B5FC5"/>
    <w:rsid w:val="004C22A9"/>
    <w:rsid w:val="004C31C2"/>
    <w:rsid w:val="004C64F8"/>
    <w:rsid w:val="004D062D"/>
    <w:rsid w:val="004E2466"/>
    <w:rsid w:val="0050139F"/>
    <w:rsid w:val="0050596A"/>
    <w:rsid w:val="0051133F"/>
    <w:rsid w:val="00540BB0"/>
    <w:rsid w:val="00547451"/>
    <w:rsid w:val="00555BC4"/>
    <w:rsid w:val="00566CF7"/>
    <w:rsid w:val="005A25E6"/>
    <w:rsid w:val="005A55FA"/>
    <w:rsid w:val="005C5EE4"/>
    <w:rsid w:val="005D44BB"/>
    <w:rsid w:val="005E55C9"/>
    <w:rsid w:val="005E773A"/>
    <w:rsid w:val="00605E53"/>
    <w:rsid w:val="00613002"/>
    <w:rsid w:val="00615568"/>
    <w:rsid w:val="00617167"/>
    <w:rsid w:val="006227C1"/>
    <w:rsid w:val="00636972"/>
    <w:rsid w:val="00636F7B"/>
    <w:rsid w:val="00644FEE"/>
    <w:rsid w:val="00662AA7"/>
    <w:rsid w:val="006759B4"/>
    <w:rsid w:val="00692655"/>
    <w:rsid w:val="006A1ECC"/>
    <w:rsid w:val="006B1912"/>
    <w:rsid w:val="006B4F12"/>
    <w:rsid w:val="006B7658"/>
    <w:rsid w:val="006C3BFF"/>
    <w:rsid w:val="006D08F4"/>
    <w:rsid w:val="006D3A4A"/>
    <w:rsid w:val="006D45F5"/>
    <w:rsid w:val="006E4639"/>
    <w:rsid w:val="00705E85"/>
    <w:rsid w:val="00707E5F"/>
    <w:rsid w:val="00712A8D"/>
    <w:rsid w:val="0071375F"/>
    <w:rsid w:val="007206A9"/>
    <w:rsid w:val="0073082D"/>
    <w:rsid w:val="00742E51"/>
    <w:rsid w:val="0074458D"/>
    <w:rsid w:val="0074486D"/>
    <w:rsid w:val="0074495A"/>
    <w:rsid w:val="007450C6"/>
    <w:rsid w:val="00755679"/>
    <w:rsid w:val="00774515"/>
    <w:rsid w:val="007867DF"/>
    <w:rsid w:val="00790841"/>
    <w:rsid w:val="007922F1"/>
    <w:rsid w:val="00793722"/>
    <w:rsid w:val="00797E0F"/>
    <w:rsid w:val="007A310A"/>
    <w:rsid w:val="007A5D80"/>
    <w:rsid w:val="007D09DB"/>
    <w:rsid w:val="007D670B"/>
    <w:rsid w:val="007E398D"/>
    <w:rsid w:val="007E4D5B"/>
    <w:rsid w:val="007F7A13"/>
    <w:rsid w:val="00800CAD"/>
    <w:rsid w:val="00815B4D"/>
    <w:rsid w:val="008160E2"/>
    <w:rsid w:val="008405DF"/>
    <w:rsid w:val="00844456"/>
    <w:rsid w:val="00853A5F"/>
    <w:rsid w:val="00873D23"/>
    <w:rsid w:val="008A73A0"/>
    <w:rsid w:val="008B2E2E"/>
    <w:rsid w:val="008B7262"/>
    <w:rsid w:val="008C1EA6"/>
    <w:rsid w:val="008D6AB0"/>
    <w:rsid w:val="008E16BF"/>
    <w:rsid w:val="008F3E22"/>
    <w:rsid w:val="008F507E"/>
    <w:rsid w:val="00934081"/>
    <w:rsid w:val="00934D24"/>
    <w:rsid w:val="00936CB3"/>
    <w:rsid w:val="00937364"/>
    <w:rsid w:val="00937D50"/>
    <w:rsid w:val="00943718"/>
    <w:rsid w:val="00962E32"/>
    <w:rsid w:val="00967582"/>
    <w:rsid w:val="00970704"/>
    <w:rsid w:val="009856DC"/>
    <w:rsid w:val="00986880"/>
    <w:rsid w:val="009A2CC9"/>
    <w:rsid w:val="009A7F40"/>
    <w:rsid w:val="009B6BCA"/>
    <w:rsid w:val="009D3159"/>
    <w:rsid w:val="009E1403"/>
    <w:rsid w:val="009F0B64"/>
    <w:rsid w:val="009F2014"/>
    <w:rsid w:val="00A0077E"/>
    <w:rsid w:val="00A01A1A"/>
    <w:rsid w:val="00A03DE9"/>
    <w:rsid w:val="00A32A5C"/>
    <w:rsid w:val="00A46728"/>
    <w:rsid w:val="00A645FD"/>
    <w:rsid w:val="00A65B4F"/>
    <w:rsid w:val="00A67B1E"/>
    <w:rsid w:val="00A74EBA"/>
    <w:rsid w:val="00A87FF9"/>
    <w:rsid w:val="00AC5D67"/>
    <w:rsid w:val="00AC7CEE"/>
    <w:rsid w:val="00AD7704"/>
    <w:rsid w:val="00AE4DB3"/>
    <w:rsid w:val="00AF0AEC"/>
    <w:rsid w:val="00AF3BA9"/>
    <w:rsid w:val="00B0574F"/>
    <w:rsid w:val="00B07D0F"/>
    <w:rsid w:val="00B17F99"/>
    <w:rsid w:val="00B20932"/>
    <w:rsid w:val="00B24C3C"/>
    <w:rsid w:val="00B27E7D"/>
    <w:rsid w:val="00B305D7"/>
    <w:rsid w:val="00B37C00"/>
    <w:rsid w:val="00B45B82"/>
    <w:rsid w:val="00B66BED"/>
    <w:rsid w:val="00B71C09"/>
    <w:rsid w:val="00B7399B"/>
    <w:rsid w:val="00BA634A"/>
    <w:rsid w:val="00BF421E"/>
    <w:rsid w:val="00C005F8"/>
    <w:rsid w:val="00C037F6"/>
    <w:rsid w:val="00C10D05"/>
    <w:rsid w:val="00C12425"/>
    <w:rsid w:val="00C21AEA"/>
    <w:rsid w:val="00C23144"/>
    <w:rsid w:val="00C24E1B"/>
    <w:rsid w:val="00C271DC"/>
    <w:rsid w:val="00C32C86"/>
    <w:rsid w:val="00C34A26"/>
    <w:rsid w:val="00C35C35"/>
    <w:rsid w:val="00C3683B"/>
    <w:rsid w:val="00C37599"/>
    <w:rsid w:val="00C44C34"/>
    <w:rsid w:val="00C46917"/>
    <w:rsid w:val="00C541EC"/>
    <w:rsid w:val="00C65666"/>
    <w:rsid w:val="00C73935"/>
    <w:rsid w:val="00C73E63"/>
    <w:rsid w:val="00C7644E"/>
    <w:rsid w:val="00C775C2"/>
    <w:rsid w:val="00C86583"/>
    <w:rsid w:val="00C964E6"/>
    <w:rsid w:val="00CD33C8"/>
    <w:rsid w:val="00CD74FC"/>
    <w:rsid w:val="00CF3DCF"/>
    <w:rsid w:val="00D12BA6"/>
    <w:rsid w:val="00D17886"/>
    <w:rsid w:val="00D3099D"/>
    <w:rsid w:val="00D42E2F"/>
    <w:rsid w:val="00D76315"/>
    <w:rsid w:val="00D82BA8"/>
    <w:rsid w:val="00D82CD0"/>
    <w:rsid w:val="00DA1498"/>
    <w:rsid w:val="00DA3C13"/>
    <w:rsid w:val="00DB53E3"/>
    <w:rsid w:val="00DC66D6"/>
    <w:rsid w:val="00DD1EC7"/>
    <w:rsid w:val="00DD655A"/>
    <w:rsid w:val="00DE6DE6"/>
    <w:rsid w:val="00E14B0E"/>
    <w:rsid w:val="00E4037C"/>
    <w:rsid w:val="00E46A72"/>
    <w:rsid w:val="00E61E4A"/>
    <w:rsid w:val="00E61FFB"/>
    <w:rsid w:val="00E66830"/>
    <w:rsid w:val="00E70D69"/>
    <w:rsid w:val="00E724E8"/>
    <w:rsid w:val="00E817A2"/>
    <w:rsid w:val="00E93AEF"/>
    <w:rsid w:val="00EA1079"/>
    <w:rsid w:val="00EA6DA8"/>
    <w:rsid w:val="00EC45B1"/>
    <w:rsid w:val="00EC67B9"/>
    <w:rsid w:val="00EE6718"/>
    <w:rsid w:val="00EF2B6D"/>
    <w:rsid w:val="00EF3F8D"/>
    <w:rsid w:val="00EF74EF"/>
    <w:rsid w:val="00EF7C39"/>
    <w:rsid w:val="00F02E7E"/>
    <w:rsid w:val="00F240C7"/>
    <w:rsid w:val="00F31682"/>
    <w:rsid w:val="00F46E0B"/>
    <w:rsid w:val="00F47322"/>
    <w:rsid w:val="00F473F6"/>
    <w:rsid w:val="00F53B4F"/>
    <w:rsid w:val="00F60846"/>
    <w:rsid w:val="00F757E7"/>
    <w:rsid w:val="00F817C6"/>
    <w:rsid w:val="00F85C2F"/>
    <w:rsid w:val="00FA0FC4"/>
    <w:rsid w:val="00FC398D"/>
    <w:rsid w:val="00FC49E1"/>
    <w:rsid w:val="00FC57C4"/>
    <w:rsid w:val="00FD0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693E278-1928-46A0-87AB-B84771ACA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18" Type="http://schemas.openxmlformats.org/officeDocument/2006/relationships/diagramQuickStyle" Target="diagrams/quickStyle3.xm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diagramLayout" Target="diagrams/layout3.xml"/><Relationship Id="rId2" Type="http://schemas.openxmlformats.org/officeDocument/2006/relationships/settings" Target="settings.xml"/><Relationship Id="rId16" Type="http://schemas.openxmlformats.org/officeDocument/2006/relationships/diagramData" Target="diagrams/data3.xml"/><Relationship Id="rId20" Type="http://schemas.microsoft.com/office/2007/relationships/diagramDrawing" Target="diagrams/drawing3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19" Type="http://schemas.openxmlformats.org/officeDocument/2006/relationships/diagramColors" Target="diagrams/colors3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Relationship Id="rId22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Sprint Backlog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D4E269FF-13C7-44C8-8483-08B61874E5AA}">
      <dgm:prSet phldrT="[文本]"/>
      <dgm:spPr/>
      <dgm:t>
        <a:bodyPr/>
        <a:lstStyle/>
        <a:p>
          <a:r>
            <a:rPr lang="en-US" altLang="zh-CN"/>
            <a:t>Course3</a:t>
          </a:r>
          <a:endParaRPr lang="zh-CN" altLang="en-US"/>
        </a:p>
      </dgm:t>
    </dgm:pt>
    <dgm:pt modelId="{9AFCF117-8E3C-43B3-B7EB-0F22A30A9125}" type="parTrans" cxnId="{5206AAB6-3655-4CCB-A2E3-5FECF50B0797}">
      <dgm:prSet/>
      <dgm:spPr/>
      <dgm:t>
        <a:bodyPr/>
        <a:lstStyle/>
        <a:p>
          <a:endParaRPr lang="en-US"/>
        </a:p>
      </dgm:t>
    </dgm:pt>
    <dgm:pt modelId="{A2BF362C-F825-4F11-8F0F-B08BCD340667}" type="sibTrans" cxnId="{5206AAB6-3655-4CCB-A2E3-5FECF50B0797}">
      <dgm:prSet/>
      <dgm:spPr/>
      <dgm:t>
        <a:bodyPr/>
        <a:lstStyle/>
        <a:p>
          <a:endParaRPr lang="en-US"/>
        </a:p>
      </dgm:t>
    </dgm:pt>
    <dgm:pt modelId="{AB3EF183-424C-4508-A05B-EE79092AE9A9}">
      <dgm:prSet phldrT="[文本]"/>
      <dgm:spPr/>
      <dgm:t>
        <a:bodyPr/>
        <a:lstStyle/>
        <a:p>
          <a:r>
            <a:rPr lang="en-US" altLang="zh-CN"/>
            <a:t>Lecture:177 mins</a:t>
          </a:r>
          <a:endParaRPr lang="zh-CN" altLang="en-US"/>
        </a:p>
      </dgm:t>
    </dgm:pt>
    <dgm:pt modelId="{315EC9A3-228C-4421-A4B8-0EACDF22E1CE}" type="parTrans" cxnId="{90DB3C21-4770-4A64-A7B6-4CD6818A3F9B}">
      <dgm:prSet/>
      <dgm:spPr/>
      <dgm:t>
        <a:bodyPr/>
        <a:lstStyle/>
        <a:p>
          <a:endParaRPr lang="en-US"/>
        </a:p>
      </dgm:t>
    </dgm:pt>
    <dgm:pt modelId="{BF893C89-8178-4087-9BA5-D0732EAA2BDD}" type="sibTrans" cxnId="{90DB3C21-4770-4A64-A7B6-4CD6818A3F9B}">
      <dgm:prSet/>
      <dgm:spPr/>
      <dgm:t>
        <a:bodyPr/>
        <a:lstStyle/>
        <a:p>
          <a:endParaRPr lang="en-US"/>
        </a:p>
      </dgm:t>
    </dgm:pt>
    <dgm:pt modelId="{69B3D78F-8D9E-4C41-A056-9ECB640CC0C0}">
      <dgm:prSet phldrT="[文本]"/>
      <dgm:spPr/>
      <dgm:t>
        <a:bodyPr/>
        <a:lstStyle/>
        <a:p>
          <a:r>
            <a:rPr lang="en-US" altLang="zh-CN"/>
            <a:t>2 quizzes</a:t>
          </a:r>
          <a:endParaRPr lang="zh-CN" altLang="en-US"/>
        </a:p>
      </dgm:t>
    </dgm:pt>
    <dgm:pt modelId="{C7779841-C470-4D4F-8549-436E66708A9C}" type="parTrans" cxnId="{F0920E32-BEB3-4F3D-92E3-1B2486382D34}">
      <dgm:prSet/>
      <dgm:spPr/>
      <dgm:t>
        <a:bodyPr/>
        <a:lstStyle/>
        <a:p>
          <a:endParaRPr lang="en-US"/>
        </a:p>
      </dgm:t>
    </dgm:pt>
    <dgm:pt modelId="{613EC7D2-DBD3-49BC-B4C1-67DC2B0FDFAE}" type="sibTrans" cxnId="{F0920E32-BEB3-4F3D-92E3-1B2486382D34}">
      <dgm:prSet/>
      <dgm:spPr/>
      <dgm:t>
        <a:bodyPr/>
        <a:lstStyle/>
        <a:p>
          <a:endParaRPr lang="en-US"/>
        </a:p>
      </dgm:t>
    </dgm:pt>
    <dgm:pt modelId="{E2BE0FDB-B7E8-4473-9B98-097E30383DDC}">
      <dgm:prSet phldrT="[文本]"/>
      <dgm:spPr/>
      <dgm:t>
        <a:bodyPr/>
        <a:lstStyle/>
        <a:p>
          <a:r>
            <a:rPr lang="en-US" altLang="zh-CN"/>
            <a:t>7 hours</a:t>
          </a:r>
          <a:endParaRPr lang="zh-CN" altLang="en-US"/>
        </a:p>
      </dgm:t>
    </dgm:pt>
    <dgm:pt modelId="{C611BB6B-FFFD-4DBE-9179-65DAB7E035DE}" type="parTrans" cxnId="{B7114A39-1305-4305-9351-905F50A9A0AE}">
      <dgm:prSet/>
      <dgm:spPr/>
      <dgm:t>
        <a:bodyPr/>
        <a:lstStyle/>
        <a:p>
          <a:endParaRPr lang="en-US"/>
        </a:p>
      </dgm:t>
    </dgm:pt>
    <dgm:pt modelId="{828C53D1-A98C-4A4C-887C-0E3F0BB5B829}" type="sibTrans" cxnId="{B7114A39-1305-4305-9351-905F50A9A0AE}">
      <dgm:prSet/>
      <dgm:spPr/>
      <dgm:t>
        <a:bodyPr/>
        <a:lstStyle/>
        <a:p>
          <a:endParaRPr lang="en-US"/>
        </a:p>
      </dgm:t>
    </dgm:pt>
    <dgm:pt modelId="{152CBA27-3C27-4597-94EF-9A0893A5CFAC}">
      <dgm:prSet phldrT="[文本]"/>
      <dgm:spPr/>
      <dgm:t>
        <a:bodyPr/>
        <a:lstStyle/>
        <a:p>
          <a:r>
            <a:rPr lang="en-US" altLang="zh-CN"/>
            <a:t>2 hours</a:t>
          </a:r>
          <a:endParaRPr lang="zh-CN" altLang="en-US"/>
        </a:p>
      </dgm:t>
    </dgm:pt>
    <dgm:pt modelId="{827FE9E7-613B-44AC-B459-B64A135CF8C0}" type="parTrans" cxnId="{C3A03242-5991-430A-B36C-C5959CB8700C}">
      <dgm:prSet/>
      <dgm:spPr/>
      <dgm:t>
        <a:bodyPr/>
        <a:lstStyle/>
        <a:p>
          <a:endParaRPr lang="en-US"/>
        </a:p>
      </dgm:t>
    </dgm:pt>
    <dgm:pt modelId="{EA9D030C-1E9B-4772-8E8E-3D9326827F7A}" type="sibTrans" cxnId="{C3A03242-5991-430A-B36C-C5959CB8700C}">
      <dgm:prSet/>
      <dgm:spPr/>
      <dgm:t>
        <a:bodyPr/>
        <a:lstStyle/>
        <a:p>
          <a:endParaRPr lang="en-US"/>
        </a:p>
      </dgm:t>
    </dgm:pt>
    <dgm:pt modelId="{8C6C1F95-6BF1-4371-A86E-48B63DC2ECAC}">
      <dgm:prSet phldrT="[文本]"/>
      <dgm:spPr/>
      <dgm:t>
        <a:bodyPr/>
        <a:lstStyle/>
        <a:p>
          <a:r>
            <a:rPr lang="en-US" altLang="zh-CN"/>
            <a:t>2 hour</a:t>
          </a:r>
          <a:endParaRPr lang="zh-CN" altLang="en-US"/>
        </a:p>
      </dgm:t>
    </dgm:pt>
    <dgm:pt modelId="{32E4CB68-5212-4784-9413-66E76CB014C8}" type="parTrans" cxnId="{3C1890B9-C993-4B32-B56B-ACA8B842F5E1}">
      <dgm:prSet/>
      <dgm:spPr/>
      <dgm:t>
        <a:bodyPr/>
        <a:lstStyle/>
        <a:p>
          <a:endParaRPr lang="en-US"/>
        </a:p>
      </dgm:t>
    </dgm:pt>
    <dgm:pt modelId="{D2462561-FF1A-431E-B740-58CB86AAC103}" type="sibTrans" cxnId="{3C1890B9-C993-4B32-B56B-ACA8B842F5E1}">
      <dgm:prSet/>
      <dgm:spPr/>
      <dgm:t>
        <a:bodyPr/>
        <a:lstStyle/>
        <a:p>
          <a:endParaRPr lang="en-US"/>
        </a:p>
      </dgm:t>
    </dgm:pt>
    <dgm:pt modelId="{F0EBF17D-23A9-4DFF-94B0-1F1726A4B088}">
      <dgm:prSet phldrT="[文本]"/>
      <dgm:spPr/>
      <dgm:t>
        <a:bodyPr/>
        <a:lstStyle/>
        <a:p>
          <a:r>
            <a:rPr lang="en-US" altLang="zh-CN"/>
            <a:t>Course 2 quizzes</a:t>
          </a:r>
          <a:endParaRPr lang="zh-CN" altLang="en-US"/>
        </a:p>
      </dgm:t>
    </dgm:pt>
    <dgm:pt modelId="{93B1DFE5-0E52-4288-9F25-6557D6037BA1}" type="sibTrans" cxnId="{18FC59D4-8DEA-4F42-BB43-CF52165425DD}">
      <dgm:prSet/>
      <dgm:spPr/>
      <dgm:t>
        <a:bodyPr/>
        <a:lstStyle/>
        <a:p>
          <a:endParaRPr lang="en-US"/>
        </a:p>
      </dgm:t>
    </dgm:pt>
    <dgm:pt modelId="{192235FB-C54C-419C-8EB6-65FD221627CD}" type="parTrans" cxnId="{18FC59D4-8DEA-4F42-BB43-CF52165425DD}">
      <dgm:prSet/>
      <dgm:spPr/>
      <dgm:t>
        <a:bodyPr/>
        <a:lstStyle/>
        <a:p>
          <a:endParaRPr 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Learing Course: 11 hours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1EF1B563-49C6-463C-BCD3-40495EB805DC}">
      <dgm:prSet phldrT="[文本]"/>
      <dgm:spPr/>
      <dgm:t>
        <a:bodyPr/>
        <a:lstStyle/>
        <a:p>
          <a:r>
            <a:rPr lang="en-US" altLang="zh-CN"/>
            <a:t>TitanicProject: 7 hours</a:t>
          </a:r>
          <a:endParaRPr lang="zh-CN" altLang="en-US"/>
        </a:p>
      </dgm:t>
    </dgm:pt>
    <dgm:pt modelId="{E11ED4CE-2942-44E2-BD76-FADC6D012E0F}" type="parTrans" cxnId="{CD24502B-137A-4073-8A1E-5B05C0FDA71E}">
      <dgm:prSet/>
      <dgm:spPr/>
      <dgm:t>
        <a:bodyPr/>
        <a:lstStyle/>
        <a:p>
          <a:endParaRPr lang="en-US"/>
        </a:p>
      </dgm:t>
    </dgm:pt>
    <dgm:pt modelId="{D6606A11-D577-4368-8569-CB9BA79D69E6}" type="sibTrans" cxnId="{CD24502B-137A-4073-8A1E-5B05C0FDA71E}">
      <dgm:prSet/>
      <dgm:spPr/>
      <dgm:t>
        <a:bodyPr/>
        <a:lstStyle/>
        <a:p>
          <a:endParaRPr lang="en-US"/>
        </a:p>
      </dgm:t>
    </dgm:pt>
    <dgm:pt modelId="{F1AA2141-ED6F-4AEB-B75B-3E81EF7F145E}">
      <dgm:prSet phldrT="[文本]"/>
      <dgm:spPr/>
      <dgm:t>
        <a:bodyPr/>
        <a:lstStyle/>
        <a:p>
          <a:r>
            <a:rPr lang="en-US" b="0" i="0"/>
            <a:t>Optimization algorithms</a:t>
          </a:r>
          <a:r>
            <a:rPr lang="en-US" altLang="zh-CN"/>
            <a:t>: 2 hours</a:t>
          </a:r>
          <a:endParaRPr lang="zh-CN" altLang="en-US"/>
        </a:p>
      </dgm:t>
    </dgm:pt>
    <dgm:pt modelId="{10BEAFA6-E237-4968-9573-77C78E4B4EC9}" type="parTrans" cxnId="{CE0FE6FB-66A2-474E-906E-B29A70FD0081}">
      <dgm:prSet/>
      <dgm:spPr/>
      <dgm:t>
        <a:bodyPr/>
        <a:lstStyle/>
        <a:p>
          <a:endParaRPr lang="en-US"/>
        </a:p>
      </dgm:t>
    </dgm:pt>
    <dgm:pt modelId="{2B4D1A1D-644F-479E-966D-DDD6EE5E897C}" type="sibTrans" cxnId="{CE0FE6FB-66A2-474E-906E-B29A70FD0081}">
      <dgm:prSet/>
      <dgm:spPr/>
      <dgm:t>
        <a:bodyPr/>
        <a:lstStyle/>
        <a:p>
          <a:endParaRPr lang="en-US"/>
        </a:p>
      </dgm:t>
    </dgm:pt>
    <dgm:pt modelId="{BBA33498-E7F1-4F75-9865-379D97233D50}">
      <dgm:prSet phldrT="[文本]"/>
      <dgm:spPr/>
      <dgm:t>
        <a:bodyPr/>
        <a:lstStyle/>
        <a:p>
          <a:r>
            <a:rPr lang="en-US" b="0" i="0"/>
            <a:t>Regularization: 2 hours</a:t>
          </a:r>
          <a:endParaRPr lang="zh-CN" altLang="en-US"/>
        </a:p>
      </dgm:t>
    </dgm:pt>
    <dgm:pt modelId="{A5FF83BA-F915-4A44-BB0C-593CDBAC7F52}" type="parTrans" cxnId="{6CC25959-1810-42CB-80AB-B72888E2A86A}">
      <dgm:prSet/>
      <dgm:spPr/>
      <dgm:t>
        <a:bodyPr/>
        <a:lstStyle/>
        <a:p>
          <a:endParaRPr lang="en-US"/>
        </a:p>
      </dgm:t>
    </dgm:pt>
    <dgm:pt modelId="{729816C2-BFA1-4D58-87C2-2256EEB22431}" type="sibTrans" cxnId="{6CC25959-1810-42CB-80AB-B72888E2A86A}">
      <dgm:prSet/>
      <dgm:spPr/>
      <dgm:t>
        <a:bodyPr/>
        <a:lstStyle/>
        <a:p>
          <a:endParaRPr lang="en-US"/>
        </a:p>
      </dgm:t>
    </dgm:pt>
    <dgm:pt modelId="{3BCBFB89-8A7C-4F0A-9723-CD560E9365E8}">
      <dgm:prSet phldrT="[文本]"/>
      <dgm:spPr/>
      <dgm:t>
        <a:bodyPr/>
        <a:lstStyle/>
        <a:p>
          <a:r>
            <a:rPr lang="en-US" b="0" i="0"/>
            <a:t>Tensorflow: 3 hours</a:t>
          </a:r>
          <a:endParaRPr lang="zh-CN" altLang="en-US"/>
        </a:p>
      </dgm:t>
    </dgm:pt>
    <dgm:pt modelId="{A7FBEF10-C2A4-4EA9-8D7A-87E2422C89B3}" type="parTrans" cxnId="{5BCD81CF-DF0A-40FA-A42F-D2D22906BC88}">
      <dgm:prSet/>
      <dgm:spPr/>
      <dgm:t>
        <a:bodyPr/>
        <a:lstStyle/>
        <a:p>
          <a:endParaRPr lang="en-US"/>
        </a:p>
      </dgm:t>
    </dgm:pt>
    <dgm:pt modelId="{4BB1AA0D-105F-4727-BE0E-8A0A58B77902}" type="sibTrans" cxnId="{5BCD81CF-DF0A-40FA-A42F-D2D22906BC88}">
      <dgm:prSet/>
      <dgm:spPr/>
      <dgm:t>
        <a:bodyPr/>
        <a:lstStyle/>
        <a:p>
          <a:endParaRPr lang="en-US"/>
        </a:p>
      </dgm:t>
    </dgm:pt>
    <dgm:pt modelId="{40CC5649-C9C4-4DD3-8F49-1A2C44BD42BE}">
      <dgm:prSet phldrT="[文本]"/>
      <dgm:spPr/>
      <dgm:t>
        <a:bodyPr/>
        <a:lstStyle/>
        <a:p>
          <a:r>
            <a:rPr lang="en-US" altLang="zh-CN"/>
            <a:t>PM: 7 hours</a:t>
          </a:r>
          <a:endParaRPr lang="zh-CN" altLang="en-US"/>
        </a:p>
      </dgm:t>
    </dgm:pt>
    <dgm:pt modelId="{1153C0CD-5BDE-46FB-9BE9-3FF121C4BE39}" type="parTrans" cxnId="{FCDFF88E-30BC-4FC1-B475-2A538AD7426E}">
      <dgm:prSet/>
      <dgm:spPr/>
      <dgm:t>
        <a:bodyPr/>
        <a:lstStyle/>
        <a:p>
          <a:endParaRPr lang="en-US"/>
        </a:p>
      </dgm:t>
    </dgm:pt>
    <dgm:pt modelId="{BF4CB978-F18B-463A-B4F7-1340E46F6E15}" type="sibTrans" cxnId="{FCDFF88E-30BC-4FC1-B475-2A538AD7426E}">
      <dgm:prSet/>
      <dgm:spPr/>
      <dgm:t>
        <a:bodyPr/>
        <a:lstStyle/>
        <a:p>
          <a:endParaRPr lang="en-US"/>
        </a:p>
      </dgm:t>
    </dgm:pt>
    <dgm:pt modelId="{2F5A36F6-3EE0-47AD-840E-5BAC7E11DE46}">
      <dgm:prSet phldrT="[文本]"/>
      <dgm:spPr/>
      <dgm:t>
        <a:bodyPr/>
        <a:lstStyle/>
        <a:p>
          <a:r>
            <a:rPr lang="en-US" altLang="zh-CN"/>
            <a:t>Assignment 4:3 hours</a:t>
          </a:r>
          <a:endParaRPr lang="zh-CN" altLang="en-US"/>
        </a:p>
      </dgm:t>
    </dgm:pt>
    <dgm:pt modelId="{A98615FD-A857-49EA-AC55-EE9D75EF2C3C}" type="parTrans" cxnId="{9085CCB1-C60A-4C60-ACCB-E2CEF8FAF716}">
      <dgm:prSet/>
      <dgm:spPr/>
      <dgm:t>
        <a:bodyPr/>
        <a:lstStyle/>
        <a:p>
          <a:endParaRPr lang="en-US"/>
        </a:p>
      </dgm:t>
    </dgm:pt>
    <dgm:pt modelId="{91A3D002-2E0C-43B5-8A0F-981ECB91A0DC}" type="sibTrans" cxnId="{9085CCB1-C60A-4C60-ACCB-E2CEF8FAF716}">
      <dgm:prSet/>
      <dgm:spPr/>
      <dgm:t>
        <a:bodyPr/>
        <a:lstStyle/>
        <a:p>
          <a:endParaRPr lang="en-US"/>
        </a:p>
      </dgm:t>
    </dgm:pt>
    <dgm:pt modelId="{D0E98246-418B-4BED-B0E1-5480F37FE519}">
      <dgm:prSet phldrT="[文本]"/>
      <dgm:spPr/>
      <dgm:t>
        <a:bodyPr/>
        <a:lstStyle/>
        <a:p>
          <a:r>
            <a:rPr lang="en-US" altLang="zh-CN"/>
            <a:t>Assignmen A:2 hours</a:t>
          </a:r>
          <a:endParaRPr lang="zh-CN" altLang="en-US"/>
        </a:p>
      </dgm:t>
    </dgm:pt>
    <dgm:pt modelId="{A3DFAD09-BEA7-493E-A128-09260DEE0294}" type="parTrans" cxnId="{B88B33AC-8ABF-4AE9-AA4D-214F1F12E628}">
      <dgm:prSet/>
      <dgm:spPr/>
      <dgm:t>
        <a:bodyPr/>
        <a:lstStyle/>
        <a:p>
          <a:endParaRPr lang="en-US"/>
        </a:p>
      </dgm:t>
    </dgm:pt>
    <dgm:pt modelId="{11D82C56-9E95-48A4-900C-EBE04CBF57D8}" type="sibTrans" cxnId="{B88B33AC-8ABF-4AE9-AA4D-214F1F12E628}">
      <dgm:prSet/>
      <dgm:spPr/>
      <dgm:t>
        <a:bodyPr/>
        <a:lstStyle/>
        <a:p>
          <a:endParaRPr lang="en-US"/>
        </a:p>
      </dgm:t>
    </dgm:pt>
    <dgm:pt modelId="{46201295-1BF4-4B88-AA68-526D0D4C3F9B}">
      <dgm:prSet phldrT="[文本]"/>
      <dgm:spPr/>
      <dgm:t>
        <a:bodyPr/>
        <a:lstStyle/>
        <a:p>
          <a:r>
            <a:rPr lang="en-US" altLang="zh-CN"/>
            <a:t>Presentation:2 hours</a:t>
          </a:r>
          <a:endParaRPr lang="zh-CN" altLang="en-US"/>
        </a:p>
      </dgm:t>
    </dgm:pt>
    <dgm:pt modelId="{5D3E77DB-250F-4A8A-90D1-A65F3303E1CF}" type="parTrans" cxnId="{4573C497-B86E-4372-B936-6E69E2CD27F6}">
      <dgm:prSet/>
      <dgm:spPr/>
      <dgm:t>
        <a:bodyPr/>
        <a:lstStyle/>
        <a:p>
          <a:endParaRPr lang="en-US"/>
        </a:p>
      </dgm:t>
    </dgm:pt>
    <dgm:pt modelId="{85D75A4F-5919-4D71-B1BA-A90552B81C55}" type="sibTrans" cxnId="{4573C497-B86E-4372-B936-6E69E2CD27F6}">
      <dgm:prSet/>
      <dgm:spPr/>
      <dgm:t>
        <a:bodyPr/>
        <a:lstStyle/>
        <a:p>
          <a:endParaRPr lang="en-US"/>
        </a:p>
      </dgm:t>
    </dgm:pt>
    <dgm:pt modelId="{B5228DBC-E42D-482E-952E-848C70D50565}">
      <dgm:prSet phldrT="[文本]"/>
      <dgm:spPr/>
      <dgm:t>
        <a:bodyPr/>
        <a:lstStyle/>
        <a:p>
          <a:r>
            <a:rPr lang="en-US" altLang="zh-CN"/>
            <a:t>ASAD: 12 hours</a:t>
          </a:r>
          <a:endParaRPr lang="zh-CN" altLang="en-US"/>
        </a:p>
      </dgm:t>
    </dgm:pt>
    <dgm:pt modelId="{7E26060E-67DA-4075-B155-5915DBC17DA0}" type="parTrans" cxnId="{5D4E813E-4ECF-4F94-9A9D-E41933CE99B5}">
      <dgm:prSet/>
      <dgm:spPr/>
      <dgm:t>
        <a:bodyPr/>
        <a:lstStyle/>
        <a:p>
          <a:endParaRPr lang="en-US"/>
        </a:p>
      </dgm:t>
    </dgm:pt>
    <dgm:pt modelId="{047C71EA-E4BA-4BBE-94CC-2F75E5288648}" type="sibTrans" cxnId="{5D4E813E-4ECF-4F94-9A9D-E41933CE99B5}">
      <dgm:prSet/>
      <dgm:spPr/>
      <dgm:t>
        <a:bodyPr/>
        <a:lstStyle/>
        <a:p>
          <a:endParaRPr lang="en-US"/>
        </a:p>
      </dgm:t>
    </dgm:pt>
    <dgm:pt modelId="{EA510525-3534-41D8-AEEE-35975A0F34BF}">
      <dgm:prSet phldrT="[文本]"/>
      <dgm:spPr/>
      <dgm:t>
        <a:bodyPr/>
        <a:lstStyle/>
        <a:p>
          <a:r>
            <a:rPr lang="en-US" altLang="zh-CN"/>
            <a:t>Team Contract:2 hours</a:t>
          </a:r>
          <a:endParaRPr lang="zh-CN" altLang="en-US"/>
        </a:p>
      </dgm:t>
    </dgm:pt>
    <dgm:pt modelId="{DF2A971F-3876-4755-A197-759C02D34276}" type="parTrans" cxnId="{BDD6F648-192C-44CB-B377-7B2749B00960}">
      <dgm:prSet/>
      <dgm:spPr/>
      <dgm:t>
        <a:bodyPr/>
        <a:lstStyle/>
        <a:p>
          <a:endParaRPr lang="en-US"/>
        </a:p>
      </dgm:t>
    </dgm:pt>
    <dgm:pt modelId="{23A2B970-B3D7-4C19-AB63-89D06D563123}" type="sibTrans" cxnId="{BDD6F648-192C-44CB-B377-7B2749B00960}">
      <dgm:prSet/>
      <dgm:spPr/>
      <dgm:t>
        <a:bodyPr/>
        <a:lstStyle/>
        <a:p>
          <a:endParaRPr lang="en-US"/>
        </a:p>
      </dgm:t>
    </dgm:pt>
    <dgm:pt modelId="{9BC0DE8C-4A8F-4D62-8790-59807AA6FAFE}">
      <dgm:prSet phldrT="[文本]"/>
      <dgm:spPr/>
      <dgm:t>
        <a:bodyPr/>
        <a:lstStyle/>
        <a:p>
          <a:r>
            <a:rPr lang="en-US" altLang="zh-CN"/>
            <a:t>Exam 2</a:t>
          </a:r>
          <a:endParaRPr lang="zh-CN" altLang="en-US"/>
        </a:p>
      </dgm:t>
    </dgm:pt>
    <dgm:pt modelId="{27E281A4-CA9D-46D5-B566-31A142C23290}" type="parTrans" cxnId="{1CBFB164-E54F-489B-B563-2EF4D5103469}">
      <dgm:prSet/>
      <dgm:spPr/>
      <dgm:t>
        <a:bodyPr/>
        <a:lstStyle/>
        <a:p>
          <a:endParaRPr lang="en-US"/>
        </a:p>
      </dgm:t>
    </dgm:pt>
    <dgm:pt modelId="{66E336AB-905C-4A68-A87A-6D07D364EFE4}" type="sibTrans" cxnId="{1CBFB164-E54F-489B-B563-2EF4D5103469}">
      <dgm:prSet/>
      <dgm:spPr/>
      <dgm:t>
        <a:bodyPr/>
        <a:lstStyle/>
        <a:p>
          <a:endParaRPr lang="en-US"/>
        </a:p>
      </dgm:t>
    </dgm:pt>
    <dgm:pt modelId="{C118191E-55D3-4F7A-BC32-13A347667788}">
      <dgm:prSet phldrT="[文本]"/>
      <dgm:spPr/>
      <dgm:t>
        <a:bodyPr/>
        <a:lstStyle/>
        <a:p>
          <a:r>
            <a:rPr lang="en-US" altLang="zh-CN"/>
            <a:t>Accounting: 3 hours</a:t>
          </a:r>
          <a:endParaRPr lang="zh-CN" altLang="en-US"/>
        </a:p>
      </dgm:t>
    </dgm:pt>
    <dgm:pt modelId="{F0C2E16F-C8C0-423B-A3F4-FBCE94DC9D73}" type="parTrans" cxnId="{9D7E870F-ACBF-4BCB-A0BD-6039736F7F7E}">
      <dgm:prSet/>
      <dgm:spPr/>
      <dgm:t>
        <a:bodyPr/>
        <a:lstStyle/>
        <a:p>
          <a:endParaRPr lang="en-US"/>
        </a:p>
      </dgm:t>
    </dgm:pt>
    <dgm:pt modelId="{BD51DDDF-FC6C-4D13-92A8-C13B68B259B2}" type="sibTrans" cxnId="{9D7E870F-ACBF-4BCB-A0BD-6039736F7F7E}">
      <dgm:prSet/>
      <dgm:spPr/>
      <dgm:t>
        <a:bodyPr/>
        <a:lstStyle/>
        <a:p>
          <a:endParaRPr lang="en-US"/>
        </a:p>
      </dgm:t>
    </dgm:pt>
    <dgm:pt modelId="{5CE069EE-6101-493D-A501-573F60DE5AA8}">
      <dgm:prSet phldrT="[文本]"/>
      <dgm:spPr/>
      <dgm:t>
        <a:bodyPr/>
        <a:lstStyle/>
        <a:p>
          <a:r>
            <a:rPr lang="en-US" altLang="zh-CN"/>
            <a:t>Homework:1 hour</a:t>
          </a:r>
          <a:endParaRPr lang="zh-CN" altLang="en-US"/>
        </a:p>
      </dgm:t>
    </dgm:pt>
    <dgm:pt modelId="{A59A4C63-83DD-483D-A2DE-D3E423168887}" type="parTrans" cxnId="{179A8425-7FCC-4792-A671-6C1596F8A46C}">
      <dgm:prSet/>
      <dgm:spPr/>
      <dgm:t>
        <a:bodyPr/>
        <a:lstStyle/>
        <a:p>
          <a:endParaRPr lang="en-US"/>
        </a:p>
      </dgm:t>
    </dgm:pt>
    <dgm:pt modelId="{35F0E1C6-85E4-4EFD-86AF-F8F33E801CA1}" type="sibTrans" cxnId="{179A8425-7FCC-4792-A671-6C1596F8A46C}">
      <dgm:prSet/>
      <dgm:spPr/>
      <dgm:t>
        <a:bodyPr/>
        <a:lstStyle/>
        <a:p>
          <a:endParaRPr lang="en-US"/>
        </a:p>
      </dgm:t>
    </dgm:pt>
    <dgm:pt modelId="{AE9CEC98-CEEE-4035-AEBD-205B6C3EB382}">
      <dgm:prSet phldrT="[文本]"/>
      <dgm:spPr/>
      <dgm:t>
        <a:bodyPr/>
        <a:lstStyle/>
        <a:p>
          <a:r>
            <a:rPr lang="en-US" altLang="zh-CN"/>
            <a:t>Quizz:2 hours</a:t>
          </a:r>
          <a:endParaRPr lang="zh-CN" altLang="en-US"/>
        </a:p>
      </dgm:t>
    </dgm:pt>
    <dgm:pt modelId="{89BC3D8D-8563-49DA-8EED-5480514FDB37}" type="parTrans" cxnId="{456FD11D-96EE-4111-B498-56D115984ACA}">
      <dgm:prSet/>
      <dgm:spPr/>
      <dgm:t>
        <a:bodyPr/>
        <a:lstStyle/>
        <a:p>
          <a:endParaRPr lang="en-US"/>
        </a:p>
      </dgm:t>
    </dgm:pt>
    <dgm:pt modelId="{8DFC5C85-09B0-4EB3-B04C-97AF5EA57BB7}" type="sibTrans" cxnId="{456FD11D-96EE-4111-B498-56D115984ACA}">
      <dgm:prSet/>
      <dgm:spPr/>
      <dgm:t>
        <a:bodyPr/>
        <a:lstStyle/>
        <a:p>
          <a:endParaRPr lang="en-US"/>
        </a:p>
      </dgm:t>
    </dgm:pt>
    <dgm:pt modelId="{4781AE80-F84F-4EAE-BE75-1056B0D74A2C}">
      <dgm:prSet phldrT="[文本]"/>
      <dgm:spPr/>
      <dgm:t>
        <a:bodyPr/>
        <a:lstStyle/>
        <a:p>
          <a:r>
            <a:rPr lang="en-US" altLang="zh-CN"/>
            <a:t>UML: 4 hours</a:t>
          </a:r>
          <a:endParaRPr lang="zh-CN" altLang="en-US"/>
        </a:p>
      </dgm:t>
    </dgm:pt>
    <dgm:pt modelId="{CC1397F7-819F-4C8A-84B6-5AED9622B7B6}" type="parTrans" cxnId="{402CC0BA-6590-4FBA-9E55-73742784864C}">
      <dgm:prSet/>
      <dgm:spPr/>
      <dgm:t>
        <a:bodyPr/>
        <a:lstStyle/>
        <a:p>
          <a:endParaRPr lang="en-US"/>
        </a:p>
      </dgm:t>
    </dgm:pt>
    <dgm:pt modelId="{BE4EBD87-3898-4387-A449-DAF47EB913A3}" type="sibTrans" cxnId="{402CC0BA-6590-4FBA-9E55-73742784864C}">
      <dgm:prSet/>
      <dgm:spPr/>
      <dgm:t>
        <a:bodyPr/>
        <a:lstStyle/>
        <a:p>
          <a:endParaRPr lang="en-US"/>
        </a:p>
      </dgm:t>
    </dgm:pt>
    <dgm:pt modelId="{DF57DFBE-FA1F-47D4-BBF1-61CB5523D294}">
      <dgm:prSet phldrT="[文本]"/>
      <dgm:spPr/>
      <dgm:t>
        <a:bodyPr/>
        <a:lstStyle/>
        <a:p>
          <a:r>
            <a:rPr lang="en-US" altLang="zh-CN"/>
            <a:t>Scrum: 4 hours</a:t>
          </a:r>
          <a:endParaRPr lang="zh-CN" altLang="en-US"/>
        </a:p>
      </dgm:t>
    </dgm:pt>
    <dgm:pt modelId="{D8E9F477-CBE7-452D-801A-3BE0F9B08641}" type="parTrans" cxnId="{09E18283-543A-42C3-ABE4-4315BEF87201}">
      <dgm:prSet/>
      <dgm:spPr/>
      <dgm:t>
        <a:bodyPr/>
        <a:lstStyle/>
        <a:p>
          <a:endParaRPr lang="en-US"/>
        </a:p>
      </dgm:t>
    </dgm:pt>
    <dgm:pt modelId="{566E83C4-1151-46CA-B222-F083E6C3116D}" type="sibTrans" cxnId="{09E18283-543A-42C3-ABE4-4315BEF87201}">
      <dgm:prSet/>
      <dgm:spPr/>
      <dgm:t>
        <a:bodyPr/>
        <a:lstStyle/>
        <a:p>
          <a:endParaRPr lang="en-US"/>
        </a:p>
      </dgm:t>
    </dgm:pt>
    <dgm:pt modelId="{F22B520C-7B2A-41B6-A4CC-288212123965}">
      <dgm:prSet phldrT="[文本]"/>
      <dgm:spPr/>
      <dgm:t>
        <a:bodyPr/>
        <a:lstStyle/>
        <a:p>
          <a:r>
            <a:rPr lang="en-US" altLang="zh-CN"/>
            <a:t>Testing Presentation: 2 hours</a:t>
          </a:r>
          <a:endParaRPr lang="zh-CN" altLang="en-US"/>
        </a:p>
      </dgm:t>
    </dgm:pt>
    <dgm:pt modelId="{5B4B925F-481B-411E-82CD-F2B80D3257EB}" type="parTrans" cxnId="{D7512959-994A-46F1-BB5A-67FE43E767D7}">
      <dgm:prSet/>
      <dgm:spPr/>
      <dgm:t>
        <a:bodyPr/>
        <a:lstStyle/>
        <a:p>
          <a:endParaRPr lang="en-US"/>
        </a:p>
      </dgm:t>
    </dgm:pt>
    <dgm:pt modelId="{C5E1CED9-32A7-462F-A0EF-D9E062C0326A}" type="sibTrans" cxnId="{D7512959-994A-46F1-BB5A-67FE43E767D7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E4D805C1-0FDD-4506-9132-245D1618CDA6}" type="pres">
      <dgm:prSet presAssocID="{C7D852CC-83C3-4D0D-B418-7B3508CA8623}" presName="conn2-1" presStyleLbl="parChTrans1D2" presStyleIdx="0" presStyleCnt="5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2" presStyleIdx="0" presStyleCnt="5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3EB0F70A-267E-4DA0-BAA8-731530D9AF3D}" type="pres">
      <dgm:prSet presAssocID="{192235FB-C54C-419C-8EB6-65FD221627CD}" presName="conn2-1" presStyleLbl="parChTrans1D3" presStyleIdx="0" presStyleCnt="13"/>
      <dgm:spPr/>
      <dgm:t>
        <a:bodyPr/>
        <a:lstStyle/>
        <a:p>
          <a:endParaRPr lang="en-US"/>
        </a:p>
      </dgm:t>
    </dgm:pt>
    <dgm:pt modelId="{ED82DD41-CD76-41BA-B6E3-9F4598AB0C35}" type="pres">
      <dgm:prSet presAssocID="{192235FB-C54C-419C-8EB6-65FD221627CD}" presName="connTx" presStyleLbl="parChTrans1D3" presStyleIdx="0" presStyleCnt="13"/>
      <dgm:spPr/>
      <dgm:t>
        <a:bodyPr/>
        <a:lstStyle/>
        <a:p>
          <a:endParaRPr lang="en-US"/>
        </a:p>
      </dgm:t>
    </dgm:pt>
    <dgm:pt modelId="{2568748C-4CB2-4BAD-95E5-7340781B7D58}" type="pres">
      <dgm:prSet presAssocID="{F0EBF17D-23A9-4DFF-94B0-1F1726A4B088}" presName="root2" presStyleCnt="0"/>
      <dgm:spPr/>
    </dgm:pt>
    <dgm:pt modelId="{95A82BF1-9CD3-4E37-A94B-A37F8550399A}" type="pres">
      <dgm:prSet presAssocID="{F0EBF17D-23A9-4DFF-94B0-1F1726A4B088}" presName="LevelTwoTextNode" presStyleLbl="node3" presStyleIdx="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071B194-3600-4BAE-AF1F-356666B744FB}" type="pres">
      <dgm:prSet presAssocID="{F0EBF17D-23A9-4DFF-94B0-1F1726A4B088}" presName="level3hierChild" presStyleCnt="0"/>
      <dgm:spPr/>
    </dgm:pt>
    <dgm:pt modelId="{FCA4E135-B828-4857-81D4-310C455FA11F}" type="pres">
      <dgm:prSet presAssocID="{827FE9E7-613B-44AC-B459-B64A135CF8C0}" presName="conn2-1" presStyleLbl="parChTrans1D4" presStyleIdx="0" presStyleCnt="7"/>
      <dgm:spPr/>
      <dgm:t>
        <a:bodyPr/>
        <a:lstStyle/>
        <a:p>
          <a:endParaRPr lang="en-US"/>
        </a:p>
      </dgm:t>
    </dgm:pt>
    <dgm:pt modelId="{BB9812D7-0B0C-4B04-B89A-B8C8A8165B8C}" type="pres">
      <dgm:prSet presAssocID="{827FE9E7-613B-44AC-B459-B64A135CF8C0}" presName="connTx" presStyleLbl="parChTrans1D4" presStyleIdx="0" presStyleCnt="7"/>
      <dgm:spPr/>
      <dgm:t>
        <a:bodyPr/>
        <a:lstStyle/>
        <a:p>
          <a:endParaRPr lang="en-US"/>
        </a:p>
      </dgm:t>
    </dgm:pt>
    <dgm:pt modelId="{FC3C08B5-9FA0-438A-98E5-C5751BF0A08C}" type="pres">
      <dgm:prSet presAssocID="{152CBA27-3C27-4597-94EF-9A0893A5CFAC}" presName="root2" presStyleCnt="0"/>
      <dgm:spPr/>
    </dgm:pt>
    <dgm:pt modelId="{138E57DF-E5C2-4E3F-962D-1D3CC0CF7D7B}" type="pres">
      <dgm:prSet presAssocID="{152CBA27-3C27-4597-94EF-9A0893A5CFAC}" presName="LevelTwoTextNode" presStyleLbl="node4" presStyleIdx="0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A31B7A-AC00-46D0-A1E0-E50775720525}" type="pres">
      <dgm:prSet presAssocID="{152CBA27-3C27-4597-94EF-9A0893A5CFAC}" presName="level3hierChild" presStyleCnt="0"/>
      <dgm:spPr/>
    </dgm:pt>
    <dgm:pt modelId="{42FF02AF-645E-46AB-817C-4207B29B65EE}" type="pres">
      <dgm:prSet presAssocID="{9AFCF117-8E3C-43B3-B7EB-0F22A30A9125}" presName="conn2-1" presStyleLbl="parChTrans1D3" presStyleIdx="1" presStyleCnt="13"/>
      <dgm:spPr/>
      <dgm:t>
        <a:bodyPr/>
        <a:lstStyle/>
        <a:p>
          <a:endParaRPr lang="en-US"/>
        </a:p>
      </dgm:t>
    </dgm:pt>
    <dgm:pt modelId="{01A1102C-A0F6-49C2-82D8-1B1578032293}" type="pres">
      <dgm:prSet presAssocID="{9AFCF117-8E3C-43B3-B7EB-0F22A30A9125}" presName="connTx" presStyleLbl="parChTrans1D3" presStyleIdx="1" presStyleCnt="13"/>
      <dgm:spPr/>
      <dgm:t>
        <a:bodyPr/>
        <a:lstStyle/>
        <a:p>
          <a:endParaRPr lang="en-US"/>
        </a:p>
      </dgm:t>
    </dgm:pt>
    <dgm:pt modelId="{D0E19791-7B60-4438-89E5-7FA82CDBBCEA}" type="pres">
      <dgm:prSet presAssocID="{D4E269FF-13C7-44C8-8483-08B61874E5AA}" presName="root2" presStyleCnt="0"/>
      <dgm:spPr/>
    </dgm:pt>
    <dgm:pt modelId="{3CBBE12A-8A67-47E8-931A-9EE82F929D6F}" type="pres">
      <dgm:prSet presAssocID="{D4E269FF-13C7-44C8-8483-08B61874E5AA}" presName="LevelTwoTextNode" presStyleLbl="node3" presStyleIdx="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7ACEF5-E746-4E4C-965D-49BFB6F16EE3}" type="pres">
      <dgm:prSet presAssocID="{D4E269FF-13C7-44C8-8483-08B61874E5AA}" presName="level3hierChild" presStyleCnt="0"/>
      <dgm:spPr/>
    </dgm:pt>
    <dgm:pt modelId="{477CD995-97D7-4AAB-AD9F-BC1FF041BA5E}" type="pres">
      <dgm:prSet presAssocID="{315EC9A3-228C-4421-A4B8-0EACDF22E1CE}" presName="conn2-1" presStyleLbl="parChTrans1D4" presStyleIdx="1" presStyleCnt="7"/>
      <dgm:spPr/>
      <dgm:t>
        <a:bodyPr/>
        <a:lstStyle/>
        <a:p>
          <a:endParaRPr lang="en-US"/>
        </a:p>
      </dgm:t>
    </dgm:pt>
    <dgm:pt modelId="{6111473B-7746-4C71-A96C-53AE0B6053E3}" type="pres">
      <dgm:prSet presAssocID="{315EC9A3-228C-4421-A4B8-0EACDF22E1CE}" presName="connTx" presStyleLbl="parChTrans1D4" presStyleIdx="1" presStyleCnt="7"/>
      <dgm:spPr/>
      <dgm:t>
        <a:bodyPr/>
        <a:lstStyle/>
        <a:p>
          <a:endParaRPr lang="en-US"/>
        </a:p>
      </dgm:t>
    </dgm:pt>
    <dgm:pt modelId="{4D086154-DDB5-45BE-AD32-AFC16086BE25}" type="pres">
      <dgm:prSet presAssocID="{AB3EF183-424C-4508-A05B-EE79092AE9A9}" presName="root2" presStyleCnt="0"/>
      <dgm:spPr/>
    </dgm:pt>
    <dgm:pt modelId="{229ED479-4738-4AF3-A207-380BB1D4284E}" type="pres">
      <dgm:prSet presAssocID="{AB3EF183-424C-4508-A05B-EE79092AE9A9}" presName="LevelTwoTextNode" presStyleLbl="node4" presStyleIdx="1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3C06F21-C583-4850-8B85-0C4F24A920AC}" type="pres">
      <dgm:prSet presAssocID="{AB3EF183-424C-4508-A05B-EE79092AE9A9}" presName="level3hierChild" presStyleCnt="0"/>
      <dgm:spPr/>
    </dgm:pt>
    <dgm:pt modelId="{120E6438-C249-4109-83A5-346EAD30EEC7}" type="pres">
      <dgm:prSet presAssocID="{C611BB6B-FFFD-4DBE-9179-65DAB7E035DE}" presName="conn2-1" presStyleLbl="parChTrans1D4" presStyleIdx="2" presStyleCnt="7"/>
      <dgm:spPr/>
      <dgm:t>
        <a:bodyPr/>
        <a:lstStyle/>
        <a:p>
          <a:endParaRPr lang="en-US"/>
        </a:p>
      </dgm:t>
    </dgm:pt>
    <dgm:pt modelId="{F052E7E4-05AB-4DFE-8478-F1275073964C}" type="pres">
      <dgm:prSet presAssocID="{C611BB6B-FFFD-4DBE-9179-65DAB7E035DE}" presName="connTx" presStyleLbl="parChTrans1D4" presStyleIdx="2" presStyleCnt="7"/>
      <dgm:spPr/>
      <dgm:t>
        <a:bodyPr/>
        <a:lstStyle/>
        <a:p>
          <a:endParaRPr lang="en-US"/>
        </a:p>
      </dgm:t>
    </dgm:pt>
    <dgm:pt modelId="{3E1FA343-6E03-467B-A247-7C8AD49FE5E2}" type="pres">
      <dgm:prSet presAssocID="{E2BE0FDB-B7E8-4473-9B98-097E30383DDC}" presName="root2" presStyleCnt="0"/>
      <dgm:spPr/>
    </dgm:pt>
    <dgm:pt modelId="{D9AAEA9E-1754-4245-AB2C-EE2D6C9B2E53}" type="pres">
      <dgm:prSet presAssocID="{E2BE0FDB-B7E8-4473-9B98-097E30383DDC}" presName="LevelTwoTextNode" presStyleLbl="node4" presStyleIdx="2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5765BB-A739-4633-9CB0-B041E7BA261B}" type="pres">
      <dgm:prSet presAssocID="{E2BE0FDB-B7E8-4473-9B98-097E30383DDC}" presName="level3hierChild" presStyleCnt="0"/>
      <dgm:spPr/>
    </dgm:pt>
    <dgm:pt modelId="{6EDDBAE7-0A73-4AB7-960F-14B8CDCACF97}" type="pres">
      <dgm:prSet presAssocID="{C7779841-C470-4D4F-8549-436E66708A9C}" presName="conn2-1" presStyleLbl="parChTrans1D4" presStyleIdx="3" presStyleCnt="7"/>
      <dgm:spPr/>
      <dgm:t>
        <a:bodyPr/>
        <a:lstStyle/>
        <a:p>
          <a:endParaRPr lang="en-US"/>
        </a:p>
      </dgm:t>
    </dgm:pt>
    <dgm:pt modelId="{B94D40E4-10DF-483A-B955-E876278CA2AE}" type="pres">
      <dgm:prSet presAssocID="{C7779841-C470-4D4F-8549-436E66708A9C}" presName="connTx" presStyleLbl="parChTrans1D4" presStyleIdx="3" presStyleCnt="7"/>
      <dgm:spPr/>
      <dgm:t>
        <a:bodyPr/>
        <a:lstStyle/>
        <a:p>
          <a:endParaRPr lang="en-US"/>
        </a:p>
      </dgm:t>
    </dgm:pt>
    <dgm:pt modelId="{B224019F-E313-47A4-B38E-85628A945FA8}" type="pres">
      <dgm:prSet presAssocID="{69B3D78F-8D9E-4C41-A056-9ECB640CC0C0}" presName="root2" presStyleCnt="0"/>
      <dgm:spPr/>
    </dgm:pt>
    <dgm:pt modelId="{BCE333D0-047B-4679-9C41-6C97C0402CA4}" type="pres">
      <dgm:prSet presAssocID="{69B3D78F-8D9E-4C41-A056-9ECB640CC0C0}" presName="LevelTwoTextNode" presStyleLbl="node4" presStyleIdx="3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E9A734-EA32-453B-A62B-038D48C783B9}" type="pres">
      <dgm:prSet presAssocID="{69B3D78F-8D9E-4C41-A056-9ECB640CC0C0}" presName="level3hierChild" presStyleCnt="0"/>
      <dgm:spPr/>
    </dgm:pt>
    <dgm:pt modelId="{04151457-FD17-4CD0-8CB5-432A105434B1}" type="pres">
      <dgm:prSet presAssocID="{32E4CB68-5212-4784-9413-66E76CB014C8}" presName="conn2-1" presStyleLbl="parChTrans1D4" presStyleIdx="4" presStyleCnt="7"/>
      <dgm:spPr/>
      <dgm:t>
        <a:bodyPr/>
        <a:lstStyle/>
        <a:p>
          <a:endParaRPr lang="en-US"/>
        </a:p>
      </dgm:t>
    </dgm:pt>
    <dgm:pt modelId="{1C5DC85E-21A7-44D4-B9BB-26008787E0B3}" type="pres">
      <dgm:prSet presAssocID="{32E4CB68-5212-4784-9413-66E76CB014C8}" presName="connTx" presStyleLbl="parChTrans1D4" presStyleIdx="4" presStyleCnt="7"/>
      <dgm:spPr/>
      <dgm:t>
        <a:bodyPr/>
        <a:lstStyle/>
        <a:p>
          <a:endParaRPr lang="en-US"/>
        </a:p>
      </dgm:t>
    </dgm:pt>
    <dgm:pt modelId="{60A6D3B2-4377-4CBF-B8BF-8530E75A734F}" type="pres">
      <dgm:prSet presAssocID="{8C6C1F95-6BF1-4371-A86E-48B63DC2ECAC}" presName="root2" presStyleCnt="0"/>
      <dgm:spPr/>
    </dgm:pt>
    <dgm:pt modelId="{AEF31980-DAE6-47CC-BBD5-6E15EC2F86B0}" type="pres">
      <dgm:prSet presAssocID="{8C6C1F95-6BF1-4371-A86E-48B63DC2ECAC}" presName="LevelTwoTextNode" presStyleLbl="node4" presStyleIdx="4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0270C05-086F-4BE1-BF71-82DE6069C7A6}" type="pres">
      <dgm:prSet presAssocID="{8C6C1F95-6BF1-4371-A86E-48B63DC2ECAC}" presName="level3hierChild" presStyleCnt="0"/>
      <dgm:spPr/>
    </dgm:pt>
    <dgm:pt modelId="{AA2B0253-4F35-4B92-BEF1-CDCE114AE9B8}" type="pres">
      <dgm:prSet presAssocID="{E11ED4CE-2942-44E2-BD76-FADC6D012E0F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8C69002B-00C2-4B98-B0E0-854DCBF0BFF8}" type="pres">
      <dgm:prSet presAssocID="{E11ED4CE-2942-44E2-BD76-FADC6D012E0F}" presName="connTx" presStyleLbl="parChTrans1D2" presStyleIdx="1" presStyleCnt="5"/>
      <dgm:spPr/>
      <dgm:t>
        <a:bodyPr/>
        <a:lstStyle/>
        <a:p>
          <a:endParaRPr lang="en-US"/>
        </a:p>
      </dgm:t>
    </dgm:pt>
    <dgm:pt modelId="{F5541AB5-8E41-470B-BCB6-AA0294C849C9}" type="pres">
      <dgm:prSet presAssocID="{1EF1B563-49C6-463C-BCD3-40495EB805DC}" presName="root2" presStyleCnt="0"/>
      <dgm:spPr/>
    </dgm:pt>
    <dgm:pt modelId="{BA2BC7BD-479F-4900-A453-35D9229CDD3F}" type="pres">
      <dgm:prSet presAssocID="{1EF1B563-49C6-463C-BCD3-40495EB805DC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918B02E-7D29-40BE-AF14-29520706944A}" type="pres">
      <dgm:prSet presAssocID="{1EF1B563-49C6-463C-BCD3-40495EB805DC}" presName="level3hierChild" presStyleCnt="0"/>
      <dgm:spPr/>
    </dgm:pt>
    <dgm:pt modelId="{035AD816-547F-4EFC-BFCF-2B343E6324F3}" type="pres">
      <dgm:prSet presAssocID="{10BEAFA6-E237-4968-9573-77C78E4B4EC9}" presName="conn2-1" presStyleLbl="parChTrans1D3" presStyleIdx="2" presStyleCnt="13"/>
      <dgm:spPr/>
      <dgm:t>
        <a:bodyPr/>
        <a:lstStyle/>
        <a:p>
          <a:endParaRPr lang="en-US"/>
        </a:p>
      </dgm:t>
    </dgm:pt>
    <dgm:pt modelId="{C2DFCA63-8D5F-4EEA-8E96-F1F6B4BEDBD7}" type="pres">
      <dgm:prSet presAssocID="{10BEAFA6-E237-4968-9573-77C78E4B4EC9}" presName="connTx" presStyleLbl="parChTrans1D3" presStyleIdx="2" presStyleCnt="13"/>
      <dgm:spPr/>
      <dgm:t>
        <a:bodyPr/>
        <a:lstStyle/>
        <a:p>
          <a:endParaRPr lang="en-US"/>
        </a:p>
      </dgm:t>
    </dgm:pt>
    <dgm:pt modelId="{DF068990-8D93-4ED4-8165-EED228C3D274}" type="pres">
      <dgm:prSet presAssocID="{F1AA2141-ED6F-4AEB-B75B-3E81EF7F145E}" presName="root2" presStyleCnt="0"/>
      <dgm:spPr/>
    </dgm:pt>
    <dgm:pt modelId="{0704C9D4-38FE-4935-B0E7-61C7F97DEFC0}" type="pres">
      <dgm:prSet presAssocID="{F1AA2141-ED6F-4AEB-B75B-3E81EF7F145E}" presName="LevelTwoTextNode" presStyleLbl="node3" presStyleIdx="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3AB44B7-8A67-4D96-82A7-D60E2A2452E5}" type="pres">
      <dgm:prSet presAssocID="{F1AA2141-ED6F-4AEB-B75B-3E81EF7F145E}" presName="level3hierChild" presStyleCnt="0"/>
      <dgm:spPr/>
    </dgm:pt>
    <dgm:pt modelId="{34078389-8A0A-42F2-861D-EAF9E6B642DC}" type="pres">
      <dgm:prSet presAssocID="{A5FF83BA-F915-4A44-BB0C-593CDBAC7F52}" presName="conn2-1" presStyleLbl="parChTrans1D3" presStyleIdx="3" presStyleCnt="13"/>
      <dgm:spPr/>
      <dgm:t>
        <a:bodyPr/>
        <a:lstStyle/>
        <a:p>
          <a:endParaRPr lang="en-US"/>
        </a:p>
      </dgm:t>
    </dgm:pt>
    <dgm:pt modelId="{8BDC764F-B854-45EA-A0B3-72035D61BF64}" type="pres">
      <dgm:prSet presAssocID="{A5FF83BA-F915-4A44-BB0C-593CDBAC7F52}" presName="connTx" presStyleLbl="parChTrans1D3" presStyleIdx="3" presStyleCnt="13"/>
      <dgm:spPr/>
      <dgm:t>
        <a:bodyPr/>
        <a:lstStyle/>
        <a:p>
          <a:endParaRPr lang="en-US"/>
        </a:p>
      </dgm:t>
    </dgm:pt>
    <dgm:pt modelId="{D35D9FC5-BB85-49C9-9263-8C30884D2CD9}" type="pres">
      <dgm:prSet presAssocID="{BBA33498-E7F1-4F75-9865-379D97233D50}" presName="root2" presStyleCnt="0"/>
      <dgm:spPr/>
    </dgm:pt>
    <dgm:pt modelId="{BE4D2DD4-4F66-4080-A203-E690EB4B26D7}" type="pres">
      <dgm:prSet presAssocID="{BBA33498-E7F1-4F75-9865-379D97233D50}" presName="LevelTwoTextNode" presStyleLbl="node3" presStyleIdx="3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E5337E1-D6B2-4D26-ACB6-E55EF9F36F07}" type="pres">
      <dgm:prSet presAssocID="{BBA33498-E7F1-4F75-9865-379D97233D50}" presName="level3hierChild" presStyleCnt="0"/>
      <dgm:spPr/>
    </dgm:pt>
    <dgm:pt modelId="{17EF0E6B-DF67-4AF6-AC0E-62FB1AB3A5D3}" type="pres">
      <dgm:prSet presAssocID="{A7FBEF10-C2A4-4EA9-8D7A-87E2422C89B3}" presName="conn2-1" presStyleLbl="parChTrans1D3" presStyleIdx="4" presStyleCnt="13"/>
      <dgm:spPr/>
      <dgm:t>
        <a:bodyPr/>
        <a:lstStyle/>
        <a:p>
          <a:endParaRPr lang="en-US"/>
        </a:p>
      </dgm:t>
    </dgm:pt>
    <dgm:pt modelId="{101FD90C-7731-4E9A-A237-43EAEBC1D4F8}" type="pres">
      <dgm:prSet presAssocID="{A7FBEF10-C2A4-4EA9-8D7A-87E2422C89B3}" presName="connTx" presStyleLbl="parChTrans1D3" presStyleIdx="4" presStyleCnt="13"/>
      <dgm:spPr/>
      <dgm:t>
        <a:bodyPr/>
        <a:lstStyle/>
        <a:p>
          <a:endParaRPr lang="en-US"/>
        </a:p>
      </dgm:t>
    </dgm:pt>
    <dgm:pt modelId="{D211A6D3-A17F-46A2-8384-0C6F6B3371DE}" type="pres">
      <dgm:prSet presAssocID="{3BCBFB89-8A7C-4F0A-9723-CD560E9365E8}" presName="root2" presStyleCnt="0"/>
      <dgm:spPr/>
    </dgm:pt>
    <dgm:pt modelId="{C186EE76-0DC4-41E2-9634-0390896D88E0}" type="pres">
      <dgm:prSet presAssocID="{3BCBFB89-8A7C-4F0A-9723-CD560E9365E8}" presName="LevelTwoTextNode" presStyleLbl="node3" presStyleIdx="4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ED5A1C3-9845-465C-9231-CDFA57D3B4F8}" type="pres">
      <dgm:prSet presAssocID="{3BCBFB89-8A7C-4F0A-9723-CD560E9365E8}" presName="level3hierChild" presStyleCnt="0"/>
      <dgm:spPr/>
    </dgm:pt>
    <dgm:pt modelId="{1727C62A-FE46-457D-AE2A-2409596A583D}" type="pres">
      <dgm:prSet presAssocID="{1153C0CD-5BDE-46FB-9BE9-3FF121C4BE39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CE00E111-4EF4-45BD-9A3E-01E8A09C59C0}" type="pres">
      <dgm:prSet presAssocID="{1153C0CD-5BDE-46FB-9BE9-3FF121C4BE39}" presName="connTx" presStyleLbl="parChTrans1D2" presStyleIdx="2" presStyleCnt="5"/>
      <dgm:spPr/>
      <dgm:t>
        <a:bodyPr/>
        <a:lstStyle/>
        <a:p>
          <a:endParaRPr lang="en-US"/>
        </a:p>
      </dgm:t>
    </dgm:pt>
    <dgm:pt modelId="{FEDAB0A8-B4C2-4129-A63F-ECC12ED3B062}" type="pres">
      <dgm:prSet presAssocID="{40CC5649-C9C4-4DD3-8F49-1A2C44BD42BE}" presName="root2" presStyleCnt="0"/>
      <dgm:spPr/>
    </dgm:pt>
    <dgm:pt modelId="{FD769279-5711-4B36-8BA8-14447E06F8DD}" type="pres">
      <dgm:prSet presAssocID="{40CC5649-C9C4-4DD3-8F49-1A2C44BD42BE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2204541-E8C8-4BF9-AB21-DA5514297FED}" type="pres">
      <dgm:prSet presAssocID="{40CC5649-C9C4-4DD3-8F49-1A2C44BD42BE}" presName="level3hierChild" presStyleCnt="0"/>
      <dgm:spPr/>
    </dgm:pt>
    <dgm:pt modelId="{4FD6E62F-7CC9-4BF0-89D0-32239718FDFE}" type="pres">
      <dgm:prSet presAssocID="{A98615FD-A857-49EA-AC55-EE9D75EF2C3C}" presName="conn2-1" presStyleLbl="parChTrans1D3" presStyleIdx="5" presStyleCnt="13"/>
      <dgm:spPr/>
      <dgm:t>
        <a:bodyPr/>
        <a:lstStyle/>
        <a:p>
          <a:endParaRPr lang="en-US"/>
        </a:p>
      </dgm:t>
    </dgm:pt>
    <dgm:pt modelId="{0331862F-206B-4B62-8DFB-C49740917F83}" type="pres">
      <dgm:prSet presAssocID="{A98615FD-A857-49EA-AC55-EE9D75EF2C3C}" presName="connTx" presStyleLbl="parChTrans1D3" presStyleIdx="5" presStyleCnt="13"/>
      <dgm:spPr/>
      <dgm:t>
        <a:bodyPr/>
        <a:lstStyle/>
        <a:p>
          <a:endParaRPr lang="en-US"/>
        </a:p>
      </dgm:t>
    </dgm:pt>
    <dgm:pt modelId="{68648AF8-15F3-4E5B-B0E4-42E807A50CC8}" type="pres">
      <dgm:prSet presAssocID="{2F5A36F6-3EE0-47AD-840E-5BAC7E11DE46}" presName="root2" presStyleCnt="0"/>
      <dgm:spPr/>
    </dgm:pt>
    <dgm:pt modelId="{AC6C1F7A-DAF7-4B62-A2E4-778159BEDB23}" type="pres">
      <dgm:prSet presAssocID="{2F5A36F6-3EE0-47AD-840E-5BAC7E11DE46}" presName="LevelTwoTextNode" presStyleLbl="node3" presStyleIdx="5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6F8082D-A5BC-4371-9BE8-95677941FA23}" type="pres">
      <dgm:prSet presAssocID="{2F5A36F6-3EE0-47AD-840E-5BAC7E11DE46}" presName="level3hierChild" presStyleCnt="0"/>
      <dgm:spPr/>
    </dgm:pt>
    <dgm:pt modelId="{41F5CB70-3FF0-41C9-A690-8F9860BA6E1B}" type="pres">
      <dgm:prSet presAssocID="{A3DFAD09-BEA7-493E-A128-09260DEE0294}" presName="conn2-1" presStyleLbl="parChTrans1D3" presStyleIdx="6" presStyleCnt="13"/>
      <dgm:spPr/>
      <dgm:t>
        <a:bodyPr/>
        <a:lstStyle/>
        <a:p>
          <a:endParaRPr lang="en-US"/>
        </a:p>
      </dgm:t>
    </dgm:pt>
    <dgm:pt modelId="{79AC808E-8D53-4432-8379-07EEFDD04A2B}" type="pres">
      <dgm:prSet presAssocID="{A3DFAD09-BEA7-493E-A128-09260DEE0294}" presName="connTx" presStyleLbl="parChTrans1D3" presStyleIdx="6" presStyleCnt="13"/>
      <dgm:spPr/>
      <dgm:t>
        <a:bodyPr/>
        <a:lstStyle/>
        <a:p>
          <a:endParaRPr lang="en-US"/>
        </a:p>
      </dgm:t>
    </dgm:pt>
    <dgm:pt modelId="{482B2B70-0B21-440F-A3EE-99DAF0DE5AAB}" type="pres">
      <dgm:prSet presAssocID="{D0E98246-418B-4BED-B0E1-5480F37FE519}" presName="root2" presStyleCnt="0"/>
      <dgm:spPr/>
    </dgm:pt>
    <dgm:pt modelId="{B5FE9DCB-884C-4267-8DA6-3A347D5094C6}" type="pres">
      <dgm:prSet presAssocID="{D0E98246-418B-4BED-B0E1-5480F37FE519}" presName="LevelTwoTextNode" presStyleLbl="node3" presStyleIdx="6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1803F8-A0BF-43C0-B12F-2612E607B6B3}" type="pres">
      <dgm:prSet presAssocID="{D0E98246-418B-4BED-B0E1-5480F37FE519}" presName="level3hierChild" presStyleCnt="0"/>
      <dgm:spPr/>
    </dgm:pt>
    <dgm:pt modelId="{9235B24E-B312-4363-84E9-8846C151C6B4}" type="pres">
      <dgm:prSet presAssocID="{5D3E77DB-250F-4A8A-90D1-A65F3303E1CF}" presName="conn2-1" presStyleLbl="parChTrans1D3" presStyleIdx="7" presStyleCnt="13"/>
      <dgm:spPr/>
      <dgm:t>
        <a:bodyPr/>
        <a:lstStyle/>
        <a:p>
          <a:endParaRPr lang="en-US"/>
        </a:p>
      </dgm:t>
    </dgm:pt>
    <dgm:pt modelId="{726E0C43-793D-473D-BCAC-DDEC438501D5}" type="pres">
      <dgm:prSet presAssocID="{5D3E77DB-250F-4A8A-90D1-A65F3303E1CF}" presName="connTx" presStyleLbl="parChTrans1D3" presStyleIdx="7" presStyleCnt="13"/>
      <dgm:spPr/>
      <dgm:t>
        <a:bodyPr/>
        <a:lstStyle/>
        <a:p>
          <a:endParaRPr lang="en-US"/>
        </a:p>
      </dgm:t>
    </dgm:pt>
    <dgm:pt modelId="{796F1025-9743-45B0-AB60-7673550DD918}" type="pres">
      <dgm:prSet presAssocID="{46201295-1BF4-4B88-AA68-526D0D4C3F9B}" presName="root2" presStyleCnt="0"/>
      <dgm:spPr/>
    </dgm:pt>
    <dgm:pt modelId="{74564EE3-65B4-4E63-BE83-31DF3B135F80}" type="pres">
      <dgm:prSet presAssocID="{46201295-1BF4-4B88-AA68-526D0D4C3F9B}" presName="LevelTwoTextNode" presStyleLbl="node3" presStyleIdx="7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8228A68-0CB7-4FED-A717-BCBF2F007FD5}" type="pres">
      <dgm:prSet presAssocID="{46201295-1BF4-4B88-AA68-526D0D4C3F9B}" presName="level3hierChild" presStyleCnt="0"/>
      <dgm:spPr/>
    </dgm:pt>
    <dgm:pt modelId="{06A2732D-8CDF-4BE7-B17D-25A398040ADF}" type="pres">
      <dgm:prSet presAssocID="{7E26060E-67DA-4075-B155-5915DBC17DA0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7B655A3E-0424-40AD-BE34-61648D085597}" type="pres">
      <dgm:prSet presAssocID="{7E26060E-67DA-4075-B155-5915DBC17DA0}" presName="connTx" presStyleLbl="parChTrans1D2" presStyleIdx="3" presStyleCnt="5"/>
      <dgm:spPr/>
      <dgm:t>
        <a:bodyPr/>
        <a:lstStyle/>
        <a:p>
          <a:endParaRPr lang="en-US"/>
        </a:p>
      </dgm:t>
    </dgm:pt>
    <dgm:pt modelId="{7F2FA558-7894-42A7-BE13-E6A1C83387E1}" type="pres">
      <dgm:prSet presAssocID="{B5228DBC-E42D-482E-952E-848C70D50565}" presName="root2" presStyleCnt="0"/>
      <dgm:spPr/>
    </dgm:pt>
    <dgm:pt modelId="{FA3B5079-A1C2-4A33-B3FB-4A0FF76E3224}" type="pres">
      <dgm:prSet presAssocID="{B5228DBC-E42D-482E-952E-848C70D50565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3ABEC-F1E3-4008-B399-D21FB5992FC6}" type="pres">
      <dgm:prSet presAssocID="{B5228DBC-E42D-482E-952E-848C70D50565}" presName="level3hierChild" presStyleCnt="0"/>
      <dgm:spPr/>
    </dgm:pt>
    <dgm:pt modelId="{16D97BF4-C83A-42B1-9FAB-248BA210DD52}" type="pres">
      <dgm:prSet presAssocID="{DF2A971F-3876-4755-A197-759C02D34276}" presName="conn2-1" presStyleLbl="parChTrans1D3" presStyleIdx="8" presStyleCnt="13"/>
      <dgm:spPr/>
      <dgm:t>
        <a:bodyPr/>
        <a:lstStyle/>
        <a:p>
          <a:endParaRPr lang="en-US"/>
        </a:p>
      </dgm:t>
    </dgm:pt>
    <dgm:pt modelId="{619A13C9-1437-46AB-B5B6-94B94423A47D}" type="pres">
      <dgm:prSet presAssocID="{DF2A971F-3876-4755-A197-759C02D34276}" presName="connTx" presStyleLbl="parChTrans1D3" presStyleIdx="8" presStyleCnt="13"/>
      <dgm:spPr/>
      <dgm:t>
        <a:bodyPr/>
        <a:lstStyle/>
        <a:p>
          <a:endParaRPr lang="en-US"/>
        </a:p>
      </dgm:t>
    </dgm:pt>
    <dgm:pt modelId="{5ACCA2D9-90E5-4832-84E9-AD0DC657367B}" type="pres">
      <dgm:prSet presAssocID="{EA510525-3534-41D8-AEEE-35975A0F34BF}" presName="root2" presStyleCnt="0"/>
      <dgm:spPr/>
    </dgm:pt>
    <dgm:pt modelId="{7232C44B-C933-4F30-B7C4-11F9CFFAAA10}" type="pres">
      <dgm:prSet presAssocID="{EA510525-3534-41D8-AEEE-35975A0F34BF}" presName="LevelTwoTextNode" presStyleLbl="node3" presStyleIdx="8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1BE3821-A836-4990-BB98-2CA176C394DD}" type="pres">
      <dgm:prSet presAssocID="{EA510525-3534-41D8-AEEE-35975A0F34BF}" presName="level3hierChild" presStyleCnt="0"/>
      <dgm:spPr/>
    </dgm:pt>
    <dgm:pt modelId="{188D2450-035D-4097-B31C-8932EF7CA79B}" type="pres">
      <dgm:prSet presAssocID="{27E281A4-CA9D-46D5-B566-31A142C23290}" presName="conn2-1" presStyleLbl="parChTrans1D3" presStyleIdx="9" presStyleCnt="13"/>
      <dgm:spPr/>
      <dgm:t>
        <a:bodyPr/>
        <a:lstStyle/>
        <a:p>
          <a:endParaRPr lang="en-US"/>
        </a:p>
      </dgm:t>
    </dgm:pt>
    <dgm:pt modelId="{317CE6F8-9B2F-467B-810D-32D1898D45CC}" type="pres">
      <dgm:prSet presAssocID="{27E281A4-CA9D-46D5-B566-31A142C23290}" presName="connTx" presStyleLbl="parChTrans1D3" presStyleIdx="9" presStyleCnt="13"/>
      <dgm:spPr/>
      <dgm:t>
        <a:bodyPr/>
        <a:lstStyle/>
        <a:p>
          <a:endParaRPr lang="en-US"/>
        </a:p>
      </dgm:t>
    </dgm:pt>
    <dgm:pt modelId="{2842468B-672C-45F2-A972-CCB5492C14C1}" type="pres">
      <dgm:prSet presAssocID="{9BC0DE8C-4A8F-4D62-8790-59807AA6FAFE}" presName="root2" presStyleCnt="0"/>
      <dgm:spPr/>
    </dgm:pt>
    <dgm:pt modelId="{0D16FE07-E6C2-40FF-9E30-5212880FCF57}" type="pres">
      <dgm:prSet presAssocID="{9BC0DE8C-4A8F-4D62-8790-59807AA6FAFE}" presName="LevelTwoTextNode" presStyleLbl="node3" presStyleIdx="9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0259E4A-7C7F-4020-97EF-F7FA1A043B26}" type="pres">
      <dgm:prSet presAssocID="{9BC0DE8C-4A8F-4D62-8790-59807AA6FAFE}" presName="level3hierChild" presStyleCnt="0"/>
      <dgm:spPr/>
    </dgm:pt>
    <dgm:pt modelId="{A9C204D5-6596-4F54-B51B-429B75D36256}" type="pres">
      <dgm:prSet presAssocID="{CC1397F7-819F-4C8A-84B6-5AED9622B7B6}" presName="conn2-1" presStyleLbl="parChTrans1D4" presStyleIdx="5" presStyleCnt="7"/>
      <dgm:spPr/>
      <dgm:t>
        <a:bodyPr/>
        <a:lstStyle/>
        <a:p>
          <a:endParaRPr lang="en-US"/>
        </a:p>
      </dgm:t>
    </dgm:pt>
    <dgm:pt modelId="{56B310B4-4DC5-49CF-A77C-1037B050012F}" type="pres">
      <dgm:prSet presAssocID="{CC1397F7-819F-4C8A-84B6-5AED9622B7B6}" presName="connTx" presStyleLbl="parChTrans1D4" presStyleIdx="5" presStyleCnt="7"/>
      <dgm:spPr/>
      <dgm:t>
        <a:bodyPr/>
        <a:lstStyle/>
        <a:p>
          <a:endParaRPr lang="en-US"/>
        </a:p>
      </dgm:t>
    </dgm:pt>
    <dgm:pt modelId="{5537CF76-B9E0-45BF-9F9B-9457355543F6}" type="pres">
      <dgm:prSet presAssocID="{4781AE80-F84F-4EAE-BE75-1056B0D74A2C}" presName="root2" presStyleCnt="0"/>
      <dgm:spPr/>
    </dgm:pt>
    <dgm:pt modelId="{36EC67CA-0651-43A9-81F7-5D20409C9784}" type="pres">
      <dgm:prSet presAssocID="{4781AE80-F84F-4EAE-BE75-1056B0D74A2C}" presName="LevelTwoTextNode" presStyleLbl="node4" presStyleIdx="5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6209B0B-EB2C-4FA9-97D0-6E3C9D89B326}" type="pres">
      <dgm:prSet presAssocID="{4781AE80-F84F-4EAE-BE75-1056B0D74A2C}" presName="level3hierChild" presStyleCnt="0"/>
      <dgm:spPr/>
    </dgm:pt>
    <dgm:pt modelId="{E2666E54-5F66-4531-9D76-5ED1A78030AA}" type="pres">
      <dgm:prSet presAssocID="{D8E9F477-CBE7-452D-801A-3BE0F9B08641}" presName="conn2-1" presStyleLbl="parChTrans1D4" presStyleIdx="6" presStyleCnt="7"/>
      <dgm:spPr/>
      <dgm:t>
        <a:bodyPr/>
        <a:lstStyle/>
        <a:p>
          <a:endParaRPr lang="en-US"/>
        </a:p>
      </dgm:t>
    </dgm:pt>
    <dgm:pt modelId="{1DFED93B-435F-4D17-8F82-CB932A45C980}" type="pres">
      <dgm:prSet presAssocID="{D8E9F477-CBE7-452D-801A-3BE0F9B08641}" presName="connTx" presStyleLbl="parChTrans1D4" presStyleIdx="6" presStyleCnt="7"/>
      <dgm:spPr/>
      <dgm:t>
        <a:bodyPr/>
        <a:lstStyle/>
        <a:p>
          <a:endParaRPr lang="en-US"/>
        </a:p>
      </dgm:t>
    </dgm:pt>
    <dgm:pt modelId="{515ED0AE-EE94-4994-9DC2-2A5559D3F05F}" type="pres">
      <dgm:prSet presAssocID="{DF57DFBE-FA1F-47D4-BBF1-61CB5523D294}" presName="root2" presStyleCnt="0"/>
      <dgm:spPr/>
    </dgm:pt>
    <dgm:pt modelId="{335CBD48-EF01-4F98-84FA-DF7070EF1D97}" type="pres">
      <dgm:prSet presAssocID="{DF57DFBE-FA1F-47D4-BBF1-61CB5523D294}" presName="LevelTwoTextNode" presStyleLbl="node4" presStyleIdx="6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D7B1306-58CA-4369-80FB-5914881E9701}" type="pres">
      <dgm:prSet presAssocID="{DF57DFBE-FA1F-47D4-BBF1-61CB5523D294}" presName="level3hierChild" presStyleCnt="0"/>
      <dgm:spPr/>
    </dgm:pt>
    <dgm:pt modelId="{ADBEF901-AABB-4EFB-921A-7713EC5B6B89}" type="pres">
      <dgm:prSet presAssocID="{5B4B925F-481B-411E-82CD-F2B80D3257EB}" presName="conn2-1" presStyleLbl="parChTrans1D3" presStyleIdx="10" presStyleCnt="13"/>
      <dgm:spPr/>
      <dgm:t>
        <a:bodyPr/>
        <a:lstStyle/>
        <a:p>
          <a:endParaRPr lang="en-US"/>
        </a:p>
      </dgm:t>
    </dgm:pt>
    <dgm:pt modelId="{E0D24AEB-83B2-4100-8230-08A5E62D17EE}" type="pres">
      <dgm:prSet presAssocID="{5B4B925F-481B-411E-82CD-F2B80D3257EB}" presName="connTx" presStyleLbl="parChTrans1D3" presStyleIdx="10" presStyleCnt="13"/>
      <dgm:spPr/>
      <dgm:t>
        <a:bodyPr/>
        <a:lstStyle/>
        <a:p>
          <a:endParaRPr lang="en-US"/>
        </a:p>
      </dgm:t>
    </dgm:pt>
    <dgm:pt modelId="{6CF886AC-13F7-4CDB-8B8C-7C77A810187D}" type="pres">
      <dgm:prSet presAssocID="{F22B520C-7B2A-41B6-A4CC-288212123965}" presName="root2" presStyleCnt="0"/>
      <dgm:spPr/>
    </dgm:pt>
    <dgm:pt modelId="{F69C96FA-7FA5-4525-9BE1-91EF0E00309A}" type="pres">
      <dgm:prSet presAssocID="{F22B520C-7B2A-41B6-A4CC-288212123965}" presName="LevelTwoTextNode" presStyleLbl="node3" presStyleIdx="1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88778D2-4A4C-4258-A1A4-222B21E14C3A}" type="pres">
      <dgm:prSet presAssocID="{F22B520C-7B2A-41B6-A4CC-288212123965}" presName="level3hierChild" presStyleCnt="0"/>
      <dgm:spPr/>
    </dgm:pt>
    <dgm:pt modelId="{9BF31246-2D25-4008-BDE0-545F1F7BA9E4}" type="pres">
      <dgm:prSet presAssocID="{F0C2E16F-C8C0-423B-A3F4-FBCE94DC9D73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C5946580-570D-4A43-ADDE-D03B251A1853}" type="pres">
      <dgm:prSet presAssocID="{F0C2E16F-C8C0-423B-A3F4-FBCE94DC9D73}" presName="connTx" presStyleLbl="parChTrans1D2" presStyleIdx="4" presStyleCnt="5"/>
      <dgm:spPr/>
      <dgm:t>
        <a:bodyPr/>
        <a:lstStyle/>
        <a:p>
          <a:endParaRPr lang="en-US"/>
        </a:p>
      </dgm:t>
    </dgm:pt>
    <dgm:pt modelId="{607F3749-4CB3-4DE0-A7C5-39E92FA172A3}" type="pres">
      <dgm:prSet presAssocID="{C118191E-55D3-4F7A-BC32-13A347667788}" presName="root2" presStyleCnt="0"/>
      <dgm:spPr/>
    </dgm:pt>
    <dgm:pt modelId="{C3186FF9-99B8-4A04-93CB-DE28F94924A1}" type="pres">
      <dgm:prSet presAssocID="{C118191E-55D3-4F7A-BC32-13A347667788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8D20E2B-C732-42A3-9217-507963AF71F0}" type="pres">
      <dgm:prSet presAssocID="{C118191E-55D3-4F7A-BC32-13A347667788}" presName="level3hierChild" presStyleCnt="0"/>
      <dgm:spPr/>
    </dgm:pt>
    <dgm:pt modelId="{C987B626-6F85-4119-973D-2A2E64116A28}" type="pres">
      <dgm:prSet presAssocID="{A59A4C63-83DD-483D-A2DE-D3E423168887}" presName="conn2-1" presStyleLbl="parChTrans1D3" presStyleIdx="11" presStyleCnt="13"/>
      <dgm:spPr/>
      <dgm:t>
        <a:bodyPr/>
        <a:lstStyle/>
        <a:p>
          <a:endParaRPr lang="en-US"/>
        </a:p>
      </dgm:t>
    </dgm:pt>
    <dgm:pt modelId="{7AF7C5D0-6173-416C-BE3B-13D71F18AE84}" type="pres">
      <dgm:prSet presAssocID="{A59A4C63-83DD-483D-A2DE-D3E423168887}" presName="connTx" presStyleLbl="parChTrans1D3" presStyleIdx="11" presStyleCnt="13"/>
      <dgm:spPr/>
      <dgm:t>
        <a:bodyPr/>
        <a:lstStyle/>
        <a:p>
          <a:endParaRPr lang="en-US"/>
        </a:p>
      </dgm:t>
    </dgm:pt>
    <dgm:pt modelId="{0B533CB2-6FEB-4C39-A9D2-E03426443A96}" type="pres">
      <dgm:prSet presAssocID="{5CE069EE-6101-493D-A501-573F60DE5AA8}" presName="root2" presStyleCnt="0"/>
      <dgm:spPr/>
    </dgm:pt>
    <dgm:pt modelId="{5EA9F4B5-044C-4F73-A071-75429C7CB773}" type="pres">
      <dgm:prSet presAssocID="{5CE069EE-6101-493D-A501-573F60DE5AA8}" presName="LevelTwoTextNode" presStyleLbl="node3" presStyleIdx="1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2334D9-454B-433F-830E-430DF9A85416}" type="pres">
      <dgm:prSet presAssocID="{5CE069EE-6101-493D-A501-573F60DE5AA8}" presName="level3hierChild" presStyleCnt="0"/>
      <dgm:spPr/>
    </dgm:pt>
    <dgm:pt modelId="{A45F7F59-39D1-4B6D-90B2-508BA7508E3D}" type="pres">
      <dgm:prSet presAssocID="{89BC3D8D-8563-49DA-8EED-5480514FDB37}" presName="conn2-1" presStyleLbl="parChTrans1D3" presStyleIdx="12" presStyleCnt="13"/>
      <dgm:spPr/>
      <dgm:t>
        <a:bodyPr/>
        <a:lstStyle/>
        <a:p>
          <a:endParaRPr lang="en-US"/>
        </a:p>
      </dgm:t>
    </dgm:pt>
    <dgm:pt modelId="{1A46DEDC-9556-42BC-9C53-CFB2C013F689}" type="pres">
      <dgm:prSet presAssocID="{89BC3D8D-8563-49DA-8EED-5480514FDB37}" presName="connTx" presStyleLbl="parChTrans1D3" presStyleIdx="12" presStyleCnt="13"/>
      <dgm:spPr/>
      <dgm:t>
        <a:bodyPr/>
        <a:lstStyle/>
        <a:p>
          <a:endParaRPr lang="en-US"/>
        </a:p>
      </dgm:t>
    </dgm:pt>
    <dgm:pt modelId="{721DF08F-83F2-447C-9B58-87F19A67F1A9}" type="pres">
      <dgm:prSet presAssocID="{AE9CEC98-CEEE-4035-AEBD-205B6C3EB382}" presName="root2" presStyleCnt="0"/>
      <dgm:spPr/>
    </dgm:pt>
    <dgm:pt modelId="{DE80CBF0-9B47-4084-9AD7-9F458400EDED}" type="pres">
      <dgm:prSet presAssocID="{AE9CEC98-CEEE-4035-AEBD-205B6C3EB382}" presName="LevelTwoTextNode" presStyleLbl="node3" presStyleIdx="1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447702F-3F39-478E-91D6-D0D886974A1F}" type="pres">
      <dgm:prSet presAssocID="{AE9CEC98-CEEE-4035-AEBD-205B6C3EB382}" presName="level3hierChild" presStyleCnt="0"/>
      <dgm:spPr/>
    </dgm:pt>
  </dgm:ptLst>
  <dgm:cxnLst>
    <dgm:cxn modelId="{D6D6633B-0AE8-4D82-8507-7709C3294673}" type="presOf" srcId="{A59A4C63-83DD-483D-A2DE-D3E423168887}" destId="{C987B626-6F85-4119-973D-2A2E64116A28}" srcOrd="0" destOrd="0" presId="urn:microsoft.com/office/officeart/2008/layout/HorizontalMultiLevelHierarchy"/>
    <dgm:cxn modelId="{5414A440-DFA0-4412-ACC2-C13DA4F4204A}" type="presOf" srcId="{1EF1B563-49C6-463C-BCD3-40495EB805DC}" destId="{BA2BC7BD-479F-4900-A453-35D9229CDD3F}" srcOrd="0" destOrd="0" presId="urn:microsoft.com/office/officeart/2008/layout/HorizontalMultiLevelHierarchy"/>
    <dgm:cxn modelId="{AC4F156F-E597-4D29-94BB-1895DBEFD2DE}" type="presOf" srcId="{161FC228-2781-4EB5-A704-2302BEDB5658}" destId="{D61D9318-CF1C-4027-9FB9-CA3681111D48}" srcOrd="0" destOrd="0" presId="urn:microsoft.com/office/officeart/2008/layout/HorizontalMultiLevelHierarchy"/>
    <dgm:cxn modelId="{5BCD81CF-DF0A-40FA-A42F-D2D22906BC88}" srcId="{1EF1B563-49C6-463C-BCD3-40495EB805DC}" destId="{3BCBFB89-8A7C-4F0A-9723-CD560E9365E8}" srcOrd="2" destOrd="0" parTransId="{A7FBEF10-C2A4-4EA9-8D7A-87E2422C89B3}" sibTransId="{4BB1AA0D-105F-4727-BE0E-8A0A58B77902}"/>
    <dgm:cxn modelId="{8AB4196E-B5BD-4653-9A10-04672F1223FB}" type="presOf" srcId="{EA510525-3534-41D8-AEEE-35975A0F34BF}" destId="{7232C44B-C933-4F30-B7C4-11F9CFFAAA10}" srcOrd="0" destOrd="0" presId="urn:microsoft.com/office/officeart/2008/layout/HorizontalMultiLevelHierarchy"/>
    <dgm:cxn modelId="{C7F0D48C-AD13-4118-97FB-B3A4B8A74268}" type="presOf" srcId="{5D3E77DB-250F-4A8A-90D1-A65F3303E1CF}" destId="{9235B24E-B312-4363-84E9-8846C151C6B4}" srcOrd="0" destOrd="0" presId="urn:microsoft.com/office/officeart/2008/layout/HorizontalMultiLevelHierarchy"/>
    <dgm:cxn modelId="{ADCCB507-58FD-40DD-AC18-A1989984E82D}" type="presOf" srcId="{D0E98246-418B-4BED-B0E1-5480F37FE519}" destId="{B5FE9DCB-884C-4267-8DA6-3A347D5094C6}" srcOrd="0" destOrd="0" presId="urn:microsoft.com/office/officeart/2008/layout/HorizontalMultiLevelHierarchy"/>
    <dgm:cxn modelId="{E0C50481-B321-4C3B-A419-64636DA8C174}" type="presOf" srcId="{F0EBF17D-23A9-4DFF-94B0-1F1726A4B088}" destId="{95A82BF1-9CD3-4E37-A94B-A37F8550399A}" srcOrd="0" destOrd="0" presId="urn:microsoft.com/office/officeart/2008/layout/HorizontalMultiLevelHierarchy"/>
    <dgm:cxn modelId="{F45EDF40-7144-4E2B-9CE7-07E11B8DBB29}" type="presOf" srcId="{DF2A971F-3876-4755-A197-759C02D34276}" destId="{619A13C9-1437-46AB-B5B6-94B94423A47D}" srcOrd="1" destOrd="0" presId="urn:microsoft.com/office/officeart/2008/layout/HorizontalMultiLevelHierarchy"/>
    <dgm:cxn modelId="{E081A1C1-C708-48DF-AC60-62F7679EFB10}" type="presOf" srcId="{315EC9A3-228C-4421-A4B8-0EACDF22E1CE}" destId="{477CD995-97D7-4AAB-AD9F-BC1FF041BA5E}" srcOrd="0" destOrd="0" presId="urn:microsoft.com/office/officeart/2008/layout/HorizontalMultiLevelHierarchy"/>
    <dgm:cxn modelId="{7368434A-5933-435B-8F17-6465A82A8435}" type="presOf" srcId="{8C6C1F95-6BF1-4371-A86E-48B63DC2ECAC}" destId="{AEF31980-DAE6-47CC-BBD5-6E15EC2F86B0}" srcOrd="0" destOrd="0" presId="urn:microsoft.com/office/officeart/2008/layout/HorizontalMultiLevelHierarchy"/>
    <dgm:cxn modelId="{F12B9AB6-C531-45BF-9563-F9918CA8F8D4}" type="presOf" srcId="{C7779841-C470-4D4F-8549-436E66708A9C}" destId="{B94D40E4-10DF-483A-B955-E876278CA2AE}" srcOrd="1" destOrd="0" presId="urn:microsoft.com/office/officeart/2008/layout/HorizontalMultiLevelHierarchy"/>
    <dgm:cxn modelId="{672ED005-7139-41F0-BC12-FB8B41A6A70D}" type="presOf" srcId="{DF57DFBE-FA1F-47D4-BBF1-61CB5523D294}" destId="{335CBD48-EF01-4F98-84FA-DF7070EF1D97}" srcOrd="0" destOrd="0" presId="urn:microsoft.com/office/officeart/2008/layout/HorizontalMultiLevelHierarchy"/>
    <dgm:cxn modelId="{3036CA7C-E91A-4D92-88B4-A75C5FA74BE0}" type="presOf" srcId="{192235FB-C54C-419C-8EB6-65FD221627CD}" destId="{3EB0F70A-267E-4DA0-BAA8-731530D9AF3D}" srcOrd="0" destOrd="0" presId="urn:microsoft.com/office/officeart/2008/layout/HorizontalMultiLevelHierarchy"/>
    <dgm:cxn modelId="{F3AD621B-65D2-4D27-8CE4-249592378E7D}" type="presOf" srcId="{F22B520C-7B2A-41B6-A4CC-288212123965}" destId="{F69C96FA-7FA5-4525-9BE1-91EF0E00309A}" srcOrd="0" destOrd="0" presId="urn:microsoft.com/office/officeart/2008/layout/HorizontalMultiLevelHierarchy"/>
    <dgm:cxn modelId="{0691D485-64DA-4234-BAE1-F5D803C54077}" type="presOf" srcId="{9AFCF117-8E3C-43B3-B7EB-0F22A30A9125}" destId="{01A1102C-A0F6-49C2-82D8-1B1578032293}" srcOrd="1" destOrd="0" presId="urn:microsoft.com/office/officeart/2008/layout/HorizontalMultiLevelHierarchy"/>
    <dgm:cxn modelId="{4573C497-B86E-4372-B936-6E69E2CD27F6}" srcId="{40CC5649-C9C4-4DD3-8F49-1A2C44BD42BE}" destId="{46201295-1BF4-4B88-AA68-526D0D4C3F9B}" srcOrd="2" destOrd="0" parTransId="{5D3E77DB-250F-4A8A-90D1-A65F3303E1CF}" sibTransId="{85D75A4F-5919-4D71-B1BA-A90552B81C55}"/>
    <dgm:cxn modelId="{743D48A8-017F-47BD-B2A0-72C3B59E84CD}" type="presOf" srcId="{1153C0CD-5BDE-46FB-9BE9-3FF121C4BE39}" destId="{CE00E111-4EF4-45BD-9A3E-01E8A09C59C0}" srcOrd="1" destOrd="0" presId="urn:microsoft.com/office/officeart/2008/layout/HorizontalMultiLevelHierarchy"/>
    <dgm:cxn modelId="{4532212F-7DC6-4C8D-9E4A-A183590356F1}" type="presOf" srcId="{D8E9F477-CBE7-452D-801A-3BE0F9B08641}" destId="{1DFED93B-435F-4D17-8F82-CB932A45C980}" srcOrd="1" destOrd="0" presId="urn:microsoft.com/office/officeart/2008/layout/HorizontalMultiLevelHierarchy"/>
    <dgm:cxn modelId="{59B0E3C5-45F0-46A9-A20F-EB74CE699580}" type="presOf" srcId="{C7D852CC-83C3-4D0D-B418-7B3508CA8623}" destId="{675C452B-A309-46DB-8A27-519F74B0332F}" srcOrd="1" destOrd="0" presId="urn:microsoft.com/office/officeart/2008/layout/HorizontalMultiLevelHierarchy"/>
    <dgm:cxn modelId="{FBF0338A-FB06-43B0-B388-8FD4CFB22579}" type="presOf" srcId="{A5FF83BA-F915-4A44-BB0C-593CDBAC7F52}" destId="{34078389-8A0A-42F2-861D-EAF9E6B642DC}" srcOrd="0" destOrd="0" presId="urn:microsoft.com/office/officeart/2008/layout/HorizontalMultiLevelHierarchy"/>
    <dgm:cxn modelId="{23604CBF-109B-4154-8892-171F6A316175}" type="presOf" srcId="{B5228DBC-E42D-482E-952E-848C70D50565}" destId="{FA3B5079-A1C2-4A33-B3FB-4A0FF76E3224}" srcOrd="0" destOrd="0" presId="urn:microsoft.com/office/officeart/2008/layout/HorizontalMultiLevelHierarchy"/>
    <dgm:cxn modelId="{7AEB3E5D-4C5A-4584-B1D2-B13DA718C064}" type="presOf" srcId="{827FE9E7-613B-44AC-B459-B64A135CF8C0}" destId="{FCA4E135-B828-4857-81D4-310C455FA11F}" srcOrd="0" destOrd="0" presId="urn:microsoft.com/office/officeart/2008/layout/HorizontalMultiLevelHierarchy"/>
    <dgm:cxn modelId="{9B1D050B-FB45-4676-A50A-65B34F6E810E}" type="presOf" srcId="{AB3EF183-424C-4508-A05B-EE79092AE9A9}" destId="{229ED479-4738-4AF3-A207-380BB1D4284E}" srcOrd="0" destOrd="0" presId="urn:microsoft.com/office/officeart/2008/layout/HorizontalMultiLevelHierarchy"/>
    <dgm:cxn modelId="{354F870F-550F-4A50-91BB-2D163A06D064}" type="presOf" srcId="{9BC0DE8C-4A8F-4D62-8790-59807AA6FAFE}" destId="{0D16FE07-E6C2-40FF-9E30-5212880FCF57}" srcOrd="0" destOrd="0" presId="urn:microsoft.com/office/officeart/2008/layout/HorizontalMultiLevelHierarchy"/>
    <dgm:cxn modelId="{E99823F5-C383-4A47-9FE8-7B9339057961}" type="presOf" srcId="{315EC9A3-228C-4421-A4B8-0EACDF22E1CE}" destId="{6111473B-7746-4C71-A96C-53AE0B6053E3}" srcOrd="1" destOrd="0" presId="urn:microsoft.com/office/officeart/2008/layout/HorizontalMultiLevelHierarchy"/>
    <dgm:cxn modelId="{BABCA087-F94E-4F6A-A99B-EADA78AB063A}" type="presOf" srcId="{D8E9F477-CBE7-452D-801A-3BE0F9B08641}" destId="{E2666E54-5F66-4531-9D76-5ED1A78030AA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081DCFD7-1DCC-495B-961C-6DE83891494B}" type="presOf" srcId="{3BCBFB89-8A7C-4F0A-9723-CD560E9365E8}" destId="{C186EE76-0DC4-41E2-9634-0390896D88E0}" srcOrd="0" destOrd="0" presId="urn:microsoft.com/office/officeart/2008/layout/HorizontalMultiLevelHierarchy"/>
    <dgm:cxn modelId="{09E18283-543A-42C3-ABE4-4315BEF87201}" srcId="{9BC0DE8C-4A8F-4D62-8790-59807AA6FAFE}" destId="{DF57DFBE-FA1F-47D4-BBF1-61CB5523D294}" srcOrd="1" destOrd="0" parTransId="{D8E9F477-CBE7-452D-801A-3BE0F9B08641}" sibTransId="{566E83C4-1151-46CA-B222-F083E6C3116D}"/>
    <dgm:cxn modelId="{2FA3F9FF-287A-44B2-935B-78D20662E784}" type="presOf" srcId="{40CC5649-C9C4-4DD3-8F49-1A2C44BD42BE}" destId="{FD769279-5711-4B36-8BA8-14447E06F8DD}" srcOrd="0" destOrd="0" presId="urn:microsoft.com/office/officeart/2008/layout/HorizontalMultiLevelHierarchy"/>
    <dgm:cxn modelId="{9D7E870F-ACBF-4BCB-A0BD-6039736F7F7E}" srcId="{FCCAE72E-3741-4C5F-B697-2CEBFC92CDF7}" destId="{C118191E-55D3-4F7A-BC32-13A347667788}" srcOrd="4" destOrd="0" parTransId="{F0C2E16F-C8C0-423B-A3F4-FBCE94DC9D73}" sibTransId="{BD51DDDF-FC6C-4D13-92A8-C13B68B259B2}"/>
    <dgm:cxn modelId="{C3A03242-5991-430A-B36C-C5959CB8700C}" srcId="{F0EBF17D-23A9-4DFF-94B0-1F1726A4B088}" destId="{152CBA27-3C27-4597-94EF-9A0893A5CFAC}" srcOrd="0" destOrd="0" parTransId="{827FE9E7-613B-44AC-B459-B64A135CF8C0}" sibTransId="{EA9D030C-1E9B-4772-8E8E-3D9326827F7A}"/>
    <dgm:cxn modelId="{74B4522D-2EFF-4816-B693-100991786817}" type="presOf" srcId="{D4E269FF-13C7-44C8-8483-08B61874E5AA}" destId="{3CBBE12A-8A67-47E8-931A-9EE82F929D6F}" srcOrd="0" destOrd="0" presId="urn:microsoft.com/office/officeart/2008/layout/HorizontalMultiLevelHierarchy"/>
    <dgm:cxn modelId="{28B6B15C-4EF1-4AC8-A008-62B9B9A752AA}" type="presOf" srcId="{9AFCF117-8E3C-43B3-B7EB-0F22A30A9125}" destId="{42FF02AF-645E-46AB-817C-4207B29B65EE}" srcOrd="0" destOrd="0" presId="urn:microsoft.com/office/officeart/2008/layout/HorizontalMultiLevelHierarchy"/>
    <dgm:cxn modelId="{C67BA188-B3D6-4E71-84E1-ECC2798ED60C}" srcId="{FCCAE72E-3741-4C5F-B697-2CEBFC92CDF7}" destId="{BBA7669C-F636-472B-8393-710D65294207}" srcOrd="0" destOrd="0" parTransId="{C7D852CC-83C3-4D0D-B418-7B3508CA8623}" sibTransId="{FD783A32-0822-439E-B7F2-843CFA17F761}"/>
    <dgm:cxn modelId="{D57BDDEC-0887-4C92-82FE-CCD97FD4D868}" type="presOf" srcId="{32E4CB68-5212-4784-9413-66E76CB014C8}" destId="{1C5DC85E-21A7-44D4-B9BB-26008787E0B3}" srcOrd="1" destOrd="0" presId="urn:microsoft.com/office/officeart/2008/layout/HorizontalMultiLevelHierarchy"/>
    <dgm:cxn modelId="{FCDFF88E-30BC-4FC1-B475-2A538AD7426E}" srcId="{FCCAE72E-3741-4C5F-B697-2CEBFC92CDF7}" destId="{40CC5649-C9C4-4DD3-8F49-1A2C44BD42BE}" srcOrd="2" destOrd="0" parTransId="{1153C0CD-5BDE-46FB-9BE9-3FF121C4BE39}" sibTransId="{BF4CB978-F18B-463A-B4F7-1340E46F6E15}"/>
    <dgm:cxn modelId="{E0C81531-5992-49C0-ABB2-5E91F0D6EAE0}" type="presOf" srcId="{C611BB6B-FFFD-4DBE-9179-65DAB7E035DE}" destId="{120E6438-C249-4109-83A5-346EAD30EEC7}" srcOrd="0" destOrd="0" presId="urn:microsoft.com/office/officeart/2008/layout/HorizontalMultiLevelHierarchy"/>
    <dgm:cxn modelId="{5D4E813E-4ECF-4F94-9A9D-E41933CE99B5}" srcId="{FCCAE72E-3741-4C5F-B697-2CEBFC92CDF7}" destId="{B5228DBC-E42D-482E-952E-848C70D50565}" srcOrd="3" destOrd="0" parTransId="{7E26060E-67DA-4075-B155-5915DBC17DA0}" sibTransId="{047C71EA-E4BA-4BBE-94CC-2F75E5288648}"/>
    <dgm:cxn modelId="{40BA782F-16E3-4531-AEEC-5499E4A5BC51}" type="presOf" srcId="{27E281A4-CA9D-46D5-B566-31A142C23290}" destId="{317CE6F8-9B2F-467B-810D-32D1898D45CC}" srcOrd="1" destOrd="0" presId="urn:microsoft.com/office/officeart/2008/layout/HorizontalMultiLevelHierarchy"/>
    <dgm:cxn modelId="{24BE3BD2-E290-40E4-9174-E59DA747986A}" type="presOf" srcId="{AE9CEC98-CEEE-4035-AEBD-205B6C3EB382}" destId="{DE80CBF0-9B47-4084-9AD7-9F458400EDED}" srcOrd="0" destOrd="0" presId="urn:microsoft.com/office/officeart/2008/layout/HorizontalMultiLevelHierarchy"/>
    <dgm:cxn modelId="{3E079F05-1357-44AF-81C3-0B8BFC620A5E}" type="presOf" srcId="{A98615FD-A857-49EA-AC55-EE9D75EF2C3C}" destId="{4FD6E62F-7CC9-4BF0-89D0-32239718FDFE}" srcOrd="0" destOrd="0" presId="urn:microsoft.com/office/officeart/2008/layout/HorizontalMultiLevelHierarchy"/>
    <dgm:cxn modelId="{42592CA9-8442-436C-AA9B-4469970E5FA0}" type="presOf" srcId="{7E26060E-67DA-4075-B155-5915DBC17DA0}" destId="{06A2732D-8CDF-4BE7-B17D-25A398040ADF}" srcOrd="0" destOrd="0" presId="urn:microsoft.com/office/officeart/2008/layout/HorizontalMultiLevelHierarchy"/>
    <dgm:cxn modelId="{F1AE56F0-96DA-4736-8EF3-76DC41BF92C5}" type="presOf" srcId="{A7FBEF10-C2A4-4EA9-8D7A-87E2422C89B3}" destId="{17EF0E6B-DF67-4AF6-AC0E-62FB1AB3A5D3}" srcOrd="0" destOrd="0" presId="urn:microsoft.com/office/officeart/2008/layout/HorizontalMultiLevelHierarchy"/>
    <dgm:cxn modelId="{1CCDEA00-A255-405E-A9F5-F0717760C7B8}" type="presOf" srcId="{FCCAE72E-3741-4C5F-B697-2CEBFC92CDF7}" destId="{47AE8846-F21F-4E4C-B4A3-D44DA4BF791C}" srcOrd="0" destOrd="0" presId="urn:microsoft.com/office/officeart/2008/layout/HorizontalMultiLevelHierarchy"/>
    <dgm:cxn modelId="{7284D812-383B-4248-9309-FC03BEEF9993}" type="presOf" srcId="{89BC3D8D-8563-49DA-8EED-5480514FDB37}" destId="{A45F7F59-39D1-4B6D-90B2-508BA7508E3D}" srcOrd="0" destOrd="0" presId="urn:microsoft.com/office/officeart/2008/layout/HorizontalMultiLevelHierarchy"/>
    <dgm:cxn modelId="{E03F3420-E0A5-4D19-92BF-13B386755303}" type="presOf" srcId="{192235FB-C54C-419C-8EB6-65FD221627CD}" destId="{ED82DD41-CD76-41BA-B6E3-9F4598AB0C35}" srcOrd="1" destOrd="0" presId="urn:microsoft.com/office/officeart/2008/layout/HorizontalMultiLevelHierarchy"/>
    <dgm:cxn modelId="{9CF5DC1B-6BE6-413F-B1E0-F6C687CB7888}" type="presOf" srcId="{89BC3D8D-8563-49DA-8EED-5480514FDB37}" destId="{1A46DEDC-9556-42BC-9C53-CFB2C013F689}" srcOrd="1" destOrd="0" presId="urn:microsoft.com/office/officeart/2008/layout/HorizontalMultiLevelHierarchy"/>
    <dgm:cxn modelId="{D574EF3B-A6A8-4DA0-A96B-8C140869DBDD}" type="presOf" srcId="{32E4CB68-5212-4784-9413-66E76CB014C8}" destId="{04151457-FD17-4CD0-8CB5-432A105434B1}" srcOrd="0" destOrd="0" presId="urn:microsoft.com/office/officeart/2008/layout/HorizontalMultiLevelHierarchy"/>
    <dgm:cxn modelId="{40CD57F8-AEC6-4DA9-94B8-03B5655EC4B4}" type="presOf" srcId="{C118191E-55D3-4F7A-BC32-13A347667788}" destId="{C3186FF9-99B8-4A04-93CB-DE28F94924A1}" srcOrd="0" destOrd="0" presId="urn:microsoft.com/office/officeart/2008/layout/HorizontalMultiLevelHierarchy"/>
    <dgm:cxn modelId="{061DAD26-6ED4-46FB-BB2A-1B4A8C144A60}" type="presOf" srcId="{C7D852CC-83C3-4D0D-B418-7B3508CA8623}" destId="{E4D805C1-0FDD-4506-9132-245D1618CDA6}" srcOrd="0" destOrd="0" presId="urn:microsoft.com/office/officeart/2008/layout/HorizontalMultiLevelHierarchy"/>
    <dgm:cxn modelId="{DC73A632-2C92-499F-A90D-D1D3EE50E969}" type="presOf" srcId="{A59A4C63-83DD-483D-A2DE-D3E423168887}" destId="{7AF7C5D0-6173-416C-BE3B-13D71F18AE84}" srcOrd="1" destOrd="0" presId="urn:microsoft.com/office/officeart/2008/layout/HorizontalMultiLevelHierarchy"/>
    <dgm:cxn modelId="{B88B33AC-8ABF-4AE9-AA4D-214F1F12E628}" srcId="{40CC5649-C9C4-4DD3-8F49-1A2C44BD42BE}" destId="{D0E98246-418B-4BED-B0E1-5480F37FE519}" srcOrd="1" destOrd="0" parTransId="{A3DFAD09-BEA7-493E-A128-09260DEE0294}" sibTransId="{11D82C56-9E95-48A4-900C-EBE04CBF57D8}"/>
    <dgm:cxn modelId="{3B0ADCB4-833B-480A-95B3-5EFFC054FA55}" type="presOf" srcId="{10BEAFA6-E237-4968-9573-77C78E4B4EC9}" destId="{C2DFCA63-8D5F-4EEA-8E96-F1F6B4BEDBD7}" srcOrd="1" destOrd="0" presId="urn:microsoft.com/office/officeart/2008/layout/HorizontalMultiLevelHierarchy"/>
    <dgm:cxn modelId="{CE0FE6FB-66A2-474E-906E-B29A70FD0081}" srcId="{1EF1B563-49C6-463C-BCD3-40495EB805DC}" destId="{F1AA2141-ED6F-4AEB-B75B-3E81EF7F145E}" srcOrd="0" destOrd="0" parTransId="{10BEAFA6-E237-4968-9573-77C78E4B4EC9}" sibTransId="{2B4D1A1D-644F-479E-966D-DDD6EE5E897C}"/>
    <dgm:cxn modelId="{0FDC82B7-C93E-42A1-9087-C5CDD4B9E1DC}" type="presOf" srcId="{46201295-1BF4-4B88-AA68-526D0D4C3F9B}" destId="{74564EE3-65B4-4E63-BE83-31DF3B135F80}" srcOrd="0" destOrd="0" presId="urn:microsoft.com/office/officeart/2008/layout/HorizontalMultiLevelHierarchy"/>
    <dgm:cxn modelId="{5F76E7B8-6A9B-43DB-AD73-ED4EAE9FA7F1}" type="presOf" srcId="{A98615FD-A857-49EA-AC55-EE9D75EF2C3C}" destId="{0331862F-206B-4B62-8DFB-C49740917F83}" srcOrd="1" destOrd="0" presId="urn:microsoft.com/office/officeart/2008/layout/HorizontalMultiLevelHierarchy"/>
    <dgm:cxn modelId="{6F2CD62E-90EF-488D-BFA4-9603880017C4}" type="presOf" srcId="{E2BE0FDB-B7E8-4473-9B98-097E30383DDC}" destId="{D9AAEA9E-1754-4245-AB2C-EE2D6C9B2E53}" srcOrd="0" destOrd="0" presId="urn:microsoft.com/office/officeart/2008/layout/HorizontalMultiLevelHierarchy"/>
    <dgm:cxn modelId="{5B65BFCA-C765-4F54-9F7C-4022860C3410}" type="presOf" srcId="{69B3D78F-8D9E-4C41-A056-9ECB640CC0C0}" destId="{BCE333D0-047B-4679-9C41-6C97C0402CA4}" srcOrd="0" destOrd="0" presId="urn:microsoft.com/office/officeart/2008/layout/HorizontalMultiLevelHierarchy"/>
    <dgm:cxn modelId="{6CC25959-1810-42CB-80AB-B72888E2A86A}" srcId="{1EF1B563-49C6-463C-BCD3-40495EB805DC}" destId="{BBA33498-E7F1-4F75-9865-379D97233D50}" srcOrd="1" destOrd="0" parTransId="{A5FF83BA-F915-4A44-BB0C-593CDBAC7F52}" sibTransId="{729816C2-BFA1-4D58-87C2-2256EEB22431}"/>
    <dgm:cxn modelId="{F48A89D7-B9DC-4CC6-84E9-8E1C57E014EB}" type="presOf" srcId="{E11ED4CE-2942-44E2-BD76-FADC6D012E0F}" destId="{AA2B0253-4F35-4B92-BEF1-CDCE114AE9B8}" srcOrd="0" destOrd="0" presId="urn:microsoft.com/office/officeart/2008/layout/HorizontalMultiLevelHierarchy"/>
    <dgm:cxn modelId="{1F7BE69B-1C9A-44C6-9443-4BE911BF911D}" type="presOf" srcId="{A5FF83BA-F915-4A44-BB0C-593CDBAC7F52}" destId="{8BDC764F-B854-45EA-A0B3-72035D61BF64}" srcOrd="1" destOrd="0" presId="urn:microsoft.com/office/officeart/2008/layout/HorizontalMultiLevelHierarchy"/>
    <dgm:cxn modelId="{1CBFB164-E54F-489B-B563-2EF4D5103469}" srcId="{B5228DBC-E42D-482E-952E-848C70D50565}" destId="{9BC0DE8C-4A8F-4D62-8790-59807AA6FAFE}" srcOrd="1" destOrd="0" parTransId="{27E281A4-CA9D-46D5-B566-31A142C23290}" sibTransId="{66E336AB-905C-4A68-A87A-6D07D364EFE4}"/>
    <dgm:cxn modelId="{37F13A62-63E7-4F2C-AD61-45679DCC3E9D}" type="presOf" srcId="{5B4B925F-481B-411E-82CD-F2B80D3257EB}" destId="{E0D24AEB-83B2-4100-8230-08A5E62D17EE}" srcOrd="1" destOrd="0" presId="urn:microsoft.com/office/officeart/2008/layout/HorizontalMultiLevelHierarchy"/>
    <dgm:cxn modelId="{F0920E32-BEB3-4F3D-92E3-1B2486382D34}" srcId="{D4E269FF-13C7-44C8-8483-08B61874E5AA}" destId="{69B3D78F-8D9E-4C41-A056-9ECB640CC0C0}" srcOrd="1" destOrd="0" parTransId="{C7779841-C470-4D4F-8549-436E66708A9C}" sibTransId="{613EC7D2-DBD3-49BC-B4C1-67DC2B0FDFAE}"/>
    <dgm:cxn modelId="{9F8A06A1-3A7C-46EB-A5CE-F88C57C24DC1}" type="presOf" srcId="{7E26060E-67DA-4075-B155-5915DBC17DA0}" destId="{7B655A3E-0424-40AD-BE34-61648D085597}" srcOrd="1" destOrd="0" presId="urn:microsoft.com/office/officeart/2008/layout/HorizontalMultiLevelHierarchy"/>
    <dgm:cxn modelId="{456FD11D-96EE-4111-B498-56D115984ACA}" srcId="{C118191E-55D3-4F7A-BC32-13A347667788}" destId="{AE9CEC98-CEEE-4035-AEBD-205B6C3EB382}" srcOrd="1" destOrd="0" parTransId="{89BC3D8D-8563-49DA-8EED-5480514FDB37}" sibTransId="{8DFC5C85-09B0-4EB3-B04C-97AF5EA57BB7}"/>
    <dgm:cxn modelId="{36F1E83D-17BE-4837-AB47-3795BE9B0E82}" type="presOf" srcId="{C7779841-C470-4D4F-8549-436E66708A9C}" destId="{6EDDBAE7-0A73-4AB7-960F-14B8CDCACF97}" srcOrd="0" destOrd="0" presId="urn:microsoft.com/office/officeart/2008/layout/HorizontalMultiLevelHierarchy"/>
    <dgm:cxn modelId="{3C1890B9-C993-4B32-B56B-ACA8B842F5E1}" srcId="{69B3D78F-8D9E-4C41-A056-9ECB640CC0C0}" destId="{8C6C1F95-6BF1-4371-A86E-48B63DC2ECAC}" srcOrd="0" destOrd="0" parTransId="{32E4CB68-5212-4784-9413-66E76CB014C8}" sibTransId="{D2462561-FF1A-431E-B740-58CB86AAC103}"/>
    <dgm:cxn modelId="{ABE2B18A-E139-4151-B86F-ABF8520E16CF}" type="presOf" srcId="{BBA33498-E7F1-4F75-9865-379D97233D50}" destId="{BE4D2DD4-4F66-4080-A203-E690EB4B26D7}" srcOrd="0" destOrd="0" presId="urn:microsoft.com/office/officeart/2008/layout/HorizontalMultiLevelHierarchy"/>
    <dgm:cxn modelId="{2D92DC5B-A8B5-454C-B768-AEDE12CD986A}" type="presOf" srcId="{F0C2E16F-C8C0-423B-A3F4-FBCE94DC9D73}" destId="{9BF31246-2D25-4008-BDE0-545F1F7BA9E4}" srcOrd="0" destOrd="0" presId="urn:microsoft.com/office/officeart/2008/layout/HorizontalMultiLevelHierarchy"/>
    <dgm:cxn modelId="{CDFEBFA7-0BE5-48DD-AB88-78E6D361B698}" type="presOf" srcId="{A3DFAD09-BEA7-493E-A128-09260DEE0294}" destId="{41F5CB70-3FF0-41C9-A690-8F9860BA6E1B}" srcOrd="0" destOrd="0" presId="urn:microsoft.com/office/officeart/2008/layout/HorizontalMultiLevelHierarchy"/>
    <dgm:cxn modelId="{57B263F4-62FB-45F1-940B-64B925F63A3F}" type="presOf" srcId="{27E281A4-CA9D-46D5-B566-31A142C23290}" destId="{188D2450-035D-4097-B31C-8932EF7CA79B}" srcOrd="0" destOrd="0" presId="urn:microsoft.com/office/officeart/2008/layout/HorizontalMultiLevelHierarchy"/>
    <dgm:cxn modelId="{0589595A-6547-4E60-BA52-DA7842CDF266}" type="presOf" srcId="{152CBA27-3C27-4597-94EF-9A0893A5CFAC}" destId="{138E57DF-E5C2-4E3F-962D-1D3CC0CF7D7B}" srcOrd="0" destOrd="0" presId="urn:microsoft.com/office/officeart/2008/layout/HorizontalMultiLevelHierarchy"/>
    <dgm:cxn modelId="{B2AD6932-AAC5-4298-937E-15BDB8E3E2AD}" type="presOf" srcId="{2F5A36F6-3EE0-47AD-840E-5BAC7E11DE46}" destId="{AC6C1F7A-DAF7-4B62-A2E4-778159BEDB23}" srcOrd="0" destOrd="0" presId="urn:microsoft.com/office/officeart/2008/layout/HorizontalMultiLevelHierarchy"/>
    <dgm:cxn modelId="{AD6EDF21-43A8-4DBC-8C87-E7F1AC1B8249}" type="presOf" srcId="{4781AE80-F84F-4EAE-BE75-1056B0D74A2C}" destId="{36EC67CA-0651-43A9-81F7-5D20409C9784}" srcOrd="0" destOrd="0" presId="urn:microsoft.com/office/officeart/2008/layout/HorizontalMultiLevelHierarchy"/>
    <dgm:cxn modelId="{13438FB4-CAF6-4597-A582-9731CF3F0AF2}" type="presOf" srcId="{BBA7669C-F636-472B-8393-710D65294207}" destId="{9930AFAD-7CAA-421C-A6F6-BE96E32B90BE}" srcOrd="0" destOrd="0" presId="urn:microsoft.com/office/officeart/2008/layout/HorizontalMultiLevelHierarchy"/>
    <dgm:cxn modelId="{45E5EF82-A325-4A23-B2E8-344F4ED70D0A}" type="presOf" srcId="{C611BB6B-FFFD-4DBE-9179-65DAB7E035DE}" destId="{F052E7E4-05AB-4DFE-8478-F1275073964C}" srcOrd="1" destOrd="0" presId="urn:microsoft.com/office/officeart/2008/layout/HorizontalMultiLevelHierarchy"/>
    <dgm:cxn modelId="{D280861B-8F39-4EFF-81CC-2777741C3529}" type="presOf" srcId="{10BEAFA6-E237-4968-9573-77C78E4B4EC9}" destId="{035AD816-547F-4EFC-BFCF-2B343E6324F3}" srcOrd="0" destOrd="0" presId="urn:microsoft.com/office/officeart/2008/layout/HorizontalMultiLevelHierarchy"/>
    <dgm:cxn modelId="{18FC59D4-8DEA-4F42-BB43-CF52165425DD}" srcId="{BBA7669C-F636-472B-8393-710D65294207}" destId="{F0EBF17D-23A9-4DFF-94B0-1F1726A4B088}" srcOrd="0" destOrd="0" parTransId="{192235FB-C54C-419C-8EB6-65FD221627CD}" sibTransId="{93B1DFE5-0E52-4288-9F25-6557D6037BA1}"/>
    <dgm:cxn modelId="{BDD6F648-192C-44CB-B377-7B2749B00960}" srcId="{B5228DBC-E42D-482E-952E-848C70D50565}" destId="{EA510525-3534-41D8-AEEE-35975A0F34BF}" srcOrd="0" destOrd="0" parTransId="{DF2A971F-3876-4755-A197-759C02D34276}" sibTransId="{23A2B970-B3D7-4C19-AB63-89D06D563123}"/>
    <dgm:cxn modelId="{CD24502B-137A-4073-8A1E-5B05C0FDA71E}" srcId="{FCCAE72E-3741-4C5F-B697-2CEBFC92CDF7}" destId="{1EF1B563-49C6-463C-BCD3-40495EB805DC}" srcOrd="1" destOrd="0" parTransId="{E11ED4CE-2942-44E2-BD76-FADC6D012E0F}" sibTransId="{D6606A11-D577-4368-8569-CB9BA79D69E6}"/>
    <dgm:cxn modelId="{B7114A39-1305-4305-9351-905F50A9A0AE}" srcId="{AB3EF183-424C-4508-A05B-EE79092AE9A9}" destId="{E2BE0FDB-B7E8-4473-9B98-097E30383DDC}" srcOrd="0" destOrd="0" parTransId="{C611BB6B-FFFD-4DBE-9179-65DAB7E035DE}" sibTransId="{828C53D1-A98C-4A4C-887C-0E3F0BB5B829}"/>
    <dgm:cxn modelId="{D7512959-994A-46F1-BB5A-67FE43E767D7}" srcId="{B5228DBC-E42D-482E-952E-848C70D50565}" destId="{F22B520C-7B2A-41B6-A4CC-288212123965}" srcOrd="2" destOrd="0" parTransId="{5B4B925F-481B-411E-82CD-F2B80D3257EB}" sibTransId="{C5E1CED9-32A7-462F-A0EF-D9E062C0326A}"/>
    <dgm:cxn modelId="{C7B49D7A-3CA7-4E1E-A603-7537C290ACAA}" type="presOf" srcId="{A3DFAD09-BEA7-493E-A128-09260DEE0294}" destId="{79AC808E-8D53-4432-8379-07EEFDD04A2B}" srcOrd="1" destOrd="0" presId="urn:microsoft.com/office/officeart/2008/layout/HorizontalMultiLevelHierarchy"/>
    <dgm:cxn modelId="{9085CCB1-C60A-4C60-ACCB-E2CEF8FAF716}" srcId="{40CC5649-C9C4-4DD3-8F49-1A2C44BD42BE}" destId="{2F5A36F6-3EE0-47AD-840E-5BAC7E11DE46}" srcOrd="0" destOrd="0" parTransId="{A98615FD-A857-49EA-AC55-EE9D75EF2C3C}" sibTransId="{91A3D002-2E0C-43B5-8A0F-981ECB91A0DC}"/>
    <dgm:cxn modelId="{402CC0BA-6590-4FBA-9E55-73742784864C}" srcId="{9BC0DE8C-4A8F-4D62-8790-59807AA6FAFE}" destId="{4781AE80-F84F-4EAE-BE75-1056B0D74A2C}" srcOrd="0" destOrd="0" parTransId="{CC1397F7-819F-4C8A-84B6-5AED9622B7B6}" sibTransId="{BE4EBD87-3898-4387-A449-DAF47EB913A3}"/>
    <dgm:cxn modelId="{66B69F59-D3F5-41CD-A706-2B99C98E5A50}" type="presOf" srcId="{5CE069EE-6101-493D-A501-573F60DE5AA8}" destId="{5EA9F4B5-044C-4F73-A071-75429C7CB773}" srcOrd="0" destOrd="0" presId="urn:microsoft.com/office/officeart/2008/layout/HorizontalMultiLevelHierarchy"/>
    <dgm:cxn modelId="{53CD45FC-4BC6-45F7-BB58-AD25404C6BB1}" type="presOf" srcId="{1153C0CD-5BDE-46FB-9BE9-3FF121C4BE39}" destId="{1727C62A-FE46-457D-AE2A-2409596A583D}" srcOrd="0" destOrd="0" presId="urn:microsoft.com/office/officeart/2008/layout/HorizontalMultiLevelHierarchy"/>
    <dgm:cxn modelId="{A0F0C1CF-3426-4915-BEAD-84E279BDCEF9}" type="presOf" srcId="{A7FBEF10-C2A4-4EA9-8D7A-87E2422C89B3}" destId="{101FD90C-7731-4E9A-A237-43EAEBC1D4F8}" srcOrd="1" destOrd="0" presId="urn:microsoft.com/office/officeart/2008/layout/HorizontalMultiLevelHierarchy"/>
    <dgm:cxn modelId="{179A8425-7FCC-4792-A671-6C1596F8A46C}" srcId="{C118191E-55D3-4F7A-BC32-13A347667788}" destId="{5CE069EE-6101-493D-A501-573F60DE5AA8}" srcOrd="0" destOrd="0" parTransId="{A59A4C63-83DD-483D-A2DE-D3E423168887}" sibTransId="{35F0E1C6-85E4-4EFD-86AF-F8F33E801CA1}"/>
    <dgm:cxn modelId="{90DB3C21-4770-4A64-A7B6-4CD6818A3F9B}" srcId="{D4E269FF-13C7-44C8-8483-08B61874E5AA}" destId="{AB3EF183-424C-4508-A05B-EE79092AE9A9}" srcOrd="0" destOrd="0" parTransId="{315EC9A3-228C-4421-A4B8-0EACDF22E1CE}" sibTransId="{BF893C89-8178-4087-9BA5-D0732EAA2BDD}"/>
    <dgm:cxn modelId="{79290509-9E30-45CA-9F8B-A6AF8DBE9E95}" type="presOf" srcId="{F0C2E16F-C8C0-423B-A3F4-FBCE94DC9D73}" destId="{C5946580-570D-4A43-ADDE-D03B251A1853}" srcOrd="1" destOrd="0" presId="urn:microsoft.com/office/officeart/2008/layout/HorizontalMultiLevelHierarchy"/>
    <dgm:cxn modelId="{8F35B0DB-044F-4A4B-A8FF-EB03544CEC2C}" type="presOf" srcId="{DF2A971F-3876-4755-A197-759C02D34276}" destId="{16D97BF4-C83A-42B1-9FAB-248BA210DD52}" srcOrd="0" destOrd="0" presId="urn:microsoft.com/office/officeart/2008/layout/HorizontalMultiLevelHierarchy"/>
    <dgm:cxn modelId="{034D2D5F-09E6-4FDD-99D8-88CF93333644}" type="presOf" srcId="{E11ED4CE-2942-44E2-BD76-FADC6D012E0F}" destId="{8C69002B-00C2-4B98-B0E0-854DCBF0BFF8}" srcOrd="1" destOrd="0" presId="urn:microsoft.com/office/officeart/2008/layout/HorizontalMultiLevelHierarchy"/>
    <dgm:cxn modelId="{7D09F315-5BFE-442F-9A4C-FA8474A432C8}" type="presOf" srcId="{F1AA2141-ED6F-4AEB-B75B-3E81EF7F145E}" destId="{0704C9D4-38FE-4935-B0E7-61C7F97DEFC0}" srcOrd="0" destOrd="0" presId="urn:microsoft.com/office/officeart/2008/layout/HorizontalMultiLevelHierarchy"/>
    <dgm:cxn modelId="{1C5F9B5C-FA6C-4778-BB84-652A9BCC6673}" type="presOf" srcId="{CC1397F7-819F-4C8A-84B6-5AED9622B7B6}" destId="{56B310B4-4DC5-49CF-A77C-1037B050012F}" srcOrd="1" destOrd="0" presId="urn:microsoft.com/office/officeart/2008/layout/HorizontalMultiLevelHierarchy"/>
    <dgm:cxn modelId="{38A7B519-03D3-4BFC-9D4E-DF3EC7F8E3CB}" type="presOf" srcId="{827FE9E7-613B-44AC-B459-B64A135CF8C0}" destId="{BB9812D7-0B0C-4B04-B89A-B8C8A8165B8C}" srcOrd="1" destOrd="0" presId="urn:microsoft.com/office/officeart/2008/layout/HorizontalMultiLevelHierarchy"/>
    <dgm:cxn modelId="{5206AAB6-3655-4CCB-A2E3-5FECF50B0797}" srcId="{BBA7669C-F636-472B-8393-710D65294207}" destId="{D4E269FF-13C7-44C8-8483-08B61874E5AA}" srcOrd="1" destOrd="0" parTransId="{9AFCF117-8E3C-43B3-B7EB-0F22A30A9125}" sibTransId="{A2BF362C-F825-4F11-8F0F-B08BCD340667}"/>
    <dgm:cxn modelId="{749CCC78-61F1-4904-A7F0-1E117F0F64DC}" type="presOf" srcId="{CC1397F7-819F-4C8A-84B6-5AED9622B7B6}" destId="{A9C204D5-6596-4F54-B51B-429B75D36256}" srcOrd="0" destOrd="0" presId="urn:microsoft.com/office/officeart/2008/layout/HorizontalMultiLevelHierarchy"/>
    <dgm:cxn modelId="{A6E3A125-9F7B-4A92-A1E7-5E140B3DAE5A}" type="presOf" srcId="{5B4B925F-481B-411E-82CD-F2B80D3257EB}" destId="{ADBEF901-AABB-4EFB-921A-7713EC5B6B89}" srcOrd="0" destOrd="0" presId="urn:microsoft.com/office/officeart/2008/layout/HorizontalMultiLevelHierarchy"/>
    <dgm:cxn modelId="{AC8D43CA-DC4A-44AD-A540-35EA2769E8FA}" type="presOf" srcId="{5D3E77DB-250F-4A8A-90D1-A65F3303E1CF}" destId="{726E0C43-793D-473D-BCAC-DDEC438501D5}" srcOrd="1" destOrd="0" presId="urn:microsoft.com/office/officeart/2008/layout/HorizontalMultiLevelHierarchy"/>
    <dgm:cxn modelId="{6E1B1C1C-651E-4DF7-93B4-BD3878E7D2F2}" type="presParOf" srcId="{D61D9318-CF1C-4027-9FB9-CA3681111D48}" destId="{270F17E6-7730-4FCF-B2C8-87132A2A2953}" srcOrd="0" destOrd="0" presId="urn:microsoft.com/office/officeart/2008/layout/HorizontalMultiLevelHierarchy"/>
    <dgm:cxn modelId="{BAE72751-B350-4C30-830F-3735DDD143B4}" type="presParOf" srcId="{270F17E6-7730-4FCF-B2C8-87132A2A2953}" destId="{47AE8846-F21F-4E4C-B4A3-D44DA4BF791C}" srcOrd="0" destOrd="0" presId="urn:microsoft.com/office/officeart/2008/layout/HorizontalMultiLevelHierarchy"/>
    <dgm:cxn modelId="{A282317E-F55E-4271-B0F7-D008F4C79F7D}" type="presParOf" srcId="{270F17E6-7730-4FCF-B2C8-87132A2A2953}" destId="{00B6C323-8ADF-4C2C-A98F-03A35CC9AEB8}" srcOrd="1" destOrd="0" presId="urn:microsoft.com/office/officeart/2008/layout/HorizontalMultiLevelHierarchy"/>
    <dgm:cxn modelId="{AF3D6E6F-B6A3-4F46-BE5E-967CED87F684}" type="presParOf" srcId="{00B6C323-8ADF-4C2C-A98F-03A35CC9AEB8}" destId="{E4D805C1-0FDD-4506-9132-245D1618CDA6}" srcOrd="0" destOrd="0" presId="urn:microsoft.com/office/officeart/2008/layout/HorizontalMultiLevelHierarchy"/>
    <dgm:cxn modelId="{547BD18D-3896-408A-9214-B552EEA9EF5E}" type="presParOf" srcId="{E4D805C1-0FDD-4506-9132-245D1618CDA6}" destId="{675C452B-A309-46DB-8A27-519F74B0332F}" srcOrd="0" destOrd="0" presId="urn:microsoft.com/office/officeart/2008/layout/HorizontalMultiLevelHierarchy"/>
    <dgm:cxn modelId="{F860A65A-E647-4EBC-A714-FCD0B585B299}" type="presParOf" srcId="{00B6C323-8ADF-4C2C-A98F-03A35CC9AEB8}" destId="{D9CAAA9F-65CF-4771-831C-8EF172A724A5}" srcOrd="1" destOrd="0" presId="urn:microsoft.com/office/officeart/2008/layout/HorizontalMultiLevelHierarchy"/>
    <dgm:cxn modelId="{6247ED7E-EBAD-4E66-BEB3-D87AEE69AC75}" type="presParOf" srcId="{D9CAAA9F-65CF-4771-831C-8EF172A724A5}" destId="{9930AFAD-7CAA-421C-A6F6-BE96E32B90BE}" srcOrd="0" destOrd="0" presId="urn:microsoft.com/office/officeart/2008/layout/HorizontalMultiLevelHierarchy"/>
    <dgm:cxn modelId="{D34CDCD2-3C0E-46BE-8C07-4BF0D2C884B6}" type="presParOf" srcId="{D9CAAA9F-65CF-4771-831C-8EF172A724A5}" destId="{9D792460-AE18-422F-8A94-3AAAF05AC764}" srcOrd="1" destOrd="0" presId="urn:microsoft.com/office/officeart/2008/layout/HorizontalMultiLevelHierarchy"/>
    <dgm:cxn modelId="{265B7F17-49E5-4C44-A1E4-E3348D95ED2C}" type="presParOf" srcId="{9D792460-AE18-422F-8A94-3AAAF05AC764}" destId="{3EB0F70A-267E-4DA0-BAA8-731530D9AF3D}" srcOrd="0" destOrd="0" presId="urn:microsoft.com/office/officeart/2008/layout/HorizontalMultiLevelHierarchy"/>
    <dgm:cxn modelId="{26913C68-CC3C-4122-9BE3-4BFD48364DF4}" type="presParOf" srcId="{3EB0F70A-267E-4DA0-BAA8-731530D9AF3D}" destId="{ED82DD41-CD76-41BA-B6E3-9F4598AB0C35}" srcOrd="0" destOrd="0" presId="urn:microsoft.com/office/officeart/2008/layout/HorizontalMultiLevelHierarchy"/>
    <dgm:cxn modelId="{0252D04C-3A76-461C-9908-C6B88150B5C1}" type="presParOf" srcId="{9D792460-AE18-422F-8A94-3AAAF05AC764}" destId="{2568748C-4CB2-4BAD-95E5-7340781B7D58}" srcOrd="1" destOrd="0" presId="urn:microsoft.com/office/officeart/2008/layout/HorizontalMultiLevelHierarchy"/>
    <dgm:cxn modelId="{AD4E7B44-2239-4178-8F8D-5212D252A654}" type="presParOf" srcId="{2568748C-4CB2-4BAD-95E5-7340781B7D58}" destId="{95A82BF1-9CD3-4E37-A94B-A37F8550399A}" srcOrd="0" destOrd="0" presId="urn:microsoft.com/office/officeart/2008/layout/HorizontalMultiLevelHierarchy"/>
    <dgm:cxn modelId="{15FE8EF9-EBCC-42E6-B9E8-167FF579C73A}" type="presParOf" srcId="{2568748C-4CB2-4BAD-95E5-7340781B7D58}" destId="{4071B194-3600-4BAE-AF1F-356666B744FB}" srcOrd="1" destOrd="0" presId="urn:microsoft.com/office/officeart/2008/layout/HorizontalMultiLevelHierarchy"/>
    <dgm:cxn modelId="{F9251C5D-B527-40D9-9F09-AF36C367C6B5}" type="presParOf" srcId="{4071B194-3600-4BAE-AF1F-356666B744FB}" destId="{FCA4E135-B828-4857-81D4-310C455FA11F}" srcOrd="0" destOrd="0" presId="urn:microsoft.com/office/officeart/2008/layout/HorizontalMultiLevelHierarchy"/>
    <dgm:cxn modelId="{E45AFF72-1D26-4364-A9B5-16C3A8ED9293}" type="presParOf" srcId="{FCA4E135-B828-4857-81D4-310C455FA11F}" destId="{BB9812D7-0B0C-4B04-B89A-B8C8A8165B8C}" srcOrd="0" destOrd="0" presId="urn:microsoft.com/office/officeart/2008/layout/HorizontalMultiLevelHierarchy"/>
    <dgm:cxn modelId="{83510BA9-34E5-4D50-96EF-EDC2F5E299E6}" type="presParOf" srcId="{4071B194-3600-4BAE-AF1F-356666B744FB}" destId="{FC3C08B5-9FA0-438A-98E5-C5751BF0A08C}" srcOrd="1" destOrd="0" presId="urn:microsoft.com/office/officeart/2008/layout/HorizontalMultiLevelHierarchy"/>
    <dgm:cxn modelId="{BDF94BCC-97A9-4FE4-802E-4D7C3EA2B859}" type="presParOf" srcId="{FC3C08B5-9FA0-438A-98E5-C5751BF0A08C}" destId="{138E57DF-E5C2-4E3F-962D-1D3CC0CF7D7B}" srcOrd="0" destOrd="0" presId="urn:microsoft.com/office/officeart/2008/layout/HorizontalMultiLevelHierarchy"/>
    <dgm:cxn modelId="{4BAAFF08-078B-4D5B-B408-58A1878AC5C5}" type="presParOf" srcId="{FC3C08B5-9FA0-438A-98E5-C5751BF0A08C}" destId="{62A31B7A-AC00-46D0-A1E0-E50775720525}" srcOrd="1" destOrd="0" presId="urn:microsoft.com/office/officeart/2008/layout/HorizontalMultiLevelHierarchy"/>
    <dgm:cxn modelId="{FC4E508E-6B4F-4125-9B65-E20EB00E1603}" type="presParOf" srcId="{9D792460-AE18-422F-8A94-3AAAF05AC764}" destId="{42FF02AF-645E-46AB-817C-4207B29B65EE}" srcOrd="2" destOrd="0" presId="urn:microsoft.com/office/officeart/2008/layout/HorizontalMultiLevelHierarchy"/>
    <dgm:cxn modelId="{E4806A10-958F-4DEB-83D7-4DB475249F93}" type="presParOf" srcId="{42FF02AF-645E-46AB-817C-4207B29B65EE}" destId="{01A1102C-A0F6-49C2-82D8-1B1578032293}" srcOrd="0" destOrd="0" presId="urn:microsoft.com/office/officeart/2008/layout/HorizontalMultiLevelHierarchy"/>
    <dgm:cxn modelId="{5FBECB9C-94E8-4D23-9D65-1F3E262B8ACE}" type="presParOf" srcId="{9D792460-AE18-422F-8A94-3AAAF05AC764}" destId="{D0E19791-7B60-4438-89E5-7FA82CDBBCEA}" srcOrd="3" destOrd="0" presId="urn:microsoft.com/office/officeart/2008/layout/HorizontalMultiLevelHierarchy"/>
    <dgm:cxn modelId="{E8AE557C-8FE9-4FFB-AC37-D930202DB1AC}" type="presParOf" srcId="{D0E19791-7B60-4438-89E5-7FA82CDBBCEA}" destId="{3CBBE12A-8A67-47E8-931A-9EE82F929D6F}" srcOrd="0" destOrd="0" presId="urn:microsoft.com/office/officeart/2008/layout/HorizontalMultiLevelHierarchy"/>
    <dgm:cxn modelId="{4DF4F79C-4A8A-454B-9FB6-3D94D4EC8AF2}" type="presParOf" srcId="{D0E19791-7B60-4438-89E5-7FA82CDBBCEA}" destId="{2B7ACEF5-E746-4E4C-965D-49BFB6F16EE3}" srcOrd="1" destOrd="0" presId="urn:microsoft.com/office/officeart/2008/layout/HorizontalMultiLevelHierarchy"/>
    <dgm:cxn modelId="{EA2D73AE-69BC-4F14-A42D-6CE8729B072B}" type="presParOf" srcId="{2B7ACEF5-E746-4E4C-965D-49BFB6F16EE3}" destId="{477CD995-97D7-4AAB-AD9F-BC1FF041BA5E}" srcOrd="0" destOrd="0" presId="urn:microsoft.com/office/officeart/2008/layout/HorizontalMultiLevelHierarchy"/>
    <dgm:cxn modelId="{CAE83B7F-7EA6-4608-9FE7-9667DC0AA901}" type="presParOf" srcId="{477CD995-97D7-4AAB-AD9F-BC1FF041BA5E}" destId="{6111473B-7746-4C71-A96C-53AE0B6053E3}" srcOrd="0" destOrd="0" presId="urn:microsoft.com/office/officeart/2008/layout/HorizontalMultiLevelHierarchy"/>
    <dgm:cxn modelId="{8FD0908D-BBC6-44D9-9755-226CF4FB82DF}" type="presParOf" srcId="{2B7ACEF5-E746-4E4C-965D-49BFB6F16EE3}" destId="{4D086154-DDB5-45BE-AD32-AFC16086BE25}" srcOrd="1" destOrd="0" presId="urn:microsoft.com/office/officeart/2008/layout/HorizontalMultiLevelHierarchy"/>
    <dgm:cxn modelId="{95D1F101-B8E1-4C93-A185-AC7E1303FC2A}" type="presParOf" srcId="{4D086154-DDB5-45BE-AD32-AFC16086BE25}" destId="{229ED479-4738-4AF3-A207-380BB1D4284E}" srcOrd="0" destOrd="0" presId="urn:microsoft.com/office/officeart/2008/layout/HorizontalMultiLevelHierarchy"/>
    <dgm:cxn modelId="{C8AB31DB-18AF-4754-8944-725FBD4A7F4A}" type="presParOf" srcId="{4D086154-DDB5-45BE-AD32-AFC16086BE25}" destId="{83C06F21-C583-4850-8B85-0C4F24A920AC}" srcOrd="1" destOrd="0" presId="urn:microsoft.com/office/officeart/2008/layout/HorizontalMultiLevelHierarchy"/>
    <dgm:cxn modelId="{AB2ECD4F-384A-4C14-859C-0765D8A6754F}" type="presParOf" srcId="{83C06F21-C583-4850-8B85-0C4F24A920AC}" destId="{120E6438-C249-4109-83A5-346EAD30EEC7}" srcOrd="0" destOrd="0" presId="urn:microsoft.com/office/officeart/2008/layout/HorizontalMultiLevelHierarchy"/>
    <dgm:cxn modelId="{6B1CF967-455B-49EB-95D1-6FF4FBCE6AE8}" type="presParOf" srcId="{120E6438-C249-4109-83A5-346EAD30EEC7}" destId="{F052E7E4-05AB-4DFE-8478-F1275073964C}" srcOrd="0" destOrd="0" presId="urn:microsoft.com/office/officeart/2008/layout/HorizontalMultiLevelHierarchy"/>
    <dgm:cxn modelId="{11089BEC-2F26-4666-8504-FC7EBA0427AF}" type="presParOf" srcId="{83C06F21-C583-4850-8B85-0C4F24A920AC}" destId="{3E1FA343-6E03-467B-A247-7C8AD49FE5E2}" srcOrd="1" destOrd="0" presId="urn:microsoft.com/office/officeart/2008/layout/HorizontalMultiLevelHierarchy"/>
    <dgm:cxn modelId="{1EA5DEEC-5457-40BD-AA27-C6E6956AA77B}" type="presParOf" srcId="{3E1FA343-6E03-467B-A247-7C8AD49FE5E2}" destId="{D9AAEA9E-1754-4245-AB2C-EE2D6C9B2E53}" srcOrd="0" destOrd="0" presId="urn:microsoft.com/office/officeart/2008/layout/HorizontalMultiLevelHierarchy"/>
    <dgm:cxn modelId="{E1648D26-CC26-4EE1-97ED-35CF2476D2CA}" type="presParOf" srcId="{3E1FA343-6E03-467B-A247-7C8AD49FE5E2}" destId="{D75765BB-A739-4633-9CB0-B041E7BA261B}" srcOrd="1" destOrd="0" presId="urn:microsoft.com/office/officeart/2008/layout/HorizontalMultiLevelHierarchy"/>
    <dgm:cxn modelId="{7E0A0F99-8F09-41E7-BF6E-B601935E2427}" type="presParOf" srcId="{2B7ACEF5-E746-4E4C-965D-49BFB6F16EE3}" destId="{6EDDBAE7-0A73-4AB7-960F-14B8CDCACF97}" srcOrd="2" destOrd="0" presId="urn:microsoft.com/office/officeart/2008/layout/HorizontalMultiLevelHierarchy"/>
    <dgm:cxn modelId="{357E2792-7E0B-462D-A683-022D258169E6}" type="presParOf" srcId="{6EDDBAE7-0A73-4AB7-960F-14B8CDCACF97}" destId="{B94D40E4-10DF-483A-B955-E876278CA2AE}" srcOrd="0" destOrd="0" presId="urn:microsoft.com/office/officeart/2008/layout/HorizontalMultiLevelHierarchy"/>
    <dgm:cxn modelId="{4CD637BE-2C23-4ECF-933B-55656376927E}" type="presParOf" srcId="{2B7ACEF5-E746-4E4C-965D-49BFB6F16EE3}" destId="{B224019F-E313-47A4-B38E-85628A945FA8}" srcOrd="3" destOrd="0" presId="urn:microsoft.com/office/officeart/2008/layout/HorizontalMultiLevelHierarchy"/>
    <dgm:cxn modelId="{E9515041-0650-4320-82F2-04252D4CD861}" type="presParOf" srcId="{B224019F-E313-47A4-B38E-85628A945FA8}" destId="{BCE333D0-047B-4679-9C41-6C97C0402CA4}" srcOrd="0" destOrd="0" presId="urn:microsoft.com/office/officeart/2008/layout/HorizontalMultiLevelHierarchy"/>
    <dgm:cxn modelId="{FDCD6BAC-E8C9-4B1A-8C83-9A2E547C49CE}" type="presParOf" srcId="{B224019F-E313-47A4-B38E-85628A945FA8}" destId="{35E9A734-EA32-453B-A62B-038D48C783B9}" srcOrd="1" destOrd="0" presId="urn:microsoft.com/office/officeart/2008/layout/HorizontalMultiLevelHierarchy"/>
    <dgm:cxn modelId="{849C3ABF-CFE1-4E10-8FC8-6F35AE81158D}" type="presParOf" srcId="{35E9A734-EA32-453B-A62B-038D48C783B9}" destId="{04151457-FD17-4CD0-8CB5-432A105434B1}" srcOrd="0" destOrd="0" presId="urn:microsoft.com/office/officeart/2008/layout/HorizontalMultiLevelHierarchy"/>
    <dgm:cxn modelId="{A87D92AF-0A38-4209-977C-6C984B2BADA5}" type="presParOf" srcId="{04151457-FD17-4CD0-8CB5-432A105434B1}" destId="{1C5DC85E-21A7-44D4-B9BB-26008787E0B3}" srcOrd="0" destOrd="0" presId="urn:microsoft.com/office/officeart/2008/layout/HorizontalMultiLevelHierarchy"/>
    <dgm:cxn modelId="{931FA370-FBFB-4935-92AB-34FB1173CA31}" type="presParOf" srcId="{35E9A734-EA32-453B-A62B-038D48C783B9}" destId="{60A6D3B2-4377-4CBF-B8BF-8530E75A734F}" srcOrd="1" destOrd="0" presId="urn:microsoft.com/office/officeart/2008/layout/HorizontalMultiLevelHierarchy"/>
    <dgm:cxn modelId="{AE4B1164-FC09-4905-B0A2-D625FBABC2FA}" type="presParOf" srcId="{60A6D3B2-4377-4CBF-B8BF-8530E75A734F}" destId="{AEF31980-DAE6-47CC-BBD5-6E15EC2F86B0}" srcOrd="0" destOrd="0" presId="urn:microsoft.com/office/officeart/2008/layout/HorizontalMultiLevelHierarchy"/>
    <dgm:cxn modelId="{C840F147-504C-4D19-B3F7-07CF19F42EC1}" type="presParOf" srcId="{60A6D3B2-4377-4CBF-B8BF-8530E75A734F}" destId="{B0270C05-086F-4BE1-BF71-82DE6069C7A6}" srcOrd="1" destOrd="0" presId="urn:microsoft.com/office/officeart/2008/layout/HorizontalMultiLevelHierarchy"/>
    <dgm:cxn modelId="{195E8503-BF38-4CEA-A2F0-4C5FCD1B3581}" type="presParOf" srcId="{00B6C323-8ADF-4C2C-A98F-03A35CC9AEB8}" destId="{AA2B0253-4F35-4B92-BEF1-CDCE114AE9B8}" srcOrd="2" destOrd="0" presId="urn:microsoft.com/office/officeart/2008/layout/HorizontalMultiLevelHierarchy"/>
    <dgm:cxn modelId="{227EABF9-01CA-4EA7-828E-EE49EB49A1B0}" type="presParOf" srcId="{AA2B0253-4F35-4B92-BEF1-CDCE114AE9B8}" destId="{8C69002B-00C2-4B98-B0E0-854DCBF0BFF8}" srcOrd="0" destOrd="0" presId="urn:microsoft.com/office/officeart/2008/layout/HorizontalMultiLevelHierarchy"/>
    <dgm:cxn modelId="{163919C5-3DED-4575-9398-035432C2BAAD}" type="presParOf" srcId="{00B6C323-8ADF-4C2C-A98F-03A35CC9AEB8}" destId="{F5541AB5-8E41-470B-BCB6-AA0294C849C9}" srcOrd="3" destOrd="0" presId="urn:microsoft.com/office/officeart/2008/layout/HorizontalMultiLevelHierarchy"/>
    <dgm:cxn modelId="{4FECA1F8-6C43-4B27-9F34-3F47442F3629}" type="presParOf" srcId="{F5541AB5-8E41-470B-BCB6-AA0294C849C9}" destId="{BA2BC7BD-479F-4900-A453-35D9229CDD3F}" srcOrd="0" destOrd="0" presId="urn:microsoft.com/office/officeart/2008/layout/HorizontalMultiLevelHierarchy"/>
    <dgm:cxn modelId="{BB2D5AAE-93A8-4002-99B1-4AD45CFBD4FB}" type="presParOf" srcId="{F5541AB5-8E41-470B-BCB6-AA0294C849C9}" destId="{7918B02E-7D29-40BE-AF14-29520706944A}" srcOrd="1" destOrd="0" presId="urn:microsoft.com/office/officeart/2008/layout/HorizontalMultiLevelHierarchy"/>
    <dgm:cxn modelId="{FD1FBFD7-FB69-42E2-A300-0E2688F8A0BF}" type="presParOf" srcId="{7918B02E-7D29-40BE-AF14-29520706944A}" destId="{035AD816-547F-4EFC-BFCF-2B343E6324F3}" srcOrd="0" destOrd="0" presId="urn:microsoft.com/office/officeart/2008/layout/HorizontalMultiLevelHierarchy"/>
    <dgm:cxn modelId="{7B2FF344-267F-4C75-8F71-15C0945003CF}" type="presParOf" srcId="{035AD816-547F-4EFC-BFCF-2B343E6324F3}" destId="{C2DFCA63-8D5F-4EEA-8E96-F1F6B4BEDBD7}" srcOrd="0" destOrd="0" presId="urn:microsoft.com/office/officeart/2008/layout/HorizontalMultiLevelHierarchy"/>
    <dgm:cxn modelId="{19BBBE5C-C09D-43AA-835B-EE6755CD7040}" type="presParOf" srcId="{7918B02E-7D29-40BE-AF14-29520706944A}" destId="{DF068990-8D93-4ED4-8165-EED228C3D274}" srcOrd="1" destOrd="0" presId="urn:microsoft.com/office/officeart/2008/layout/HorizontalMultiLevelHierarchy"/>
    <dgm:cxn modelId="{061FCFB1-E1C6-45B4-B130-6B461AC24BEB}" type="presParOf" srcId="{DF068990-8D93-4ED4-8165-EED228C3D274}" destId="{0704C9D4-38FE-4935-B0E7-61C7F97DEFC0}" srcOrd="0" destOrd="0" presId="urn:microsoft.com/office/officeart/2008/layout/HorizontalMultiLevelHierarchy"/>
    <dgm:cxn modelId="{58B27D90-F6D2-409A-A209-20337019C1EC}" type="presParOf" srcId="{DF068990-8D93-4ED4-8165-EED228C3D274}" destId="{B3AB44B7-8A67-4D96-82A7-D60E2A2452E5}" srcOrd="1" destOrd="0" presId="urn:microsoft.com/office/officeart/2008/layout/HorizontalMultiLevelHierarchy"/>
    <dgm:cxn modelId="{BE3163EB-CA7F-48DE-B6F3-2F8F47DAABD5}" type="presParOf" srcId="{7918B02E-7D29-40BE-AF14-29520706944A}" destId="{34078389-8A0A-42F2-861D-EAF9E6B642DC}" srcOrd="2" destOrd="0" presId="urn:microsoft.com/office/officeart/2008/layout/HorizontalMultiLevelHierarchy"/>
    <dgm:cxn modelId="{F309960B-EA00-4E2F-B512-B24BC05258F5}" type="presParOf" srcId="{34078389-8A0A-42F2-861D-EAF9E6B642DC}" destId="{8BDC764F-B854-45EA-A0B3-72035D61BF64}" srcOrd="0" destOrd="0" presId="urn:microsoft.com/office/officeart/2008/layout/HorizontalMultiLevelHierarchy"/>
    <dgm:cxn modelId="{18B59828-6028-4488-8A82-C7D4CBC82992}" type="presParOf" srcId="{7918B02E-7D29-40BE-AF14-29520706944A}" destId="{D35D9FC5-BB85-49C9-9263-8C30884D2CD9}" srcOrd="3" destOrd="0" presId="urn:microsoft.com/office/officeart/2008/layout/HorizontalMultiLevelHierarchy"/>
    <dgm:cxn modelId="{A2E52949-061C-4E32-9B19-CE88DE3DCDCD}" type="presParOf" srcId="{D35D9FC5-BB85-49C9-9263-8C30884D2CD9}" destId="{BE4D2DD4-4F66-4080-A203-E690EB4B26D7}" srcOrd="0" destOrd="0" presId="urn:microsoft.com/office/officeart/2008/layout/HorizontalMultiLevelHierarchy"/>
    <dgm:cxn modelId="{FC656AC9-4DD4-4D15-B6C2-C9C3E2DA31B5}" type="presParOf" srcId="{D35D9FC5-BB85-49C9-9263-8C30884D2CD9}" destId="{8E5337E1-D6B2-4D26-ACB6-E55EF9F36F07}" srcOrd="1" destOrd="0" presId="urn:microsoft.com/office/officeart/2008/layout/HorizontalMultiLevelHierarchy"/>
    <dgm:cxn modelId="{7BD1E5C8-B446-4F24-9A7B-061225B1EAB0}" type="presParOf" srcId="{7918B02E-7D29-40BE-AF14-29520706944A}" destId="{17EF0E6B-DF67-4AF6-AC0E-62FB1AB3A5D3}" srcOrd="4" destOrd="0" presId="urn:microsoft.com/office/officeart/2008/layout/HorizontalMultiLevelHierarchy"/>
    <dgm:cxn modelId="{BE7D0E6F-2561-435E-B17D-2761A004E930}" type="presParOf" srcId="{17EF0E6B-DF67-4AF6-AC0E-62FB1AB3A5D3}" destId="{101FD90C-7731-4E9A-A237-43EAEBC1D4F8}" srcOrd="0" destOrd="0" presId="urn:microsoft.com/office/officeart/2008/layout/HorizontalMultiLevelHierarchy"/>
    <dgm:cxn modelId="{1F30A83C-0A89-47AD-A1DD-77D2DC2C6AB5}" type="presParOf" srcId="{7918B02E-7D29-40BE-AF14-29520706944A}" destId="{D211A6D3-A17F-46A2-8384-0C6F6B3371DE}" srcOrd="5" destOrd="0" presId="urn:microsoft.com/office/officeart/2008/layout/HorizontalMultiLevelHierarchy"/>
    <dgm:cxn modelId="{1EFCD1D0-34C1-4053-979C-692CC3A645E7}" type="presParOf" srcId="{D211A6D3-A17F-46A2-8384-0C6F6B3371DE}" destId="{C186EE76-0DC4-41E2-9634-0390896D88E0}" srcOrd="0" destOrd="0" presId="urn:microsoft.com/office/officeart/2008/layout/HorizontalMultiLevelHierarchy"/>
    <dgm:cxn modelId="{53631221-7AA7-4580-ABC2-72416FEA6335}" type="presParOf" srcId="{D211A6D3-A17F-46A2-8384-0C6F6B3371DE}" destId="{EED5A1C3-9845-465C-9231-CDFA57D3B4F8}" srcOrd="1" destOrd="0" presId="urn:microsoft.com/office/officeart/2008/layout/HorizontalMultiLevelHierarchy"/>
    <dgm:cxn modelId="{2B492273-C19D-46DC-BD0A-E755EF61562D}" type="presParOf" srcId="{00B6C323-8ADF-4C2C-A98F-03A35CC9AEB8}" destId="{1727C62A-FE46-457D-AE2A-2409596A583D}" srcOrd="4" destOrd="0" presId="urn:microsoft.com/office/officeart/2008/layout/HorizontalMultiLevelHierarchy"/>
    <dgm:cxn modelId="{4FD6D79A-3106-4979-B044-7361C02C954A}" type="presParOf" srcId="{1727C62A-FE46-457D-AE2A-2409596A583D}" destId="{CE00E111-4EF4-45BD-9A3E-01E8A09C59C0}" srcOrd="0" destOrd="0" presId="urn:microsoft.com/office/officeart/2008/layout/HorizontalMultiLevelHierarchy"/>
    <dgm:cxn modelId="{C1D59BD8-6085-47C8-8FC5-D345AFB094BF}" type="presParOf" srcId="{00B6C323-8ADF-4C2C-A98F-03A35CC9AEB8}" destId="{FEDAB0A8-B4C2-4129-A63F-ECC12ED3B062}" srcOrd="5" destOrd="0" presId="urn:microsoft.com/office/officeart/2008/layout/HorizontalMultiLevelHierarchy"/>
    <dgm:cxn modelId="{4B53D2FD-10F8-4E4B-836B-0658A4C0B47A}" type="presParOf" srcId="{FEDAB0A8-B4C2-4129-A63F-ECC12ED3B062}" destId="{FD769279-5711-4B36-8BA8-14447E06F8DD}" srcOrd="0" destOrd="0" presId="urn:microsoft.com/office/officeart/2008/layout/HorizontalMultiLevelHierarchy"/>
    <dgm:cxn modelId="{4C5912E7-532C-4CC6-B4E6-35335D0F1A46}" type="presParOf" srcId="{FEDAB0A8-B4C2-4129-A63F-ECC12ED3B062}" destId="{82204541-E8C8-4BF9-AB21-DA5514297FED}" srcOrd="1" destOrd="0" presId="urn:microsoft.com/office/officeart/2008/layout/HorizontalMultiLevelHierarchy"/>
    <dgm:cxn modelId="{DF43BD35-94EB-45F8-ABF6-0300E6A11452}" type="presParOf" srcId="{82204541-E8C8-4BF9-AB21-DA5514297FED}" destId="{4FD6E62F-7CC9-4BF0-89D0-32239718FDFE}" srcOrd="0" destOrd="0" presId="urn:microsoft.com/office/officeart/2008/layout/HorizontalMultiLevelHierarchy"/>
    <dgm:cxn modelId="{65CE2233-9EE2-443E-8B41-C78F41CAD2F9}" type="presParOf" srcId="{4FD6E62F-7CC9-4BF0-89D0-32239718FDFE}" destId="{0331862F-206B-4B62-8DFB-C49740917F83}" srcOrd="0" destOrd="0" presId="urn:microsoft.com/office/officeart/2008/layout/HorizontalMultiLevelHierarchy"/>
    <dgm:cxn modelId="{02B130CD-8502-4BB6-B8D0-E263AB9F6ECA}" type="presParOf" srcId="{82204541-E8C8-4BF9-AB21-DA5514297FED}" destId="{68648AF8-15F3-4E5B-B0E4-42E807A50CC8}" srcOrd="1" destOrd="0" presId="urn:microsoft.com/office/officeart/2008/layout/HorizontalMultiLevelHierarchy"/>
    <dgm:cxn modelId="{A8CC4462-9F1D-4D9D-9CBB-3BF150FCEF35}" type="presParOf" srcId="{68648AF8-15F3-4E5B-B0E4-42E807A50CC8}" destId="{AC6C1F7A-DAF7-4B62-A2E4-778159BEDB23}" srcOrd="0" destOrd="0" presId="urn:microsoft.com/office/officeart/2008/layout/HorizontalMultiLevelHierarchy"/>
    <dgm:cxn modelId="{E6A800B6-E34D-47BC-AC73-BD199BF5A2F2}" type="presParOf" srcId="{68648AF8-15F3-4E5B-B0E4-42E807A50CC8}" destId="{66F8082D-A5BC-4371-9BE8-95677941FA23}" srcOrd="1" destOrd="0" presId="urn:microsoft.com/office/officeart/2008/layout/HorizontalMultiLevelHierarchy"/>
    <dgm:cxn modelId="{7479EAB8-B55F-4FB7-8348-976CBBD28AF8}" type="presParOf" srcId="{82204541-E8C8-4BF9-AB21-DA5514297FED}" destId="{41F5CB70-3FF0-41C9-A690-8F9860BA6E1B}" srcOrd="2" destOrd="0" presId="urn:microsoft.com/office/officeart/2008/layout/HorizontalMultiLevelHierarchy"/>
    <dgm:cxn modelId="{BF23101C-F8C1-4E54-82A1-E73E59130AC0}" type="presParOf" srcId="{41F5CB70-3FF0-41C9-A690-8F9860BA6E1B}" destId="{79AC808E-8D53-4432-8379-07EEFDD04A2B}" srcOrd="0" destOrd="0" presId="urn:microsoft.com/office/officeart/2008/layout/HorizontalMultiLevelHierarchy"/>
    <dgm:cxn modelId="{6B70FF61-8442-431A-8409-73E8703EAE65}" type="presParOf" srcId="{82204541-E8C8-4BF9-AB21-DA5514297FED}" destId="{482B2B70-0B21-440F-A3EE-99DAF0DE5AAB}" srcOrd="3" destOrd="0" presId="urn:microsoft.com/office/officeart/2008/layout/HorizontalMultiLevelHierarchy"/>
    <dgm:cxn modelId="{29F83FD0-6527-4294-9734-E6C438E282F0}" type="presParOf" srcId="{482B2B70-0B21-440F-A3EE-99DAF0DE5AAB}" destId="{B5FE9DCB-884C-4267-8DA6-3A347D5094C6}" srcOrd="0" destOrd="0" presId="urn:microsoft.com/office/officeart/2008/layout/HorizontalMultiLevelHierarchy"/>
    <dgm:cxn modelId="{50E72A8D-B15F-4D15-8A33-1D035597C870}" type="presParOf" srcId="{482B2B70-0B21-440F-A3EE-99DAF0DE5AAB}" destId="{D71803F8-A0BF-43C0-B12F-2612E607B6B3}" srcOrd="1" destOrd="0" presId="urn:microsoft.com/office/officeart/2008/layout/HorizontalMultiLevelHierarchy"/>
    <dgm:cxn modelId="{5A78BE4E-EC38-4B9C-8CC1-C1ED8F2F3AE0}" type="presParOf" srcId="{82204541-E8C8-4BF9-AB21-DA5514297FED}" destId="{9235B24E-B312-4363-84E9-8846C151C6B4}" srcOrd="4" destOrd="0" presId="urn:microsoft.com/office/officeart/2008/layout/HorizontalMultiLevelHierarchy"/>
    <dgm:cxn modelId="{141C793E-3C4E-475C-8C1C-1288834E36A3}" type="presParOf" srcId="{9235B24E-B312-4363-84E9-8846C151C6B4}" destId="{726E0C43-793D-473D-BCAC-DDEC438501D5}" srcOrd="0" destOrd="0" presId="urn:microsoft.com/office/officeart/2008/layout/HorizontalMultiLevelHierarchy"/>
    <dgm:cxn modelId="{20D1CFC9-F8A8-444F-B7A1-7F42D2874339}" type="presParOf" srcId="{82204541-E8C8-4BF9-AB21-DA5514297FED}" destId="{796F1025-9743-45B0-AB60-7673550DD918}" srcOrd="5" destOrd="0" presId="urn:microsoft.com/office/officeart/2008/layout/HorizontalMultiLevelHierarchy"/>
    <dgm:cxn modelId="{C9209F3C-2100-4B10-95B7-FA9C711145F0}" type="presParOf" srcId="{796F1025-9743-45B0-AB60-7673550DD918}" destId="{74564EE3-65B4-4E63-BE83-31DF3B135F80}" srcOrd="0" destOrd="0" presId="urn:microsoft.com/office/officeart/2008/layout/HorizontalMultiLevelHierarchy"/>
    <dgm:cxn modelId="{2CD445DA-1F9D-41D0-B663-81839F059E9D}" type="presParOf" srcId="{796F1025-9743-45B0-AB60-7673550DD918}" destId="{98228A68-0CB7-4FED-A717-BCBF2F007FD5}" srcOrd="1" destOrd="0" presId="urn:microsoft.com/office/officeart/2008/layout/HorizontalMultiLevelHierarchy"/>
    <dgm:cxn modelId="{61E802B6-4666-4DFE-BC6E-F450310D6F6F}" type="presParOf" srcId="{00B6C323-8ADF-4C2C-A98F-03A35CC9AEB8}" destId="{06A2732D-8CDF-4BE7-B17D-25A398040ADF}" srcOrd="6" destOrd="0" presId="urn:microsoft.com/office/officeart/2008/layout/HorizontalMultiLevelHierarchy"/>
    <dgm:cxn modelId="{4AF33EB1-E5F7-4971-BD98-8FF5A57BD488}" type="presParOf" srcId="{06A2732D-8CDF-4BE7-B17D-25A398040ADF}" destId="{7B655A3E-0424-40AD-BE34-61648D085597}" srcOrd="0" destOrd="0" presId="urn:microsoft.com/office/officeart/2008/layout/HorizontalMultiLevelHierarchy"/>
    <dgm:cxn modelId="{EB3BAA8A-2897-4454-9E29-60B390DBED0C}" type="presParOf" srcId="{00B6C323-8ADF-4C2C-A98F-03A35CC9AEB8}" destId="{7F2FA558-7894-42A7-BE13-E6A1C83387E1}" srcOrd="7" destOrd="0" presId="urn:microsoft.com/office/officeart/2008/layout/HorizontalMultiLevelHierarchy"/>
    <dgm:cxn modelId="{FB358F5D-0A26-4F4A-99B2-823FDA1F796F}" type="presParOf" srcId="{7F2FA558-7894-42A7-BE13-E6A1C83387E1}" destId="{FA3B5079-A1C2-4A33-B3FB-4A0FF76E3224}" srcOrd="0" destOrd="0" presId="urn:microsoft.com/office/officeart/2008/layout/HorizontalMultiLevelHierarchy"/>
    <dgm:cxn modelId="{32BA8B10-0AEF-41D4-AA1B-3DDC6B73F18B}" type="presParOf" srcId="{7F2FA558-7894-42A7-BE13-E6A1C83387E1}" destId="{3873ABEC-F1E3-4008-B399-D21FB5992FC6}" srcOrd="1" destOrd="0" presId="urn:microsoft.com/office/officeart/2008/layout/HorizontalMultiLevelHierarchy"/>
    <dgm:cxn modelId="{EA7376DF-134F-44A9-AC42-3CA8FE6E6A71}" type="presParOf" srcId="{3873ABEC-F1E3-4008-B399-D21FB5992FC6}" destId="{16D97BF4-C83A-42B1-9FAB-248BA210DD52}" srcOrd="0" destOrd="0" presId="urn:microsoft.com/office/officeart/2008/layout/HorizontalMultiLevelHierarchy"/>
    <dgm:cxn modelId="{AA8D524F-71BE-4C04-A555-26455D7D09A5}" type="presParOf" srcId="{16D97BF4-C83A-42B1-9FAB-248BA210DD52}" destId="{619A13C9-1437-46AB-B5B6-94B94423A47D}" srcOrd="0" destOrd="0" presId="urn:microsoft.com/office/officeart/2008/layout/HorizontalMultiLevelHierarchy"/>
    <dgm:cxn modelId="{AF8D3770-A2FD-4F0B-8283-40FBDE0146C0}" type="presParOf" srcId="{3873ABEC-F1E3-4008-B399-D21FB5992FC6}" destId="{5ACCA2D9-90E5-4832-84E9-AD0DC657367B}" srcOrd="1" destOrd="0" presId="urn:microsoft.com/office/officeart/2008/layout/HorizontalMultiLevelHierarchy"/>
    <dgm:cxn modelId="{A6A0333E-E8FF-48F4-A1DA-2DE6FCD2C105}" type="presParOf" srcId="{5ACCA2D9-90E5-4832-84E9-AD0DC657367B}" destId="{7232C44B-C933-4F30-B7C4-11F9CFFAAA10}" srcOrd="0" destOrd="0" presId="urn:microsoft.com/office/officeart/2008/layout/HorizontalMultiLevelHierarchy"/>
    <dgm:cxn modelId="{CAC3D645-CB4E-4BFB-A1E3-51A9DA5C667A}" type="presParOf" srcId="{5ACCA2D9-90E5-4832-84E9-AD0DC657367B}" destId="{E1BE3821-A836-4990-BB98-2CA176C394DD}" srcOrd="1" destOrd="0" presId="urn:microsoft.com/office/officeart/2008/layout/HorizontalMultiLevelHierarchy"/>
    <dgm:cxn modelId="{D53D49CB-81D4-4DCD-9027-DD65731A6506}" type="presParOf" srcId="{3873ABEC-F1E3-4008-B399-D21FB5992FC6}" destId="{188D2450-035D-4097-B31C-8932EF7CA79B}" srcOrd="2" destOrd="0" presId="urn:microsoft.com/office/officeart/2008/layout/HorizontalMultiLevelHierarchy"/>
    <dgm:cxn modelId="{5330548D-A072-4451-80AD-8387B0EB1402}" type="presParOf" srcId="{188D2450-035D-4097-B31C-8932EF7CA79B}" destId="{317CE6F8-9B2F-467B-810D-32D1898D45CC}" srcOrd="0" destOrd="0" presId="urn:microsoft.com/office/officeart/2008/layout/HorizontalMultiLevelHierarchy"/>
    <dgm:cxn modelId="{DBD8C498-A3E5-42BB-A4CE-3E100B6472C7}" type="presParOf" srcId="{3873ABEC-F1E3-4008-B399-D21FB5992FC6}" destId="{2842468B-672C-45F2-A972-CCB5492C14C1}" srcOrd="3" destOrd="0" presId="urn:microsoft.com/office/officeart/2008/layout/HorizontalMultiLevelHierarchy"/>
    <dgm:cxn modelId="{93E8A29A-9873-4114-BD58-D903531FAAD7}" type="presParOf" srcId="{2842468B-672C-45F2-A972-CCB5492C14C1}" destId="{0D16FE07-E6C2-40FF-9E30-5212880FCF57}" srcOrd="0" destOrd="0" presId="urn:microsoft.com/office/officeart/2008/layout/HorizontalMultiLevelHierarchy"/>
    <dgm:cxn modelId="{CEF8FB74-3C3F-494C-A6E8-BA87C572BD3F}" type="presParOf" srcId="{2842468B-672C-45F2-A972-CCB5492C14C1}" destId="{10259E4A-7C7F-4020-97EF-F7FA1A043B26}" srcOrd="1" destOrd="0" presId="urn:microsoft.com/office/officeart/2008/layout/HorizontalMultiLevelHierarchy"/>
    <dgm:cxn modelId="{EC33A73D-A218-4692-B5EA-CF8A9B5C8208}" type="presParOf" srcId="{10259E4A-7C7F-4020-97EF-F7FA1A043B26}" destId="{A9C204D5-6596-4F54-B51B-429B75D36256}" srcOrd="0" destOrd="0" presId="urn:microsoft.com/office/officeart/2008/layout/HorizontalMultiLevelHierarchy"/>
    <dgm:cxn modelId="{008F907B-C4D1-4C11-ADBC-899CB35773D7}" type="presParOf" srcId="{A9C204D5-6596-4F54-B51B-429B75D36256}" destId="{56B310B4-4DC5-49CF-A77C-1037B050012F}" srcOrd="0" destOrd="0" presId="urn:microsoft.com/office/officeart/2008/layout/HorizontalMultiLevelHierarchy"/>
    <dgm:cxn modelId="{043D763A-609C-410E-B35B-5E5C9D174AF1}" type="presParOf" srcId="{10259E4A-7C7F-4020-97EF-F7FA1A043B26}" destId="{5537CF76-B9E0-45BF-9F9B-9457355543F6}" srcOrd="1" destOrd="0" presId="urn:microsoft.com/office/officeart/2008/layout/HorizontalMultiLevelHierarchy"/>
    <dgm:cxn modelId="{8D5D5C3E-936E-4E5A-9420-129AC0A75FB8}" type="presParOf" srcId="{5537CF76-B9E0-45BF-9F9B-9457355543F6}" destId="{36EC67CA-0651-43A9-81F7-5D20409C9784}" srcOrd="0" destOrd="0" presId="urn:microsoft.com/office/officeart/2008/layout/HorizontalMultiLevelHierarchy"/>
    <dgm:cxn modelId="{CF1797D4-9525-4857-98E6-2EFA1B510DAA}" type="presParOf" srcId="{5537CF76-B9E0-45BF-9F9B-9457355543F6}" destId="{86209B0B-EB2C-4FA9-97D0-6E3C9D89B326}" srcOrd="1" destOrd="0" presId="urn:microsoft.com/office/officeart/2008/layout/HorizontalMultiLevelHierarchy"/>
    <dgm:cxn modelId="{A13C5ED7-30A3-43AC-B3D2-E1E2365999E8}" type="presParOf" srcId="{10259E4A-7C7F-4020-97EF-F7FA1A043B26}" destId="{E2666E54-5F66-4531-9D76-5ED1A78030AA}" srcOrd="2" destOrd="0" presId="urn:microsoft.com/office/officeart/2008/layout/HorizontalMultiLevelHierarchy"/>
    <dgm:cxn modelId="{BDBE76EC-5009-426D-BD2E-0C6169CC568E}" type="presParOf" srcId="{E2666E54-5F66-4531-9D76-5ED1A78030AA}" destId="{1DFED93B-435F-4D17-8F82-CB932A45C980}" srcOrd="0" destOrd="0" presId="urn:microsoft.com/office/officeart/2008/layout/HorizontalMultiLevelHierarchy"/>
    <dgm:cxn modelId="{BF2F33B5-705B-432D-AC97-18DCC6C1B8FC}" type="presParOf" srcId="{10259E4A-7C7F-4020-97EF-F7FA1A043B26}" destId="{515ED0AE-EE94-4994-9DC2-2A5559D3F05F}" srcOrd="3" destOrd="0" presId="urn:microsoft.com/office/officeart/2008/layout/HorizontalMultiLevelHierarchy"/>
    <dgm:cxn modelId="{AB286038-00DC-4660-BC56-B9A144F3E765}" type="presParOf" srcId="{515ED0AE-EE94-4994-9DC2-2A5559D3F05F}" destId="{335CBD48-EF01-4F98-84FA-DF7070EF1D97}" srcOrd="0" destOrd="0" presId="urn:microsoft.com/office/officeart/2008/layout/HorizontalMultiLevelHierarchy"/>
    <dgm:cxn modelId="{26934267-4F77-4E36-9C90-24C9840A2655}" type="presParOf" srcId="{515ED0AE-EE94-4994-9DC2-2A5559D3F05F}" destId="{6D7B1306-58CA-4369-80FB-5914881E9701}" srcOrd="1" destOrd="0" presId="urn:microsoft.com/office/officeart/2008/layout/HorizontalMultiLevelHierarchy"/>
    <dgm:cxn modelId="{CB45B6F5-243E-41E8-B305-D99C6B40F087}" type="presParOf" srcId="{3873ABEC-F1E3-4008-B399-D21FB5992FC6}" destId="{ADBEF901-AABB-4EFB-921A-7713EC5B6B89}" srcOrd="4" destOrd="0" presId="urn:microsoft.com/office/officeart/2008/layout/HorizontalMultiLevelHierarchy"/>
    <dgm:cxn modelId="{9001E19F-55BD-49E6-B8E1-B671C7F63CDE}" type="presParOf" srcId="{ADBEF901-AABB-4EFB-921A-7713EC5B6B89}" destId="{E0D24AEB-83B2-4100-8230-08A5E62D17EE}" srcOrd="0" destOrd="0" presId="urn:microsoft.com/office/officeart/2008/layout/HorizontalMultiLevelHierarchy"/>
    <dgm:cxn modelId="{B4519FCF-AFFE-4557-9BDA-F7BCEA3179D2}" type="presParOf" srcId="{3873ABEC-F1E3-4008-B399-D21FB5992FC6}" destId="{6CF886AC-13F7-4CDB-8B8C-7C77A810187D}" srcOrd="5" destOrd="0" presId="urn:microsoft.com/office/officeart/2008/layout/HorizontalMultiLevelHierarchy"/>
    <dgm:cxn modelId="{4E9B24AB-0F1C-4995-9B5B-DF703AD6854D}" type="presParOf" srcId="{6CF886AC-13F7-4CDB-8B8C-7C77A810187D}" destId="{F69C96FA-7FA5-4525-9BE1-91EF0E00309A}" srcOrd="0" destOrd="0" presId="urn:microsoft.com/office/officeart/2008/layout/HorizontalMultiLevelHierarchy"/>
    <dgm:cxn modelId="{8A1F3403-5951-4012-A4DD-24D3315C2BDE}" type="presParOf" srcId="{6CF886AC-13F7-4CDB-8B8C-7C77A810187D}" destId="{E88778D2-4A4C-4258-A1A4-222B21E14C3A}" srcOrd="1" destOrd="0" presId="urn:microsoft.com/office/officeart/2008/layout/HorizontalMultiLevelHierarchy"/>
    <dgm:cxn modelId="{8652D3A8-1FFC-4A56-9F62-8DE1E8AD3AAF}" type="presParOf" srcId="{00B6C323-8ADF-4C2C-A98F-03A35CC9AEB8}" destId="{9BF31246-2D25-4008-BDE0-545F1F7BA9E4}" srcOrd="8" destOrd="0" presId="urn:microsoft.com/office/officeart/2008/layout/HorizontalMultiLevelHierarchy"/>
    <dgm:cxn modelId="{065021E6-1FE8-4E95-900D-70C10E357E26}" type="presParOf" srcId="{9BF31246-2D25-4008-BDE0-545F1F7BA9E4}" destId="{C5946580-570D-4A43-ADDE-D03B251A1853}" srcOrd="0" destOrd="0" presId="urn:microsoft.com/office/officeart/2008/layout/HorizontalMultiLevelHierarchy"/>
    <dgm:cxn modelId="{21395180-F408-4453-BA3D-74B6A11BA9B0}" type="presParOf" srcId="{00B6C323-8ADF-4C2C-A98F-03A35CC9AEB8}" destId="{607F3749-4CB3-4DE0-A7C5-39E92FA172A3}" srcOrd="9" destOrd="0" presId="urn:microsoft.com/office/officeart/2008/layout/HorizontalMultiLevelHierarchy"/>
    <dgm:cxn modelId="{26D2ADE4-F81F-4218-BC0E-CA866CFD0C06}" type="presParOf" srcId="{607F3749-4CB3-4DE0-A7C5-39E92FA172A3}" destId="{C3186FF9-99B8-4A04-93CB-DE28F94924A1}" srcOrd="0" destOrd="0" presId="urn:microsoft.com/office/officeart/2008/layout/HorizontalMultiLevelHierarchy"/>
    <dgm:cxn modelId="{B1C6C669-4CF4-4538-935E-5D8891E41254}" type="presParOf" srcId="{607F3749-4CB3-4DE0-A7C5-39E92FA172A3}" destId="{18D20E2B-C732-42A3-9217-507963AF71F0}" srcOrd="1" destOrd="0" presId="urn:microsoft.com/office/officeart/2008/layout/HorizontalMultiLevelHierarchy"/>
    <dgm:cxn modelId="{9E7D9F1A-8C4C-4692-8AA2-B510D77587A7}" type="presParOf" srcId="{18D20E2B-C732-42A3-9217-507963AF71F0}" destId="{C987B626-6F85-4119-973D-2A2E64116A28}" srcOrd="0" destOrd="0" presId="urn:microsoft.com/office/officeart/2008/layout/HorizontalMultiLevelHierarchy"/>
    <dgm:cxn modelId="{CC710123-6F30-4E1F-9C17-21111D6E0568}" type="presParOf" srcId="{C987B626-6F85-4119-973D-2A2E64116A28}" destId="{7AF7C5D0-6173-416C-BE3B-13D71F18AE84}" srcOrd="0" destOrd="0" presId="urn:microsoft.com/office/officeart/2008/layout/HorizontalMultiLevelHierarchy"/>
    <dgm:cxn modelId="{00E98739-ED62-4251-AC8A-2CB65906C28A}" type="presParOf" srcId="{18D20E2B-C732-42A3-9217-507963AF71F0}" destId="{0B533CB2-6FEB-4C39-A9D2-E03426443A96}" srcOrd="1" destOrd="0" presId="urn:microsoft.com/office/officeart/2008/layout/HorizontalMultiLevelHierarchy"/>
    <dgm:cxn modelId="{304D87FF-1257-4027-8973-6C6FB3D83B91}" type="presParOf" srcId="{0B533CB2-6FEB-4C39-A9D2-E03426443A96}" destId="{5EA9F4B5-044C-4F73-A071-75429C7CB773}" srcOrd="0" destOrd="0" presId="urn:microsoft.com/office/officeart/2008/layout/HorizontalMultiLevelHierarchy"/>
    <dgm:cxn modelId="{2D4361E2-B326-4B8E-AF9F-BF1E2C76A451}" type="presParOf" srcId="{0B533CB2-6FEB-4C39-A9D2-E03426443A96}" destId="{E72334D9-454B-433F-830E-430DF9A85416}" srcOrd="1" destOrd="0" presId="urn:microsoft.com/office/officeart/2008/layout/HorizontalMultiLevelHierarchy"/>
    <dgm:cxn modelId="{C4691609-DA3F-4EE8-9832-37BA6A8176D4}" type="presParOf" srcId="{18D20E2B-C732-42A3-9217-507963AF71F0}" destId="{A45F7F59-39D1-4B6D-90B2-508BA7508E3D}" srcOrd="2" destOrd="0" presId="urn:microsoft.com/office/officeart/2008/layout/HorizontalMultiLevelHierarchy"/>
    <dgm:cxn modelId="{C9918B50-7C54-49F2-8D50-6E71EFCA57ED}" type="presParOf" srcId="{A45F7F59-39D1-4B6D-90B2-508BA7508E3D}" destId="{1A46DEDC-9556-42BC-9C53-CFB2C013F689}" srcOrd="0" destOrd="0" presId="urn:microsoft.com/office/officeart/2008/layout/HorizontalMultiLevelHierarchy"/>
    <dgm:cxn modelId="{58EAA4B7-EC89-46A3-A854-9F2E835B7793}" type="presParOf" srcId="{18D20E2B-C732-42A3-9217-507963AF71F0}" destId="{721DF08F-83F2-447C-9B58-87F19A67F1A9}" srcOrd="3" destOrd="0" presId="urn:microsoft.com/office/officeart/2008/layout/HorizontalMultiLevelHierarchy"/>
    <dgm:cxn modelId="{B5281B6F-8411-41B3-8D69-E7FD2DB025D0}" type="presParOf" srcId="{721DF08F-83F2-447C-9B58-87F19A67F1A9}" destId="{DE80CBF0-9B47-4084-9AD7-9F458400EDED}" srcOrd="0" destOrd="0" presId="urn:microsoft.com/office/officeart/2008/layout/HorizontalMultiLevelHierarchy"/>
    <dgm:cxn modelId="{B1AAF396-961A-49A9-ADE3-5553970E06F6}" type="presParOf" srcId="{721DF08F-83F2-447C-9B58-87F19A67F1A9}" destId="{C447702F-3F39-478E-91D6-D0D886974A1F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In Progress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FC17F1F7-A99E-4703-B897-1F8033AFC2F6}">
      <dgm:prSet/>
      <dgm:spPr/>
      <dgm:t>
        <a:bodyPr/>
        <a:lstStyle/>
        <a:p>
          <a:r>
            <a:rPr lang="en-US" b="0" i="0"/>
            <a:t>Optimization: 75% Cost: 2 hours</a:t>
          </a:r>
          <a:endParaRPr lang="en-US"/>
        </a:p>
      </dgm:t>
    </dgm:pt>
    <dgm:pt modelId="{A28B7560-11EB-4CFD-A6BA-8BDBBF2CBC43}" type="sibTrans" cxnId="{ECB86F44-1E0C-4E2F-8EC0-F2D14DE02F0C}">
      <dgm:prSet/>
      <dgm:spPr/>
      <dgm:t>
        <a:bodyPr/>
        <a:lstStyle/>
        <a:p>
          <a:endParaRPr lang="en-US"/>
        </a:p>
      </dgm:t>
    </dgm:pt>
    <dgm:pt modelId="{39BF5F7D-E27D-424D-92D6-C8AE43C26AFE}" type="parTrans" cxnId="{ECB86F44-1E0C-4E2F-8EC0-F2D14DE02F0C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BDCFD41-D9FB-4411-80D8-C9C3163FD113}" type="pres">
      <dgm:prSet presAssocID="{39BF5F7D-E27D-424D-92D6-C8AE43C26AFE}" presName="conn2-1" presStyleLbl="parChTrans1D2" presStyleIdx="0" presStyleCnt="1"/>
      <dgm:spPr/>
      <dgm:t>
        <a:bodyPr/>
        <a:lstStyle/>
        <a:p>
          <a:endParaRPr lang="en-US"/>
        </a:p>
      </dgm:t>
    </dgm:pt>
    <dgm:pt modelId="{A3194117-45F7-4313-B800-58AD95F66BA4}" type="pres">
      <dgm:prSet presAssocID="{39BF5F7D-E27D-424D-92D6-C8AE43C26AFE}" presName="connTx" presStyleLbl="parChTrans1D2" presStyleIdx="0" presStyleCnt="1"/>
      <dgm:spPr/>
      <dgm:t>
        <a:bodyPr/>
        <a:lstStyle/>
        <a:p>
          <a:endParaRPr lang="en-US"/>
        </a:p>
      </dgm:t>
    </dgm:pt>
    <dgm:pt modelId="{D82BEA2D-FB13-4BFE-846A-6334C0C597F3}" type="pres">
      <dgm:prSet presAssocID="{FC17F1F7-A99E-4703-B897-1F8033AFC2F6}" presName="root2" presStyleCnt="0"/>
      <dgm:spPr/>
    </dgm:pt>
    <dgm:pt modelId="{F7FBE92B-216F-4331-B520-5BE2F7AABF8A}" type="pres">
      <dgm:prSet presAssocID="{FC17F1F7-A99E-4703-B897-1F8033AFC2F6}" presName="LevelTwoTextNode" presStyleLbl="node2" presStyleIdx="0" presStyleCnt="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0E0CAA-39CA-4F2C-9FE3-65C52F79E262}" type="pres">
      <dgm:prSet presAssocID="{FC17F1F7-A99E-4703-B897-1F8033AFC2F6}" presName="level3hierChild" presStyleCnt="0"/>
      <dgm:spPr/>
    </dgm:pt>
  </dgm:ptLst>
  <dgm:cxnLst>
    <dgm:cxn modelId="{54B010B8-3233-48FA-B17D-5C1E2D7670C5}" type="presOf" srcId="{39BF5F7D-E27D-424D-92D6-C8AE43C26AFE}" destId="{A3194117-45F7-4313-B800-58AD95F66BA4}" srcOrd="1" destOrd="0" presId="urn:microsoft.com/office/officeart/2008/layout/HorizontalMultiLevelHierarchy"/>
    <dgm:cxn modelId="{DA7C05C9-9F57-4F8E-92B7-ADCB8629563A}" type="presOf" srcId="{39BF5F7D-E27D-424D-92D6-C8AE43C26AFE}" destId="{1BDCFD41-D9FB-4411-80D8-C9C3163FD113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CEFC652F-C41B-42BC-BA53-AD6E71036B56}" type="presOf" srcId="{FCCAE72E-3741-4C5F-B697-2CEBFC92CDF7}" destId="{47AE8846-F21F-4E4C-B4A3-D44DA4BF791C}" srcOrd="0" destOrd="0" presId="urn:microsoft.com/office/officeart/2008/layout/HorizontalMultiLevelHierarchy"/>
    <dgm:cxn modelId="{ECB86F44-1E0C-4E2F-8EC0-F2D14DE02F0C}" srcId="{FCCAE72E-3741-4C5F-B697-2CEBFC92CDF7}" destId="{FC17F1F7-A99E-4703-B897-1F8033AFC2F6}" srcOrd="0" destOrd="0" parTransId="{39BF5F7D-E27D-424D-92D6-C8AE43C26AFE}" sibTransId="{A28B7560-11EB-4CFD-A6BA-8BDBBF2CBC43}"/>
    <dgm:cxn modelId="{97EBE35B-E010-489D-9F19-F25F7EB39E46}" type="presOf" srcId="{161FC228-2781-4EB5-A704-2302BEDB5658}" destId="{D61D9318-CF1C-4027-9FB9-CA3681111D48}" srcOrd="0" destOrd="0" presId="urn:microsoft.com/office/officeart/2008/layout/HorizontalMultiLevelHierarchy"/>
    <dgm:cxn modelId="{D2F1D96A-6DDD-4042-8B3E-F54AAF80DABF}" type="presOf" srcId="{FC17F1F7-A99E-4703-B897-1F8033AFC2F6}" destId="{F7FBE92B-216F-4331-B520-5BE2F7AABF8A}" srcOrd="0" destOrd="0" presId="urn:microsoft.com/office/officeart/2008/layout/HorizontalMultiLevelHierarchy"/>
    <dgm:cxn modelId="{CAB4A0AB-218F-468C-8CE8-937D3052392F}" type="presParOf" srcId="{D61D9318-CF1C-4027-9FB9-CA3681111D48}" destId="{270F17E6-7730-4FCF-B2C8-87132A2A2953}" srcOrd="0" destOrd="0" presId="urn:microsoft.com/office/officeart/2008/layout/HorizontalMultiLevelHierarchy"/>
    <dgm:cxn modelId="{8AEACDEE-9D6C-4D4C-B34E-2C6AD1FDAACE}" type="presParOf" srcId="{270F17E6-7730-4FCF-B2C8-87132A2A2953}" destId="{47AE8846-F21F-4E4C-B4A3-D44DA4BF791C}" srcOrd="0" destOrd="0" presId="urn:microsoft.com/office/officeart/2008/layout/HorizontalMultiLevelHierarchy"/>
    <dgm:cxn modelId="{216EBFE6-C483-4880-B686-7D768F8C3410}" type="presParOf" srcId="{270F17E6-7730-4FCF-B2C8-87132A2A2953}" destId="{00B6C323-8ADF-4C2C-A98F-03A35CC9AEB8}" srcOrd="1" destOrd="0" presId="urn:microsoft.com/office/officeart/2008/layout/HorizontalMultiLevelHierarchy"/>
    <dgm:cxn modelId="{83D9DADD-EDA7-43D1-8C87-4EDBBE69500B}" type="presParOf" srcId="{00B6C323-8ADF-4C2C-A98F-03A35CC9AEB8}" destId="{1BDCFD41-D9FB-4411-80D8-C9C3163FD113}" srcOrd="0" destOrd="0" presId="urn:microsoft.com/office/officeart/2008/layout/HorizontalMultiLevelHierarchy"/>
    <dgm:cxn modelId="{823281C1-3D63-428F-9104-4F57689E4FB7}" type="presParOf" srcId="{1BDCFD41-D9FB-4411-80D8-C9C3163FD113}" destId="{A3194117-45F7-4313-B800-58AD95F66BA4}" srcOrd="0" destOrd="0" presId="urn:microsoft.com/office/officeart/2008/layout/HorizontalMultiLevelHierarchy"/>
    <dgm:cxn modelId="{001F1710-E359-48A5-A6C2-9E40A78802E9}" type="presParOf" srcId="{00B6C323-8ADF-4C2C-A98F-03A35CC9AEB8}" destId="{D82BEA2D-FB13-4BFE-846A-6334C0C597F3}" srcOrd="1" destOrd="0" presId="urn:microsoft.com/office/officeart/2008/layout/HorizontalMultiLevelHierarchy"/>
    <dgm:cxn modelId="{1ED5A884-B4DE-44DB-863D-CBDA98BF6845}" type="presParOf" srcId="{D82BEA2D-FB13-4BFE-846A-6334C0C597F3}" destId="{F7FBE92B-216F-4331-B520-5BE2F7AABF8A}" srcOrd="0" destOrd="0" presId="urn:microsoft.com/office/officeart/2008/layout/HorizontalMultiLevelHierarchy"/>
    <dgm:cxn modelId="{5BB3E125-2E3D-4D00-8935-CE58582DDD7F}" type="presParOf" srcId="{D82BEA2D-FB13-4BFE-846A-6334C0C597F3}" destId="{9F0E0CAA-39CA-4F2C-9FE3-65C52F79E262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Done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Course 2 quizz 1&amp;3: Cost 1.5 hour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CF8F86FB-9813-4D62-B653-4418FBCCEDF5}">
      <dgm:prSet/>
      <dgm:spPr/>
      <dgm:t>
        <a:bodyPr/>
        <a:lstStyle/>
        <a:p>
          <a:r>
            <a:rPr lang="en-US" b="0" i="0"/>
            <a:t>Optimization: Cost: 4 hours</a:t>
          </a:r>
          <a:endParaRPr lang="en-US"/>
        </a:p>
      </dgm:t>
    </dgm:pt>
    <dgm:pt modelId="{5F78E7D3-7312-4B2C-9D8F-629E24A5DA2C}" type="parTrans" cxnId="{4C9438E4-2795-46A7-8F28-ADC817201276}">
      <dgm:prSet/>
      <dgm:spPr/>
      <dgm:t>
        <a:bodyPr/>
        <a:lstStyle/>
        <a:p>
          <a:endParaRPr lang="en-US"/>
        </a:p>
      </dgm:t>
    </dgm:pt>
    <dgm:pt modelId="{2C9ADE9B-DEF4-4297-81B2-0CBD3D12F348}" type="sibTrans" cxnId="{4C9438E4-2795-46A7-8F28-ADC817201276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2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2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337D7FA2-D189-44A5-9D34-873A1F1F0771}" type="pres">
      <dgm:prSet presAssocID="{5F78E7D3-7312-4B2C-9D8F-629E24A5DA2C}" presName="conn2-1" presStyleLbl="parChTrans1D2" presStyleIdx="1" presStyleCnt="2"/>
      <dgm:spPr/>
    </dgm:pt>
    <dgm:pt modelId="{0A8A2330-483E-43CF-B55F-3B3982EA9D49}" type="pres">
      <dgm:prSet presAssocID="{5F78E7D3-7312-4B2C-9D8F-629E24A5DA2C}" presName="connTx" presStyleLbl="parChTrans1D2" presStyleIdx="1" presStyleCnt="2"/>
      <dgm:spPr/>
    </dgm:pt>
    <dgm:pt modelId="{C58658B8-2760-491E-A04E-FF56077085C3}" type="pres">
      <dgm:prSet presAssocID="{CF8F86FB-9813-4D62-B653-4418FBCCEDF5}" presName="root2" presStyleCnt="0"/>
      <dgm:spPr/>
    </dgm:pt>
    <dgm:pt modelId="{F4EFA447-B40E-41F0-8551-A232437A7A72}" type="pres">
      <dgm:prSet presAssocID="{CF8F86FB-9813-4D62-B653-4418FBCCEDF5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DE3FBAA-E130-47EC-9CF3-3CDD66570502}" type="pres">
      <dgm:prSet presAssocID="{CF8F86FB-9813-4D62-B653-4418FBCCEDF5}" presName="level3hierChild" presStyleCnt="0"/>
      <dgm:spPr/>
    </dgm:pt>
  </dgm:ptLst>
  <dgm:cxnLst>
    <dgm:cxn modelId="{0C841AE4-0886-4D1C-99A2-F1391171585F}" type="presOf" srcId="{0DA1C060-E1EF-497C-B4B7-CC10236D4AB5}" destId="{D456BF37-646F-420A-817B-2C6FE870644F}" srcOrd="0" destOrd="0" presId="urn:microsoft.com/office/officeart/2008/layout/HorizontalMultiLevelHierarchy"/>
    <dgm:cxn modelId="{0241DF54-D88D-43C0-8F85-B1E80A911D21}" type="presOf" srcId="{5F78E7D3-7312-4B2C-9D8F-629E24A5DA2C}" destId="{0A8A2330-483E-43CF-B55F-3B3982EA9D49}" srcOrd="1" destOrd="0" presId="urn:microsoft.com/office/officeart/2008/layout/HorizontalMultiLevelHierarchy"/>
    <dgm:cxn modelId="{4C9438E4-2795-46A7-8F28-ADC817201276}" srcId="{FCCAE72E-3741-4C5F-B697-2CEBFC92CDF7}" destId="{CF8F86FB-9813-4D62-B653-4418FBCCEDF5}" srcOrd="1" destOrd="0" parTransId="{5F78E7D3-7312-4B2C-9D8F-629E24A5DA2C}" sibTransId="{2C9ADE9B-DEF4-4297-81B2-0CBD3D12F348}"/>
    <dgm:cxn modelId="{3478D753-5DC5-4E58-B276-B63B6B037BED}" type="presOf" srcId="{5AD09BEB-5E93-4CE1-AE5D-985CD1CA771C}" destId="{C9A2B145-5387-4B1F-A759-774CCECBB1E5}" srcOrd="1" destOrd="0" presId="urn:microsoft.com/office/officeart/2008/layout/HorizontalMultiLevelHierarchy"/>
    <dgm:cxn modelId="{6F47F9B4-E6AC-4B4B-ACA4-5ACE3CC2E561}" type="presOf" srcId="{5F78E7D3-7312-4B2C-9D8F-629E24A5DA2C}" destId="{337D7FA2-D189-44A5-9D34-873A1F1F0771}" srcOrd="0" destOrd="0" presId="urn:microsoft.com/office/officeart/2008/layout/HorizontalMultiLevelHierarchy"/>
    <dgm:cxn modelId="{1FFBD4D2-9E84-47EF-A9CA-75D9875DD136}" type="presOf" srcId="{5AD09BEB-5E93-4CE1-AE5D-985CD1CA771C}" destId="{10902F1B-76A0-42BF-B8B6-85638234AC1B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1E243063-DBAE-4E91-8803-6F72EF950D53}" type="presOf" srcId="{FCCAE72E-3741-4C5F-B697-2CEBFC92CDF7}" destId="{47AE8846-F21F-4E4C-B4A3-D44DA4BF791C}" srcOrd="0" destOrd="0" presId="urn:microsoft.com/office/officeart/2008/layout/HorizontalMultiLevelHierarchy"/>
    <dgm:cxn modelId="{2B0AB008-A681-406E-81CC-98177CAC6A11}" type="presOf" srcId="{161FC228-2781-4EB5-A704-2302BEDB5658}" destId="{D61D9318-CF1C-4027-9FB9-CA3681111D48}" srcOrd="0" destOrd="0" presId="urn:microsoft.com/office/officeart/2008/layout/HorizontalMultiLevelHierarchy"/>
    <dgm:cxn modelId="{84C45638-9F96-47A2-8F6C-7EB00F336EE2}" type="presOf" srcId="{CF8F86FB-9813-4D62-B653-4418FBCCEDF5}" destId="{F4EFA447-B40E-41F0-8551-A232437A7A72}" srcOrd="0" destOrd="0" presId="urn:microsoft.com/office/officeart/2008/layout/HorizontalMultiLevelHierarchy"/>
    <dgm:cxn modelId="{E9EEAB14-A10E-40F2-964A-40A7FA8D78FD}" type="presParOf" srcId="{D61D9318-CF1C-4027-9FB9-CA3681111D48}" destId="{270F17E6-7730-4FCF-B2C8-87132A2A2953}" srcOrd="0" destOrd="0" presId="urn:microsoft.com/office/officeart/2008/layout/HorizontalMultiLevelHierarchy"/>
    <dgm:cxn modelId="{37464CBC-6312-4480-AEDA-B93B553F2F1F}" type="presParOf" srcId="{270F17E6-7730-4FCF-B2C8-87132A2A2953}" destId="{47AE8846-F21F-4E4C-B4A3-D44DA4BF791C}" srcOrd="0" destOrd="0" presId="urn:microsoft.com/office/officeart/2008/layout/HorizontalMultiLevelHierarchy"/>
    <dgm:cxn modelId="{6F6E4584-50DC-43FB-B126-6B7CC154A2CE}" type="presParOf" srcId="{270F17E6-7730-4FCF-B2C8-87132A2A2953}" destId="{00B6C323-8ADF-4C2C-A98F-03A35CC9AEB8}" srcOrd="1" destOrd="0" presId="urn:microsoft.com/office/officeart/2008/layout/HorizontalMultiLevelHierarchy"/>
    <dgm:cxn modelId="{F0A89403-2DAB-4708-940F-87F630595DFE}" type="presParOf" srcId="{00B6C323-8ADF-4C2C-A98F-03A35CC9AEB8}" destId="{10902F1B-76A0-42BF-B8B6-85638234AC1B}" srcOrd="0" destOrd="0" presId="urn:microsoft.com/office/officeart/2008/layout/HorizontalMultiLevelHierarchy"/>
    <dgm:cxn modelId="{BA91F37B-97CC-4CDE-A8A9-1B23A79F70C8}" type="presParOf" srcId="{10902F1B-76A0-42BF-B8B6-85638234AC1B}" destId="{C9A2B145-5387-4B1F-A759-774CCECBB1E5}" srcOrd="0" destOrd="0" presId="urn:microsoft.com/office/officeart/2008/layout/HorizontalMultiLevelHierarchy"/>
    <dgm:cxn modelId="{40C3B18B-6DD8-4636-AB3A-37F6DD1EBC3B}" type="presParOf" srcId="{00B6C323-8ADF-4C2C-A98F-03A35CC9AEB8}" destId="{B80AF7FE-B4A1-49B4-8432-E40926974E76}" srcOrd="1" destOrd="0" presId="urn:microsoft.com/office/officeart/2008/layout/HorizontalMultiLevelHierarchy"/>
    <dgm:cxn modelId="{DDB262CA-90B7-4232-ADD6-DDFCFAE5594B}" type="presParOf" srcId="{B80AF7FE-B4A1-49B4-8432-E40926974E76}" destId="{D456BF37-646F-420A-817B-2C6FE870644F}" srcOrd="0" destOrd="0" presId="urn:microsoft.com/office/officeart/2008/layout/HorizontalMultiLevelHierarchy"/>
    <dgm:cxn modelId="{30C46BDE-B79B-4529-A827-BA18C8D26AA5}" type="presParOf" srcId="{B80AF7FE-B4A1-49B4-8432-E40926974E76}" destId="{2E4195E7-C526-43C1-8251-2AF2A6B49243}" srcOrd="1" destOrd="0" presId="urn:microsoft.com/office/officeart/2008/layout/HorizontalMultiLevelHierarchy"/>
    <dgm:cxn modelId="{C6E93EAF-D166-49B7-BE39-1999856646D6}" type="presParOf" srcId="{00B6C323-8ADF-4C2C-A98F-03A35CC9AEB8}" destId="{337D7FA2-D189-44A5-9D34-873A1F1F0771}" srcOrd="2" destOrd="0" presId="urn:microsoft.com/office/officeart/2008/layout/HorizontalMultiLevelHierarchy"/>
    <dgm:cxn modelId="{6EFA746F-568D-4B97-BD24-10C4EAA60F34}" type="presParOf" srcId="{337D7FA2-D189-44A5-9D34-873A1F1F0771}" destId="{0A8A2330-483E-43CF-B55F-3B3982EA9D49}" srcOrd="0" destOrd="0" presId="urn:microsoft.com/office/officeart/2008/layout/HorizontalMultiLevelHierarchy"/>
    <dgm:cxn modelId="{C0F068EC-3267-4757-9912-81C7137B98BE}" type="presParOf" srcId="{00B6C323-8ADF-4C2C-A98F-03A35CC9AEB8}" destId="{C58658B8-2760-491E-A04E-FF56077085C3}" srcOrd="3" destOrd="0" presId="urn:microsoft.com/office/officeart/2008/layout/HorizontalMultiLevelHierarchy"/>
    <dgm:cxn modelId="{11512B16-A3AF-498E-AF4D-4E5565DCBB2C}" type="presParOf" srcId="{C58658B8-2760-491E-A04E-FF56077085C3}" destId="{F4EFA447-B40E-41F0-8551-A232437A7A72}" srcOrd="0" destOrd="0" presId="urn:microsoft.com/office/officeart/2008/layout/HorizontalMultiLevelHierarchy"/>
    <dgm:cxn modelId="{CE910294-0C02-48F4-8BB4-FB52EA8F3D22}" type="presParOf" srcId="{C58658B8-2760-491E-A04E-FF56077085C3}" destId="{8DE3FBAA-E130-47EC-9CF3-3CDD66570502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2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45F7F59-39D1-4B6D-90B2-508BA7508E3D}">
      <dsp:nvSpPr>
        <dsp:cNvPr id="0" name=""/>
        <dsp:cNvSpPr/>
      </dsp:nvSpPr>
      <dsp:spPr>
        <a:xfrm>
          <a:off x="5338716" y="8123533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327464"/>
              </a:lnTo>
              <a:lnTo>
                <a:pt x="343707" y="3274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8701" y="8275398"/>
        <a:ext cx="23736" cy="23736"/>
      </dsp:txXfrm>
    </dsp:sp>
    <dsp:sp modelId="{C987B626-6F85-4119-973D-2A2E64116A28}">
      <dsp:nvSpPr>
        <dsp:cNvPr id="0" name=""/>
        <dsp:cNvSpPr/>
      </dsp:nvSpPr>
      <dsp:spPr>
        <a:xfrm>
          <a:off x="5338716" y="7796068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327464"/>
              </a:moveTo>
              <a:lnTo>
                <a:pt x="171853" y="327464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8701" y="7947933"/>
        <a:ext cx="23736" cy="23736"/>
      </dsp:txXfrm>
    </dsp:sp>
    <dsp:sp modelId="{9BF31246-2D25-4008-BDE0-545F1F7BA9E4}">
      <dsp:nvSpPr>
        <dsp:cNvPr id="0" name=""/>
        <dsp:cNvSpPr/>
      </dsp:nvSpPr>
      <dsp:spPr>
        <a:xfrm>
          <a:off x="3276473" y="4439553"/>
          <a:ext cx="343707" cy="368398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3683980"/>
              </a:lnTo>
              <a:lnTo>
                <a:pt x="343707" y="368398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300" kern="1200"/>
        </a:p>
      </dsp:txBody>
      <dsp:txXfrm>
        <a:off x="3355827" y="6189044"/>
        <a:ext cx="184998" cy="184998"/>
      </dsp:txXfrm>
    </dsp:sp>
    <dsp:sp modelId="{ADBEF901-AABB-4EFB-921A-7713EC5B6B89}">
      <dsp:nvSpPr>
        <dsp:cNvPr id="0" name=""/>
        <dsp:cNvSpPr/>
      </dsp:nvSpPr>
      <dsp:spPr>
        <a:xfrm>
          <a:off x="5338716" y="6486209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654929"/>
              </a:lnTo>
              <a:lnTo>
                <a:pt x="343707" y="65492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2079" y="6795183"/>
        <a:ext cx="36982" cy="36982"/>
      </dsp:txXfrm>
    </dsp:sp>
    <dsp:sp modelId="{E2666E54-5F66-4531-9D76-5ED1A78030AA}">
      <dsp:nvSpPr>
        <dsp:cNvPr id="0" name=""/>
        <dsp:cNvSpPr/>
      </dsp:nvSpPr>
      <dsp:spPr>
        <a:xfrm>
          <a:off x="7400959" y="6486209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327464"/>
              </a:lnTo>
              <a:lnTo>
                <a:pt x="343707" y="3274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60944" y="6638073"/>
        <a:ext cx="23736" cy="23736"/>
      </dsp:txXfrm>
    </dsp:sp>
    <dsp:sp modelId="{A9C204D5-6596-4F54-B51B-429B75D36256}">
      <dsp:nvSpPr>
        <dsp:cNvPr id="0" name=""/>
        <dsp:cNvSpPr/>
      </dsp:nvSpPr>
      <dsp:spPr>
        <a:xfrm>
          <a:off x="7400959" y="6158744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327464"/>
              </a:moveTo>
              <a:lnTo>
                <a:pt x="171853" y="327464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60944" y="6310608"/>
        <a:ext cx="23736" cy="23736"/>
      </dsp:txXfrm>
    </dsp:sp>
    <dsp:sp modelId="{188D2450-035D-4097-B31C-8932EF7CA79B}">
      <dsp:nvSpPr>
        <dsp:cNvPr id="0" name=""/>
        <dsp:cNvSpPr/>
      </dsp:nvSpPr>
      <dsp:spPr>
        <a:xfrm>
          <a:off x="5338716" y="6440489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37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501977" y="6477616"/>
        <a:ext cx="17185" cy="17185"/>
      </dsp:txXfrm>
    </dsp:sp>
    <dsp:sp modelId="{16D97BF4-C83A-42B1-9FAB-248BA210DD52}">
      <dsp:nvSpPr>
        <dsp:cNvPr id="0" name=""/>
        <dsp:cNvSpPr/>
      </dsp:nvSpPr>
      <dsp:spPr>
        <a:xfrm>
          <a:off x="5338716" y="5831279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654929"/>
              </a:moveTo>
              <a:lnTo>
                <a:pt x="171853" y="654929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2079" y="6140253"/>
        <a:ext cx="36982" cy="36982"/>
      </dsp:txXfrm>
    </dsp:sp>
    <dsp:sp modelId="{06A2732D-8CDF-4BE7-B17D-25A398040ADF}">
      <dsp:nvSpPr>
        <dsp:cNvPr id="0" name=""/>
        <dsp:cNvSpPr/>
      </dsp:nvSpPr>
      <dsp:spPr>
        <a:xfrm>
          <a:off x="3276473" y="4439553"/>
          <a:ext cx="343707" cy="204665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2046655"/>
              </a:lnTo>
              <a:lnTo>
                <a:pt x="343707" y="204665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>
        <a:off x="3396444" y="5410998"/>
        <a:ext cx="103765" cy="103765"/>
      </dsp:txXfrm>
    </dsp:sp>
    <dsp:sp modelId="{9235B24E-B312-4363-84E9-8846C151C6B4}">
      <dsp:nvSpPr>
        <dsp:cNvPr id="0" name=""/>
        <dsp:cNvSpPr/>
      </dsp:nvSpPr>
      <dsp:spPr>
        <a:xfrm>
          <a:off x="5338716" y="4521419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654929"/>
              </a:lnTo>
              <a:lnTo>
                <a:pt x="343707" y="65492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2079" y="4830393"/>
        <a:ext cx="36982" cy="36982"/>
      </dsp:txXfrm>
    </dsp:sp>
    <dsp:sp modelId="{41F5CB70-3FF0-41C9-A690-8F9860BA6E1B}">
      <dsp:nvSpPr>
        <dsp:cNvPr id="0" name=""/>
        <dsp:cNvSpPr/>
      </dsp:nvSpPr>
      <dsp:spPr>
        <a:xfrm>
          <a:off x="5338716" y="4475699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37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501977" y="4512827"/>
        <a:ext cx="17185" cy="17185"/>
      </dsp:txXfrm>
    </dsp:sp>
    <dsp:sp modelId="{4FD6E62F-7CC9-4BF0-89D0-32239718FDFE}">
      <dsp:nvSpPr>
        <dsp:cNvPr id="0" name=""/>
        <dsp:cNvSpPr/>
      </dsp:nvSpPr>
      <dsp:spPr>
        <a:xfrm>
          <a:off x="5338716" y="3866490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654929"/>
              </a:moveTo>
              <a:lnTo>
                <a:pt x="171853" y="654929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2079" y="4175464"/>
        <a:ext cx="36982" cy="36982"/>
      </dsp:txXfrm>
    </dsp:sp>
    <dsp:sp modelId="{1727C62A-FE46-457D-AE2A-2409596A583D}">
      <dsp:nvSpPr>
        <dsp:cNvPr id="0" name=""/>
        <dsp:cNvSpPr/>
      </dsp:nvSpPr>
      <dsp:spPr>
        <a:xfrm>
          <a:off x="3276473" y="4393833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171853" y="45720"/>
              </a:lnTo>
              <a:lnTo>
                <a:pt x="171853" y="127586"/>
              </a:lnTo>
              <a:lnTo>
                <a:pt x="343707" y="12758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439494" y="4430720"/>
        <a:ext cx="17666" cy="17666"/>
      </dsp:txXfrm>
    </dsp:sp>
    <dsp:sp modelId="{17EF0E6B-DF67-4AF6-AC0E-62FB1AB3A5D3}">
      <dsp:nvSpPr>
        <dsp:cNvPr id="0" name=""/>
        <dsp:cNvSpPr/>
      </dsp:nvSpPr>
      <dsp:spPr>
        <a:xfrm>
          <a:off x="5338716" y="2556630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654929"/>
              </a:lnTo>
              <a:lnTo>
                <a:pt x="343707" y="65492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2079" y="2865604"/>
        <a:ext cx="36982" cy="36982"/>
      </dsp:txXfrm>
    </dsp:sp>
    <dsp:sp modelId="{34078389-8A0A-42F2-861D-EAF9E6B642DC}">
      <dsp:nvSpPr>
        <dsp:cNvPr id="0" name=""/>
        <dsp:cNvSpPr/>
      </dsp:nvSpPr>
      <dsp:spPr>
        <a:xfrm>
          <a:off x="5338716" y="2510910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37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501977" y="2548037"/>
        <a:ext cx="17185" cy="17185"/>
      </dsp:txXfrm>
    </dsp:sp>
    <dsp:sp modelId="{035AD816-547F-4EFC-BFCF-2B343E6324F3}">
      <dsp:nvSpPr>
        <dsp:cNvPr id="0" name=""/>
        <dsp:cNvSpPr/>
      </dsp:nvSpPr>
      <dsp:spPr>
        <a:xfrm>
          <a:off x="5338716" y="1901700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654929"/>
              </a:moveTo>
              <a:lnTo>
                <a:pt x="171853" y="654929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2079" y="2210674"/>
        <a:ext cx="36982" cy="36982"/>
      </dsp:txXfrm>
    </dsp:sp>
    <dsp:sp modelId="{AA2B0253-4F35-4B92-BEF1-CDCE114AE9B8}">
      <dsp:nvSpPr>
        <dsp:cNvPr id="0" name=""/>
        <dsp:cNvSpPr/>
      </dsp:nvSpPr>
      <dsp:spPr>
        <a:xfrm>
          <a:off x="3276473" y="2556630"/>
          <a:ext cx="343707" cy="1882923"/>
        </a:xfrm>
        <a:custGeom>
          <a:avLst/>
          <a:gdLst/>
          <a:ahLst/>
          <a:cxnLst/>
          <a:rect l="0" t="0" r="0" b="0"/>
          <a:pathLst>
            <a:path>
              <a:moveTo>
                <a:pt x="0" y="1882923"/>
              </a:moveTo>
              <a:lnTo>
                <a:pt x="171853" y="1882923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3400476" y="3450241"/>
        <a:ext cx="95701" cy="95701"/>
      </dsp:txXfrm>
    </dsp:sp>
    <dsp:sp modelId="{04151457-FD17-4CD0-8CB5-432A105434B1}">
      <dsp:nvSpPr>
        <dsp:cNvPr id="0" name=""/>
        <dsp:cNvSpPr/>
      </dsp:nvSpPr>
      <dsp:spPr>
        <a:xfrm>
          <a:off x="9463202" y="1528515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37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626463" y="1565643"/>
        <a:ext cx="17185" cy="17185"/>
      </dsp:txXfrm>
    </dsp:sp>
    <dsp:sp modelId="{6EDDBAE7-0A73-4AB7-960F-14B8CDCACF97}">
      <dsp:nvSpPr>
        <dsp:cNvPr id="0" name=""/>
        <dsp:cNvSpPr/>
      </dsp:nvSpPr>
      <dsp:spPr>
        <a:xfrm>
          <a:off x="7400959" y="1246770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327464"/>
              </a:lnTo>
              <a:lnTo>
                <a:pt x="343707" y="3274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60944" y="1398635"/>
        <a:ext cx="23736" cy="23736"/>
      </dsp:txXfrm>
    </dsp:sp>
    <dsp:sp modelId="{120E6438-C249-4109-83A5-346EAD30EEC7}">
      <dsp:nvSpPr>
        <dsp:cNvPr id="0" name=""/>
        <dsp:cNvSpPr/>
      </dsp:nvSpPr>
      <dsp:spPr>
        <a:xfrm>
          <a:off x="9463202" y="873586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37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626463" y="910713"/>
        <a:ext cx="17185" cy="17185"/>
      </dsp:txXfrm>
    </dsp:sp>
    <dsp:sp modelId="{477CD995-97D7-4AAB-AD9F-BC1FF041BA5E}">
      <dsp:nvSpPr>
        <dsp:cNvPr id="0" name=""/>
        <dsp:cNvSpPr/>
      </dsp:nvSpPr>
      <dsp:spPr>
        <a:xfrm>
          <a:off x="7400959" y="919306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327464"/>
              </a:moveTo>
              <a:lnTo>
                <a:pt x="171853" y="327464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60944" y="1071170"/>
        <a:ext cx="23736" cy="23736"/>
      </dsp:txXfrm>
    </dsp:sp>
    <dsp:sp modelId="{42FF02AF-645E-46AB-817C-4207B29B65EE}">
      <dsp:nvSpPr>
        <dsp:cNvPr id="0" name=""/>
        <dsp:cNvSpPr/>
      </dsp:nvSpPr>
      <dsp:spPr>
        <a:xfrm>
          <a:off x="5338716" y="755573"/>
          <a:ext cx="343707" cy="49119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491197"/>
              </a:lnTo>
              <a:lnTo>
                <a:pt x="343707" y="49119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5582" y="986184"/>
        <a:ext cx="29975" cy="29975"/>
      </dsp:txXfrm>
    </dsp:sp>
    <dsp:sp modelId="{FCA4E135-B828-4857-81D4-310C455FA11F}">
      <dsp:nvSpPr>
        <dsp:cNvPr id="0" name=""/>
        <dsp:cNvSpPr/>
      </dsp:nvSpPr>
      <dsp:spPr>
        <a:xfrm>
          <a:off x="7400959" y="218656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37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64220" y="255783"/>
        <a:ext cx="17185" cy="17185"/>
      </dsp:txXfrm>
    </dsp:sp>
    <dsp:sp modelId="{3EB0F70A-267E-4DA0-BAA8-731530D9AF3D}">
      <dsp:nvSpPr>
        <dsp:cNvPr id="0" name=""/>
        <dsp:cNvSpPr/>
      </dsp:nvSpPr>
      <dsp:spPr>
        <a:xfrm>
          <a:off x="5338716" y="264376"/>
          <a:ext cx="343707" cy="491197"/>
        </a:xfrm>
        <a:custGeom>
          <a:avLst/>
          <a:gdLst/>
          <a:ahLst/>
          <a:cxnLst/>
          <a:rect l="0" t="0" r="0" b="0"/>
          <a:pathLst>
            <a:path>
              <a:moveTo>
                <a:pt x="0" y="491197"/>
              </a:moveTo>
              <a:lnTo>
                <a:pt x="171853" y="491197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5582" y="494987"/>
        <a:ext cx="29975" cy="29975"/>
      </dsp:txXfrm>
    </dsp:sp>
    <dsp:sp modelId="{E4D805C1-0FDD-4506-9132-245D1618CDA6}">
      <dsp:nvSpPr>
        <dsp:cNvPr id="0" name=""/>
        <dsp:cNvSpPr/>
      </dsp:nvSpPr>
      <dsp:spPr>
        <a:xfrm>
          <a:off x="3276473" y="755573"/>
          <a:ext cx="343707" cy="3683980"/>
        </a:xfrm>
        <a:custGeom>
          <a:avLst/>
          <a:gdLst/>
          <a:ahLst/>
          <a:cxnLst/>
          <a:rect l="0" t="0" r="0" b="0"/>
          <a:pathLst>
            <a:path>
              <a:moveTo>
                <a:pt x="0" y="3683980"/>
              </a:moveTo>
              <a:lnTo>
                <a:pt x="171853" y="3683980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1300" kern="1200"/>
        </a:p>
      </dsp:txBody>
      <dsp:txXfrm>
        <a:off x="3355827" y="2505064"/>
        <a:ext cx="184998" cy="184998"/>
      </dsp:txXfrm>
    </dsp:sp>
    <dsp:sp modelId="{47AE8846-F21F-4E4C-B4A3-D44DA4BF791C}">
      <dsp:nvSpPr>
        <dsp:cNvPr id="0" name=""/>
        <dsp:cNvSpPr/>
      </dsp:nvSpPr>
      <dsp:spPr>
        <a:xfrm rot="16200000">
          <a:off x="1635702" y="4177581"/>
          <a:ext cx="2757599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1590" tIns="21590" rIns="21590" bIns="21590" numCol="1" spcCol="1270" anchor="ctr" anchorCtr="0">
          <a:noAutofit/>
        </a:bodyPr>
        <a:lstStyle/>
        <a:p>
          <a:pPr lvl="0" algn="ctr" defTabSz="1511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400" kern="1200"/>
            <a:t>Sprint Backlog</a:t>
          </a:r>
          <a:endParaRPr lang="zh-CN" altLang="en-US" sz="3400" kern="1200"/>
        </a:p>
      </dsp:txBody>
      <dsp:txXfrm>
        <a:off x="1635702" y="4177581"/>
        <a:ext cx="2757599" cy="523943"/>
      </dsp:txXfrm>
    </dsp:sp>
    <dsp:sp modelId="{9930AFAD-7CAA-421C-A6F6-BE96E32B90BE}">
      <dsp:nvSpPr>
        <dsp:cNvPr id="0" name=""/>
        <dsp:cNvSpPr/>
      </dsp:nvSpPr>
      <dsp:spPr>
        <a:xfrm>
          <a:off x="3620180" y="493601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DeepLearing Course: 11 hours</a:t>
          </a:r>
          <a:endParaRPr lang="zh-CN" altLang="en-US" sz="1600" kern="1200"/>
        </a:p>
      </dsp:txBody>
      <dsp:txXfrm>
        <a:off x="3620180" y="493601"/>
        <a:ext cx="1718535" cy="523943"/>
      </dsp:txXfrm>
    </dsp:sp>
    <dsp:sp modelId="{95A82BF1-9CD3-4E37-A94B-A37F8550399A}">
      <dsp:nvSpPr>
        <dsp:cNvPr id="0" name=""/>
        <dsp:cNvSpPr/>
      </dsp:nvSpPr>
      <dsp:spPr>
        <a:xfrm>
          <a:off x="5682423" y="2404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Course 2 quizzes</a:t>
          </a:r>
          <a:endParaRPr lang="zh-CN" altLang="en-US" sz="1600" kern="1200"/>
        </a:p>
      </dsp:txBody>
      <dsp:txXfrm>
        <a:off x="5682423" y="2404"/>
        <a:ext cx="1718535" cy="523943"/>
      </dsp:txXfrm>
    </dsp:sp>
    <dsp:sp modelId="{138E57DF-E5C2-4E3F-962D-1D3CC0CF7D7B}">
      <dsp:nvSpPr>
        <dsp:cNvPr id="0" name=""/>
        <dsp:cNvSpPr/>
      </dsp:nvSpPr>
      <dsp:spPr>
        <a:xfrm>
          <a:off x="7744666" y="2404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2 hours</a:t>
          </a:r>
          <a:endParaRPr lang="zh-CN" altLang="en-US" sz="1600" kern="1200"/>
        </a:p>
      </dsp:txBody>
      <dsp:txXfrm>
        <a:off x="7744666" y="2404"/>
        <a:ext cx="1718535" cy="523943"/>
      </dsp:txXfrm>
    </dsp:sp>
    <dsp:sp modelId="{3CBBE12A-8A67-47E8-931A-9EE82F929D6F}">
      <dsp:nvSpPr>
        <dsp:cNvPr id="0" name=""/>
        <dsp:cNvSpPr/>
      </dsp:nvSpPr>
      <dsp:spPr>
        <a:xfrm>
          <a:off x="5682423" y="984799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Course3</a:t>
          </a:r>
          <a:endParaRPr lang="zh-CN" altLang="en-US" sz="1600" kern="1200"/>
        </a:p>
      </dsp:txBody>
      <dsp:txXfrm>
        <a:off x="5682423" y="984799"/>
        <a:ext cx="1718535" cy="523943"/>
      </dsp:txXfrm>
    </dsp:sp>
    <dsp:sp modelId="{229ED479-4738-4AF3-A207-380BB1D4284E}">
      <dsp:nvSpPr>
        <dsp:cNvPr id="0" name=""/>
        <dsp:cNvSpPr/>
      </dsp:nvSpPr>
      <dsp:spPr>
        <a:xfrm>
          <a:off x="7744666" y="657334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Lecture:177 mins</a:t>
          </a:r>
          <a:endParaRPr lang="zh-CN" altLang="en-US" sz="1600" kern="1200"/>
        </a:p>
      </dsp:txBody>
      <dsp:txXfrm>
        <a:off x="7744666" y="657334"/>
        <a:ext cx="1718535" cy="523943"/>
      </dsp:txXfrm>
    </dsp:sp>
    <dsp:sp modelId="{D9AAEA9E-1754-4245-AB2C-EE2D6C9B2E53}">
      <dsp:nvSpPr>
        <dsp:cNvPr id="0" name=""/>
        <dsp:cNvSpPr/>
      </dsp:nvSpPr>
      <dsp:spPr>
        <a:xfrm>
          <a:off x="9806909" y="657334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7 hours</a:t>
          </a:r>
          <a:endParaRPr lang="zh-CN" altLang="en-US" sz="1600" kern="1200"/>
        </a:p>
      </dsp:txBody>
      <dsp:txXfrm>
        <a:off x="9806909" y="657334"/>
        <a:ext cx="1718535" cy="523943"/>
      </dsp:txXfrm>
    </dsp:sp>
    <dsp:sp modelId="{BCE333D0-047B-4679-9C41-6C97C0402CA4}">
      <dsp:nvSpPr>
        <dsp:cNvPr id="0" name=""/>
        <dsp:cNvSpPr/>
      </dsp:nvSpPr>
      <dsp:spPr>
        <a:xfrm>
          <a:off x="7744666" y="1312263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2 quizzes</a:t>
          </a:r>
          <a:endParaRPr lang="zh-CN" altLang="en-US" sz="1600" kern="1200"/>
        </a:p>
      </dsp:txBody>
      <dsp:txXfrm>
        <a:off x="7744666" y="1312263"/>
        <a:ext cx="1718535" cy="523943"/>
      </dsp:txXfrm>
    </dsp:sp>
    <dsp:sp modelId="{AEF31980-DAE6-47CC-BBD5-6E15EC2F86B0}">
      <dsp:nvSpPr>
        <dsp:cNvPr id="0" name=""/>
        <dsp:cNvSpPr/>
      </dsp:nvSpPr>
      <dsp:spPr>
        <a:xfrm>
          <a:off x="9806909" y="1312263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2 hour</a:t>
          </a:r>
          <a:endParaRPr lang="zh-CN" altLang="en-US" sz="1600" kern="1200"/>
        </a:p>
      </dsp:txBody>
      <dsp:txXfrm>
        <a:off x="9806909" y="1312263"/>
        <a:ext cx="1718535" cy="523943"/>
      </dsp:txXfrm>
    </dsp:sp>
    <dsp:sp modelId="{BA2BC7BD-479F-4900-A453-35D9229CDD3F}">
      <dsp:nvSpPr>
        <dsp:cNvPr id="0" name=""/>
        <dsp:cNvSpPr/>
      </dsp:nvSpPr>
      <dsp:spPr>
        <a:xfrm>
          <a:off x="3620180" y="2294658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TitanicProject: 7 hours</a:t>
          </a:r>
          <a:endParaRPr lang="zh-CN" altLang="en-US" sz="1600" kern="1200"/>
        </a:p>
      </dsp:txBody>
      <dsp:txXfrm>
        <a:off x="3620180" y="2294658"/>
        <a:ext cx="1718535" cy="523943"/>
      </dsp:txXfrm>
    </dsp:sp>
    <dsp:sp modelId="{0704C9D4-38FE-4935-B0E7-61C7F97DEFC0}">
      <dsp:nvSpPr>
        <dsp:cNvPr id="0" name=""/>
        <dsp:cNvSpPr/>
      </dsp:nvSpPr>
      <dsp:spPr>
        <a:xfrm>
          <a:off x="5682423" y="1639728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600" b="0" i="0" kern="1200"/>
            <a:t>Optimization algorithms</a:t>
          </a:r>
          <a:r>
            <a:rPr lang="en-US" altLang="zh-CN" sz="1600" kern="1200"/>
            <a:t>: 2 hours</a:t>
          </a:r>
          <a:endParaRPr lang="zh-CN" altLang="en-US" sz="1600" kern="1200"/>
        </a:p>
      </dsp:txBody>
      <dsp:txXfrm>
        <a:off x="5682423" y="1639728"/>
        <a:ext cx="1718535" cy="523943"/>
      </dsp:txXfrm>
    </dsp:sp>
    <dsp:sp modelId="{BE4D2DD4-4F66-4080-A203-E690EB4B26D7}">
      <dsp:nvSpPr>
        <dsp:cNvPr id="0" name=""/>
        <dsp:cNvSpPr/>
      </dsp:nvSpPr>
      <dsp:spPr>
        <a:xfrm>
          <a:off x="5682423" y="2294658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600" b="0" i="0" kern="1200"/>
            <a:t>Regularization: 2 hours</a:t>
          </a:r>
          <a:endParaRPr lang="zh-CN" altLang="en-US" sz="1600" kern="1200"/>
        </a:p>
      </dsp:txBody>
      <dsp:txXfrm>
        <a:off x="5682423" y="2294658"/>
        <a:ext cx="1718535" cy="523943"/>
      </dsp:txXfrm>
    </dsp:sp>
    <dsp:sp modelId="{C186EE76-0DC4-41E2-9634-0390896D88E0}">
      <dsp:nvSpPr>
        <dsp:cNvPr id="0" name=""/>
        <dsp:cNvSpPr/>
      </dsp:nvSpPr>
      <dsp:spPr>
        <a:xfrm>
          <a:off x="5682423" y="2949588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600" b="0" i="0" kern="1200"/>
            <a:t>Tensorflow: 3 hours</a:t>
          </a:r>
          <a:endParaRPr lang="zh-CN" altLang="en-US" sz="1600" kern="1200"/>
        </a:p>
      </dsp:txBody>
      <dsp:txXfrm>
        <a:off x="5682423" y="2949588"/>
        <a:ext cx="1718535" cy="523943"/>
      </dsp:txXfrm>
    </dsp:sp>
    <dsp:sp modelId="{FD769279-5711-4B36-8BA8-14447E06F8DD}">
      <dsp:nvSpPr>
        <dsp:cNvPr id="0" name=""/>
        <dsp:cNvSpPr/>
      </dsp:nvSpPr>
      <dsp:spPr>
        <a:xfrm>
          <a:off x="3620180" y="4259448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PM: 7 hours</a:t>
          </a:r>
          <a:endParaRPr lang="zh-CN" altLang="en-US" sz="1600" kern="1200"/>
        </a:p>
      </dsp:txBody>
      <dsp:txXfrm>
        <a:off x="3620180" y="4259448"/>
        <a:ext cx="1718535" cy="523943"/>
      </dsp:txXfrm>
    </dsp:sp>
    <dsp:sp modelId="{AC6C1F7A-DAF7-4B62-A2E4-778159BEDB23}">
      <dsp:nvSpPr>
        <dsp:cNvPr id="0" name=""/>
        <dsp:cNvSpPr/>
      </dsp:nvSpPr>
      <dsp:spPr>
        <a:xfrm>
          <a:off x="5682423" y="3604518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Assignment 4:3 hours</a:t>
          </a:r>
          <a:endParaRPr lang="zh-CN" altLang="en-US" sz="1600" kern="1200"/>
        </a:p>
      </dsp:txBody>
      <dsp:txXfrm>
        <a:off x="5682423" y="3604518"/>
        <a:ext cx="1718535" cy="523943"/>
      </dsp:txXfrm>
    </dsp:sp>
    <dsp:sp modelId="{B5FE9DCB-884C-4267-8DA6-3A347D5094C6}">
      <dsp:nvSpPr>
        <dsp:cNvPr id="0" name=""/>
        <dsp:cNvSpPr/>
      </dsp:nvSpPr>
      <dsp:spPr>
        <a:xfrm>
          <a:off x="5682423" y="4259448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Assignmen A:2 hours</a:t>
          </a:r>
          <a:endParaRPr lang="zh-CN" altLang="en-US" sz="1600" kern="1200"/>
        </a:p>
      </dsp:txBody>
      <dsp:txXfrm>
        <a:off x="5682423" y="4259448"/>
        <a:ext cx="1718535" cy="523943"/>
      </dsp:txXfrm>
    </dsp:sp>
    <dsp:sp modelId="{74564EE3-65B4-4E63-BE83-31DF3B135F80}">
      <dsp:nvSpPr>
        <dsp:cNvPr id="0" name=""/>
        <dsp:cNvSpPr/>
      </dsp:nvSpPr>
      <dsp:spPr>
        <a:xfrm>
          <a:off x="5682423" y="4914377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Presentation:2 hours</a:t>
          </a:r>
          <a:endParaRPr lang="zh-CN" altLang="en-US" sz="1600" kern="1200"/>
        </a:p>
      </dsp:txBody>
      <dsp:txXfrm>
        <a:off x="5682423" y="4914377"/>
        <a:ext cx="1718535" cy="523943"/>
      </dsp:txXfrm>
    </dsp:sp>
    <dsp:sp modelId="{FA3B5079-A1C2-4A33-B3FB-4A0FF76E3224}">
      <dsp:nvSpPr>
        <dsp:cNvPr id="0" name=""/>
        <dsp:cNvSpPr/>
      </dsp:nvSpPr>
      <dsp:spPr>
        <a:xfrm>
          <a:off x="3620180" y="6224237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ASAD: 12 hours</a:t>
          </a:r>
          <a:endParaRPr lang="zh-CN" altLang="en-US" sz="1600" kern="1200"/>
        </a:p>
      </dsp:txBody>
      <dsp:txXfrm>
        <a:off x="3620180" y="6224237"/>
        <a:ext cx="1718535" cy="523943"/>
      </dsp:txXfrm>
    </dsp:sp>
    <dsp:sp modelId="{7232C44B-C933-4F30-B7C4-11F9CFFAAA10}">
      <dsp:nvSpPr>
        <dsp:cNvPr id="0" name=""/>
        <dsp:cNvSpPr/>
      </dsp:nvSpPr>
      <dsp:spPr>
        <a:xfrm>
          <a:off x="5682423" y="5569307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Team Contract:2 hours</a:t>
          </a:r>
          <a:endParaRPr lang="zh-CN" altLang="en-US" sz="1600" kern="1200"/>
        </a:p>
      </dsp:txBody>
      <dsp:txXfrm>
        <a:off x="5682423" y="5569307"/>
        <a:ext cx="1718535" cy="523943"/>
      </dsp:txXfrm>
    </dsp:sp>
    <dsp:sp modelId="{0D16FE07-E6C2-40FF-9E30-5212880FCF57}">
      <dsp:nvSpPr>
        <dsp:cNvPr id="0" name=""/>
        <dsp:cNvSpPr/>
      </dsp:nvSpPr>
      <dsp:spPr>
        <a:xfrm>
          <a:off x="5682423" y="6224237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Exam 2</a:t>
          </a:r>
          <a:endParaRPr lang="zh-CN" altLang="en-US" sz="1600" kern="1200"/>
        </a:p>
      </dsp:txBody>
      <dsp:txXfrm>
        <a:off x="5682423" y="6224237"/>
        <a:ext cx="1718535" cy="523943"/>
      </dsp:txXfrm>
    </dsp:sp>
    <dsp:sp modelId="{36EC67CA-0651-43A9-81F7-5D20409C9784}">
      <dsp:nvSpPr>
        <dsp:cNvPr id="0" name=""/>
        <dsp:cNvSpPr/>
      </dsp:nvSpPr>
      <dsp:spPr>
        <a:xfrm>
          <a:off x="7744666" y="5896772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UML: 4 hours</a:t>
          </a:r>
          <a:endParaRPr lang="zh-CN" altLang="en-US" sz="1600" kern="1200"/>
        </a:p>
      </dsp:txBody>
      <dsp:txXfrm>
        <a:off x="7744666" y="5896772"/>
        <a:ext cx="1718535" cy="523943"/>
      </dsp:txXfrm>
    </dsp:sp>
    <dsp:sp modelId="{335CBD48-EF01-4F98-84FA-DF7070EF1D97}">
      <dsp:nvSpPr>
        <dsp:cNvPr id="0" name=""/>
        <dsp:cNvSpPr/>
      </dsp:nvSpPr>
      <dsp:spPr>
        <a:xfrm>
          <a:off x="7744666" y="6551702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Scrum: 4 hours</a:t>
          </a:r>
          <a:endParaRPr lang="zh-CN" altLang="en-US" sz="1600" kern="1200"/>
        </a:p>
      </dsp:txBody>
      <dsp:txXfrm>
        <a:off x="7744666" y="6551702"/>
        <a:ext cx="1718535" cy="523943"/>
      </dsp:txXfrm>
    </dsp:sp>
    <dsp:sp modelId="{F69C96FA-7FA5-4525-9BE1-91EF0E00309A}">
      <dsp:nvSpPr>
        <dsp:cNvPr id="0" name=""/>
        <dsp:cNvSpPr/>
      </dsp:nvSpPr>
      <dsp:spPr>
        <a:xfrm>
          <a:off x="5682423" y="6879167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Testing Presentation: 2 hours</a:t>
          </a:r>
          <a:endParaRPr lang="zh-CN" altLang="en-US" sz="1600" kern="1200"/>
        </a:p>
      </dsp:txBody>
      <dsp:txXfrm>
        <a:off x="5682423" y="6879167"/>
        <a:ext cx="1718535" cy="523943"/>
      </dsp:txXfrm>
    </dsp:sp>
    <dsp:sp modelId="{C3186FF9-99B8-4A04-93CB-DE28F94924A1}">
      <dsp:nvSpPr>
        <dsp:cNvPr id="0" name=""/>
        <dsp:cNvSpPr/>
      </dsp:nvSpPr>
      <dsp:spPr>
        <a:xfrm>
          <a:off x="3620180" y="7861561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Accounting: 3 hours</a:t>
          </a:r>
          <a:endParaRPr lang="zh-CN" altLang="en-US" sz="1600" kern="1200"/>
        </a:p>
      </dsp:txBody>
      <dsp:txXfrm>
        <a:off x="3620180" y="7861561"/>
        <a:ext cx="1718535" cy="523943"/>
      </dsp:txXfrm>
    </dsp:sp>
    <dsp:sp modelId="{5EA9F4B5-044C-4F73-A071-75429C7CB773}">
      <dsp:nvSpPr>
        <dsp:cNvPr id="0" name=""/>
        <dsp:cNvSpPr/>
      </dsp:nvSpPr>
      <dsp:spPr>
        <a:xfrm>
          <a:off x="5682423" y="7534096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Homework:1 hour</a:t>
          </a:r>
          <a:endParaRPr lang="zh-CN" altLang="en-US" sz="1600" kern="1200"/>
        </a:p>
      </dsp:txBody>
      <dsp:txXfrm>
        <a:off x="5682423" y="7534096"/>
        <a:ext cx="1718535" cy="523943"/>
      </dsp:txXfrm>
    </dsp:sp>
    <dsp:sp modelId="{DE80CBF0-9B47-4084-9AD7-9F458400EDED}">
      <dsp:nvSpPr>
        <dsp:cNvPr id="0" name=""/>
        <dsp:cNvSpPr/>
      </dsp:nvSpPr>
      <dsp:spPr>
        <a:xfrm>
          <a:off x="5682423" y="8189026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Quizz:2 hours</a:t>
          </a:r>
          <a:endParaRPr lang="zh-CN" altLang="en-US" sz="1600" kern="1200"/>
        </a:p>
      </dsp:txBody>
      <dsp:txXfrm>
        <a:off x="5682423" y="8189026"/>
        <a:ext cx="1718535" cy="523943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BDCFD41-D9FB-4411-80D8-C9C3163FD113}">
      <dsp:nvSpPr>
        <dsp:cNvPr id="0" name=""/>
        <dsp:cNvSpPr/>
      </dsp:nvSpPr>
      <dsp:spPr>
        <a:xfrm>
          <a:off x="4296229" y="1840230"/>
          <a:ext cx="47012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70129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19540" y="1874196"/>
        <a:ext cx="23506" cy="23506"/>
      </dsp:txXfrm>
    </dsp:sp>
    <dsp:sp modelId="{47AE8846-F21F-4E4C-B4A3-D44DA4BF791C}">
      <dsp:nvSpPr>
        <dsp:cNvPr id="0" name=""/>
        <dsp:cNvSpPr/>
      </dsp:nvSpPr>
      <dsp:spPr>
        <a:xfrm rot="16200000">
          <a:off x="2051948" y="1527619"/>
          <a:ext cx="3771900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9845" tIns="29845" rIns="29845" bIns="29845" numCol="1" spcCol="1270" anchor="ctr" anchorCtr="0">
          <a:noAutofit/>
        </a:bodyPr>
        <a:lstStyle/>
        <a:p>
          <a:pPr lvl="0" algn="ctr" defTabSz="2089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700" kern="1200"/>
            <a:t>In Progress</a:t>
          </a:r>
          <a:endParaRPr lang="zh-CN" altLang="en-US" sz="4700" kern="1200"/>
        </a:p>
      </dsp:txBody>
      <dsp:txXfrm>
        <a:off x="2051948" y="1527619"/>
        <a:ext cx="3771900" cy="716661"/>
      </dsp:txXfrm>
    </dsp:sp>
    <dsp:sp modelId="{F7FBE92B-216F-4331-B520-5BE2F7AABF8A}">
      <dsp:nvSpPr>
        <dsp:cNvPr id="0" name=""/>
        <dsp:cNvSpPr/>
      </dsp:nvSpPr>
      <dsp:spPr>
        <a:xfrm>
          <a:off x="4766358" y="1527619"/>
          <a:ext cx="2350648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400" b="0" i="0" kern="1200"/>
            <a:t>Optimization: 75% Cost: 2 hours</a:t>
          </a:r>
          <a:endParaRPr lang="en-US" sz="2400" kern="1200"/>
        </a:p>
      </dsp:txBody>
      <dsp:txXfrm>
        <a:off x="4766358" y="1527619"/>
        <a:ext cx="2350648" cy="716661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337D7FA2-D189-44A5-9D34-873A1F1F0771}">
      <dsp:nvSpPr>
        <dsp:cNvPr id="0" name=""/>
        <dsp:cNvSpPr/>
      </dsp:nvSpPr>
      <dsp:spPr>
        <a:xfrm>
          <a:off x="3769085" y="1695450"/>
          <a:ext cx="422641" cy="40266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1320" y="0"/>
              </a:lnTo>
              <a:lnTo>
                <a:pt x="211320" y="402669"/>
              </a:lnTo>
              <a:lnTo>
                <a:pt x="422641" y="402669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965812" y="1882190"/>
        <a:ext cx="29187" cy="29187"/>
      </dsp:txXfrm>
    </dsp:sp>
    <dsp:sp modelId="{10902F1B-76A0-42BF-B8B6-85638234AC1B}">
      <dsp:nvSpPr>
        <dsp:cNvPr id="0" name=""/>
        <dsp:cNvSpPr/>
      </dsp:nvSpPr>
      <dsp:spPr>
        <a:xfrm>
          <a:off x="3769085" y="1292780"/>
          <a:ext cx="422641" cy="402669"/>
        </a:xfrm>
        <a:custGeom>
          <a:avLst/>
          <a:gdLst/>
          <a:ahLst/>
          <a:cxnLst/>
          <a:rect l="0" t="0" r="0" b="0"/>
          <a:pathLst>
            <a:path>
              <a:moveTo>
                <a:pt x="0" y="402669"/>
              </a:moveTo>
              <a:lnTo>
                <a:pt x="211320" y="402669"/>
              </a:lnTo>
              <a:lnTo>
                <a:pt x="211320" y="0"/>
              </a:lnTo>
              <a:lnTo>
                <a:pt x="422641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965812" y="1479521"/>
        <a:ext cx="29187" cy="29187"/>
      </dsp:txXfrm>
    </dsp:sp>
    <dsp:sp modelId="{47AE8846-F21F-4E4C-B4A3-D44DA4BF791C}">
      <dsp:nvSpPr>
        <dsp:cNvPr id="0" name=""/>
        <dsp:cNvSpPr/>
      </dsp:nvSpPr>
      <dsp:spPr>
        <a:xfrm rot="16200000">
          <a:off x="1751499" y="1373314"/>
          <a:ext cx="3390900" cy="64427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6670" tIns="26670" rIns="26670" bIns="26670" numCol="1" spcCol="1270" anchor="ctr" anchorCtr="0">
          <a:noAutofit/>
        </a:bodyPr>
        <a:lstStyle/>
        <a:p>
          <a:pPr lvl="0" algn="ctr" defTabSz="1866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200" kern="1200"/>
            <a:t>Done</a:t>
          </a:r>
          <a:endParaRPr lang="zh-CN" altLang="en-US" sz="4200" kern="1200"/>
        </a:p>
      </dsp:txBody>
      <dsp:txXfrm>
        <a:off x="1751499" y="1373314"/>
        <a:ext cx="3390900" cy="644271"/>
      </dsp:txXfrm>
    </dsp:sp>
    <dsp:sp modelId="{D456BF37-646F-420A-817B-2C6FE870644F}">
      <dsp:nvSpPr>
        <dsp:cNvPr id="0" name=""/>
        <dsp:cNvSpPr/>
      </dsp:nvSpPr>
      <dsp:spPr>
        <a:xfrm>
          <a:off x="4191726" y="970645"/>
          <a:ext cx="2113208" cy="64427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Course 2 quizz 1&amp;3: Cost 1.5 hour</a:t>
          </a:r>
          <a:endParaRPr lang="zh-CN" altLang="en-US" sz="2100" kern="1200"/>
        </a:p>
      </dsp:txBody>
      <dsp:txXfrm>
        <a:off x="4191726" y="970645"/>
        <a:ext cx="2113208" cy="644271"/>
      </dsp:txXfrm>
    </dsp:sp>
    <dsp:sp modelId="{F4EFA447-B40E-41F0-8551-A232437A7A72}">
      <dsp:nvSpPr>
        <dsp:cNvPr id="0" name=""/>
        <dsp:cNvSpPr/>
      </dsp:nvSpPr>
      <dsp:spPr>
        <a:xfrm>
          <a:off x="4191726" y="1775983"/>
          <a:ext cx="2113208" cy="64427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100" b="0" i="0" kern="1200"/>
            <a:t>Optimization: Cost: 4 hours</a:t>
          </a:r>
          <a:endParaRPr lang="en-US" sz="2100" kern="1200"/>
        </a:p>
      </dsp:txBody>
      <dsp:txXfrm>
        <a:off x="4191726" y="1775983"/>
        <a:ext cx="2113208" cy="64427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8</TotalTime>
  <Pages>2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176</cp:revision>
  <dcterms:created xsi:type="dcterms:W3CDTF">2018-07-09T12:32:00Z</dcterms:created>
  <dcterms:modified xsi:type="dcterms:W3CDTF">2018-10-22T22:01:00Z</dcterms:modified>
</cp:coreProperties>
</file>